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BA8B0B" w14:textId="0342EBCA" w:rsidR="003C5DEB" w:rsidRPr="00AF2033" w:rsidRDefault="00CF2A12" w:rsidP="00BE7040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A</w:t>
      </w:r>
      <w:r w:rsidR="00AF2033" w:rsidRPr="00AF2033">
        <w:rPr>
          <w:rFonts w:asciiTheme="minorHAnsi" w:hAnsiTheme="minorHAnsi"/>
          <w:b/>
          <w:sz w:val="22"/>
          <w:szCs w:val="22"/>
        </w:rPr>
        <w:t xml:space="preserve">llegato 6 </w:t>
      </w:r>
    </w:p>
    <w:p w14:paraId="0A4A57A2" w14:textId="7E0C3163" w:rsidR="00AF2033" w:rsidRDefault="00AF2033" w:rsidP="00BE7040">
      <w:pPr>
        <w:rPr>
          <w:rFonts w:asciiTheme="minorHAnsi" w:hAnsiTheme="minorHAnsi"/>
          <w:b/>
          <w:sz w:val="22"/>
          <w:szCs w:val="22"/>
        </w:rPr>
      </w:pPr>
      <w:r w:rsidRPr="00AF2033">
        <w:rPr>
          <w:rFonts w:asciiTheme="minorHAnsi" w:hAnsiTheme="minorHAnsi"/>
          <w:b/>
          <w:sz w:val="22"/>
          <w:szCs w:val="22"/>
        </w:rPr>
        <w:t>Protocollo d’Intesa</w:t>
      </w:r>
    </w:p>
    <w:p w14:paraId="34CFA35B" w14:textId="77777777" w:rsidR="00AF2033" w:rsidRDefault="00AF2033" w:rsidP="00BE7040">
      <w:pPr>
        <w:rPr>
          <w:rFonts w:asciiTheme="minorHAnsi" w:hAnsiTheme="minorHAnsi"/>
          <w:b/>
          <w:sz w:val="22"/>
          <w:szCs w:val="22"/>
        </w:rPr>
      </w:pPr>
    </w:p>
    <w:p w14:paraId="1DC25408" w14:textId="77777777" w:rsidR="00605E60" w:rsidRPr="00605E60" w:rsidRDefault="00605E60" w:rsidP="00605E60">
      <w:pPr>
        <w:pStyle w:val="Corpotesto"/>
        <w:jc w:val="center"/>
        <w:rPr>
          <w:rFonts w:asciiTheme="minorHAnsi" w:hAnsiTheme="minorHAnsi"/>
          <w:b/>
          <w:sz w:val="22"/>
          <w:szCs w:val="22"/>
        </w:rPr>
      </w:pPr>
      <w:r w:rsidRPr="00605E60">
        <w:rPr>
          <w:rFonts w:asciiTheme="minorHAnsi" w:hAnsiTheme="minorHAnsi"/>
          <w:b/>
          <w:sz w:val="22"/>
          <w:szCs w:val="22"/>
        </w:rPr>
        <w:t xml:space="preserve">PROTOCOLLO D’INTESA </w:t>
      </w:r>
    </w:p>
    <w:p w14:paraId="431E83DC" w14:textId="77777777" w:rsidR="00605E60" w:rsidRPr="00605E60" w:rsidRDefault="00605E60" w:rsidP="00605E60">
      <w:pPr>
        <w:pStyle w:val="Corpotesto"/>
        <w:spacing w:after="0"/>
        <w:jc w:val="center"/>
        <w:rPr>
          <w:rFonts w:asciiTheme="minorHAnsi" w:eastAsia="Calibri" w:hAnsiTheme="minorHAnsi"/>
          <w:sz w:val="22"/>
          <w:szCs w:val="22"/>
        </w:rPr>
      </w:pPr>
      <w:r w:rsidRPr="00605E60">
        <w:rPr>
          <w:rFonts w:asciiTheme="minorHAnsi" w:eastAsia="Calibri" w:hAnsiTheme="minorHAnsi"/>
          <w:sz w:val="22"/>
          <w:szCs w:val="22"/>
        </w:rPr>
        <w:t>PER MIGLIORARE E QUALIFICARE L’OFFERTA DI RICETTIVITÀ TURISTICA ATTRAVERSO</w:t>
      </w:r>
    </w:p>
    <w:p w14:paraId="04B5574E" w14:textId="77777777" w:rsidR="00605E60" w:rsidRPr="00605E60" w:rsidRDefault="00605E60" w:rsidP="00605E60">
      <w:pPr>
        <w:pStyle w:val="Corpotesto"/>
        <w:spacing w:after="0"/>
        <w:jc w:val="center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eastAsia="Calibri" w:hAnsiTheme="minorHAnsi"/>
          <w:sz w:val="22"/>
          <w:szCs w:val="22"/>
        </w:rPr>
        <w:t xml:space="preserve"> LA PROMOZIONE DELLA CULTURA DELL’ACCOGLIENZA E DELL’OSPITALITÀ RURALE</w:t>
      </w:r>
      <w:r w:rsidRPr="00605E60">
        <w:rPr>
          <w:rFonts w:asciiTheme="minorHAnsi" w:hAnsiTheme="minorHAnsi"/>
          <w:sz w:val="22"/>
          <w:szCs w:val="22"/>
        </w:rPr>
        <w:t xml:space="preserve"> DEL COMPRENSORIO.</w:t>
      </w:r>
    </w:p>
    <w:p w14:paraId="3BE310A5" w14:textId="77777777" w:rsidR="00605E60" w:rsidRPr="00605E60" w:rsidRDefault="00605E60" w:rsidP="00605E60">
      <w:pPr>
        <w:pStyle w:val="Corpotesto"/>
        <w:spacing w:after="0"/>
        <w:jc w:val="center"/>
        <w:rPr>
          <w:rFonts w:asciiTheme="minorHAnsi" w:hAnsiTheme="minorHAnsi"/>
          <w:sz w:val="22"/>
          <w:szCs w:val="22"/>
        </w:rPr>
      </w:pPr>
    </w:p>
    <w:p w14:paraId="11026475" w14:textId="39F68F2F" w:rsidR="00605E60" w:rsidRPr="00605E60" w:rsidRDefault="00605E60" w:rsidP="00605E60">
      <w:pPr>
        <w:jc w:val="center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 xml:space="preserve">PSR PUGLIA 2014-2020  - Misura 19 " Sostegno allo sviluppo locale </w:t>
      </w:r>
      <w:r w:rsidR="00A30C5E">
        <w:rPr>
          <w:rFonts w:asciiTheme="minorHAnsi" w:hAnsiTheme="minorHAnsi"/>
          <w:sz w:val="22"/>
          <w:szCs w:val="22"/>
        </w:rPr>
        <w:t>Strategia di tipo partecipativo</w:t>
      </w:r>
      <w:r w:rsidRPr="00605E60">
        <w:rPr>
          <w:rFonts w:asciiTheme="minorHAnsi" w:hAnsiTheme="minorHAnsi"/>
          <w:sz w:val="22"/>
          <w:szCs w:val="22"/>
        </w:rPr>
        <w:t>"</w:t>
      </w:r>
    </w:p>
    <w:p w14:paraId="23D4A02B" w14:textId="77777777" w:rsidR="00605E60" w:rsidRPr="00605E60" w:rsidRDefault="00605E60" w:rsidP="00605E60">
      <w:pPr>
        <w:tabs>
          <w:tab w:val="left" w:pos="-284"/>
          <w:tab w:val="left" w:pos="0"/>
          <w:tab w:val="left" w:pos="9923"/>
        </w:tabs>
        <w:suppressAutoHyphens/>
        <w:jc w:val="center"/>
        <w:rPr>
          <w:rFonts w:asciiTheme="minorHAnsi" w:eastAsia="Calibri" w:hAnsiTheme="minorHAnsi" w:cs="Arial"/>
          <w:smallCaps/>
          <w:color w:val="000000"/>
          <w:sz w:val="22"/>
          <w:szCs w:val="22"/>
          <w:lang w:eastAsia="de-DE"/>
        </w:rPr>
      </w:pPr>
      <w:r w:rsidRPr="00605E60">
        <w:rPr>
          <w:rFonts w:asciiTheme="minorHAnsi" w:eastAsia="Calibri" w:hAnsiTheme="minorHAnsi" w:cs="Arial"/>
          <w:smallCaps/>
          <w:color w:val="000000"/>
          <w:sz w:val="22"/>
          <w:szCs w:val="22"/>
          <w:lang w:eastAsia="de-DE"/>
        </w:rPr>
        <w:t>Sottomisura 19.2 " Sostegno all'esecuzione nell'ambito degli interventi della strategia"</w:t>
      </w:r>
    </w:p>
    <w:p w14:paraId="2F1145EC" w14:textId="77777777" w:rsidR="00605E60" w:rsidRPr="00605E60" w:rsidRDefault="00605E60" w:rsidP="00605E60">
      <w:pPr>
        <w:jc w:val="center"/>
        <w:rPr>
          <w:rFonts w:asciiTheme="minorHAnsi" w:hAnsiTheme="minorHAnsi"/>
          <w:smallCaps/>
          <w:sz w:val="22"/>
          <w:szCs w:val="22"/>
          <w:lang w:eastAsia="de-DE"/>
        </w:rPr>
      </w:pPr>
      <w:r w:rsidRPr="00605E60">
        <w:rPr>
          <w:rFonts w:asciiTheme="minorHAnsi" w:hAnsiTheme="minorHAnsi"/>
          <w:smallCaps/>
          <w:sz w:val="22"/>
          <w:szCs w:val="22"/>
          <w:lang w:eastAsia="de-DE"/>
        </w:rPr>
        <w:t>Azione 4 – CREAZIONE E SVILUPPO DI ATTIVITA’ EXTRA AGRICOLE NEL CAPO DI LEUCA</w:t>
      </w:r>
    </w:p>
    <w:p w14:paraId="44B44055" w14:textId="77777777" w:rsidR="00605E60" w:rsidRPr="00605E60" w:rsidRDefault="00605E60" w:rsidP="00605E60">
      <w:pPr>
        <w:jc w:val="center"/>
        <w:rPr>
          <w:rFonts w:asciiTheme="minorHAnsi" w:hAnsiTheme="minorHAnsi"/>
          <w:b/>
          <w:smallCaps/>
          <w:sz w:val="22"/>
          <w:szCs w:val="22"/>
          <w:lang w:eastAsia="de-DE"/>
        </w:rPr>
      </w:pPr>
      <w:r w:rsidRPr="00605E60">
        <w:rPr>
          <w:rFonts w:asciiTheme="minorHAnsi" w:hAnsiTheme="minorHAnsi"/>
          <w:b/>
          <w:smallCaps/>
          <w:sz w:val="22"/>
          <w:szCs w:val="22"/>
          <w:lang w:eastAsia="de-DE"/>
        </w:rPr>
        <w:t>Intervento 4.2 SERVIZI AL TURISMO RURALE</w:t>
      </w:r>
    </w:p>
    <w:p w14:paraId="5214CF4D" w14:textId="77777777" w:rsidR="00605E60" w:rsidRPr="00605E60" w:rsidRDefault="00605E60" w:rsidP="00605E60">
      <w:pPr>
        <w:jc w:val="center"/>
        <w:rPr>
          <w:rFonts w:asciiTheme="minorHAnsi" w:hAnsiTheme="minorHAnsi"/>
          <w:sz w:val="22"/>
          <w:szCs w:val="22"/>
        </w:rPr>
      </w:pPr>
    </w:p>
    <w:p w14:paraId="50C4082B" w14:textId="77777777" w:rsidR="00605E60" w:rsidRDefault="00605E60" w:rsidP="000C38BB">
      <w:pPr>
        <w:spacing w:before="180" w:after="180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I seguenti soggetti:</w:t>
      </w:r>
    </w:p>
    <w:p w14:paraId="42DFDBE3" w14:textId="77777777" w:rsidR="00A30C5E" w:rsidRPr="00605E60" w:rsidRDefault="00A30C5E" w:rsidP="000C38BB">
      <w:pPr>
        <w:spacing w:before="180" w:after="180"/>
        <w:rPr>
          <w:rFonts w:asciiTheme="minorHAnsi" w:hAnsiTheme="minorHAnsi"/>
          <w:sz w:val="22"/>
          <w:szCs w:val="22"/>
        </w:rPr>
      </w:pPr>
    </w:p>
    <w:p w14:paraId="0B7A2920" w14:textId="77777777" w:rsidR="00605E60" w:rsidRPr="00605E60" w:rsidRDefault="00605E60" w:rsidP="000C38BB">
      <w:pPr>
        <w:pStyle w:val="Paragrafoelenco"/>
        <w:numPr>
          <w:ilvl w:val="0"/>
          <w:numId w:val="58"/>
        </w:numPr>
        <w:spacing w:before="180" w:after="180" w:line="480" w:lineRule="auto"/>
        <w:ind w:left="714" w:hanging="357"/>
        <w:contextualSpacing w:val="0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---------------------------------------------------</w:t>
      </w:r>
    </w:p>
    <w:p w14:paraId="68885962" w14:textId="77777777" w:rsidR="00605E60" w:rsidRPr="00605E60" w:rsidRDefault="00605E60" w:rsidP="00605E60">
      <w:pPr>
        <w:pStyle w:val="Paragrafoelenco"/>
        <w:numPr>
          <w:ilvl w:val="0"/>
          <w:numId w:val="58"/>
        </w:numPr>
        <w:spacing w:after="200" w:line="480" w:lineRule="auto"/>
        <w:ind w:left="714" w:hanging="357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---------------------------------------------------</w:t>
      </w:r>
    </w:p>
    <w:p w14:paraId="51D9FD9C" w14:textId="77777777" w:rsidR="00605E60" w:rsidRPr="00605E60" w:rsidRDefault="00605E60" w:rsidP="00605E60">
      <w:pPr>
        <w:pStyle w:val="Paragrafoelenco"/>
        <w:numPr>
          <w:ilvl w:val="0"/>
          <w:numId w:val="58"/>
        </w:numPr>
        <w:spacing w:after="120" w:line="360" w:lineRule="auto"/>
        <w:ind w:left="714" w:hanging="357"/>
        <w:contextualSpacing w:val="0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---------------------------------------------------</w:t>
      </w:r>
    </w:p>
    <w:p w14:paraId="32E330ED" w14:textId="77777777" w:rsidR="00605E60" w:rsidRPr="00605E60" w:rsidRDefault="00605E60" w:rsidP="00605E60">
      <w:pPr>
        <w:pStyle w:val="FirstParagraph"/>
        <w:jc w:val="both"/>
        <w:rPr>
          <w:rFonts w:cs="Times New Roman"/>
          <w:b/>
          <w:sz w:val="22"/>
          <w:szCs w:val="22"/>
          <w:lang w:val="it-IT"/>
        </w:rPr>
      </w:pPr>
      <w:r w:rsidRPr="00605E60">
        <w:rPr>
          <w:rFonts w:cs="Times New Roman"/>
          <w:b/>
          <w:sz w:val="22"/>
          <w:szCs w:val="22"/>
          <w:lang w:val="it-IT"/>
        </w:rPr>
        <w:t>Premesso che gli Enti, le associazioni e le aziende suddette:</w:t>
      </w:r>
    </w:p>
    <w:p w14:paraId="50D8B31D" w14:textId="77777777" w:rsidR="00605E60" w:rsidRPr="00605E60" w:rsidRDefault="00605E60" w:rsidP="00605E60">
      <w:pPr>
        <w:pStyle w:val="Corpotesto"/>
        <w:numPr>
          <w:ilvl w:val="0"/>
          <w:numId w:val="55"/>
        </w:numPr>
        <w:spacing w:before="180" w:after="180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intendono sostenere le iniziative che promuovono le aree rurali e le imprese che vi operano, valorizzando le produzioni di qualità del territorio anche tramite idonee forme di comunicazione e di conoscenza diretta dei servizi e promuovendo lo sviluppo di forme di c</w:t>
      </w:r>
      <w:bookmarkStart w:id="0" w:name="_GoBack"/>
      <w:bookmarkEnd w:id="0"/>
      <w:r w:rsidRPr="00605E60">
        <w:rPr>
          <w:rFonts w:asciiTheme="minorHAnsi" w:hAnsiTheme="minorHAnsi"/>
          <w:sz w:val="22"/>
          <w:szCs w:val="22"/>
        </w:rPr>
        <w:t xml:space="preserve">ommercializzazione diretta dei servizi; </w:t>
      </w:r>
    </w:p>
    <w:p w14:paraId="245C3029" w14:textId="77777777" w:rsidR="00605E60" w:rsidRPr="00605E60" w:rsidRDefault="00605E60" w:rsidP="00605E60">
      <w:pPr>
        <w:pStyle w:val="Corpotesto"/>
        <w:numPr>
          <w:ilvl w:val="0"/>
          <w:numId w:val="55"/>
        </w:numPr>
        <w:spacing w:before="180" w:after="180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reputano necessario favorire lo sviluppo di iniziative che attuano la filiera corta per avvicinare il consumatore finale alla fonte di produzione dei servizi al turismo, allo scopo di m</w:t>
      </w:r>
      <w:r w:rsidRPr="00605E60">
        <w:rPr>
          <w:rFonts w:asciiTheme="minorHAnsi" w:eastAsia="Calibri" w:hAnsiTheme="minorHAnsi"/>
          <w:sz w:val="22"/>
          <w:szCs w:val="22"/>
        </w:rPr>
        <w:t>igliorare e qualificare l’offerta di ricettività turistica attraverso la promozione della cultura dell’accoglienza e dell’ospitalità rurale</w:t>
      </w:r>
      <w:r w:rsidRPr="00605E60">
        <w:rPr>
          <w:rFonts w:asciiTheme="minorHAnsi" w:hAnsiTheme="minorHAnsi"/>
          <w:sz w:val="22"/>
          <w:szCs w:val="22"/>
        </w:rPr>
        <w:t>;</w:t>
      </w:r>
    </w:p>
    <w:p w14:paraId="7FB05973" w14:textId="77777777" w:rsidR="00605E60" w:rsidRPr="00605E60" w:rsidRDefault="00605E60" w:rsidP="00605E60">
      <w:pPr>
        <w:pStyle w:val="Corpotesto"/>
        <w:numPr>
          <w:ilvl w:val="0"/>
          <w:numId w:val="55"/>
        </w:numPr>
        <w:spacing w:before="180" w:after="180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intendono, a tal fine, sviluppare azioni specifiche per lo sviluppo ed il potenziamento della filiera corta, volte a dare maggiore incisività alle iniziative locali di qualificazione dei servizi anche attraverso la creazione di luoghi specifici di vendita diretta tendenti a favorire la più ampia conoscenza dei servizi;</w:t>
      </w:r>
    </w:p>
    <w:p w14:paraId="2B6498B3" w14:textId="77777777" w:rsidR="00605E60" w:rsidRPr="00605E60" w:rsidRDefault="00605E60" w:rsidP="00605E60">
      <w:pPr>
        <w:pStyle w:val="Corpotesto"/>
        <w:numPr>
          <w:ilvl w:val="0"/>
          <w:numId w:val="55"/>
        </w:numPr>
        <w:spacing w:before="180" w:after="180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manifestano la volontà di costituire un sistema per m</w:t>
      </w:r>
      <w:r w:rsidRPr="00605E60">
        <w:rPr>
          <w:rFonts w:asciiTheme="minorHAnsi" w:eastAsia="Calibri" w:hAnsiTheme="minorHAnsi"/>
          <w:sz w:val="22"/>
          <w:szCs w:val="22"/>
        </w:rPr>
        <w:t>igliorare e qualificare l’offerta di ricettività turistica attraverso la promozione della cultura dell’accoglienza e dell’ospitalità rurale</w:t>
      </w:r>
      <w:r w:rsidRPr="00605E60">
        <w:rPr>
          <w:rFonts w:asciiTheme="minorHAnsi" w:hAnsiTheme="minorHAnsi"/>
          <w:sz w:val="22"/>
          <w:szCs w:val="22"/>
        </w:rPr>
        <w:t xml:space="preserve"> del comprensorio;</w:t>
      </w:r>
    </w:p>
    <w:p w14:paraId="4D42D1AF" w14:textId="77777777" w:rsidR="00605E60" w:rsidRPr="00605E60" w:rsidRDefault="00605E60" w:rsidP="001079BF">
      <w:pPr>
        <w:pStyle w:val="Corpotesto"/>
        <w:spacing w:before="240" w:after="240"/>
        <w:jc w:val="both"/>
        <w:rPr>
          <w:rFonts w:asciiTheme="minorHAnsi" w:hAnsiTheme="minorHAnsi"/>
          <w:b/>
          <w:sz w:val="22"/>
          <w:szCs w:val="22"/>
        </w:rPr>
      </w:pPr>
      <w:r w:rsidRPr="00605E60">
        <w:rPr>
          <w:rFonts w:asciiTheme="minorHAnsi" w:hAnsiTheme="minorHAnsi"/>
          <w:b/>
          <w:sz w:val="22"/>
          <w:szCs w:val="22"/>
        </w:rPr>
        <w:t>Preso atto che:</w:t>
      </w:r>
    </w:p>
    <w:p w14:paraId="17730B6E" w14:textId="77777777" w:rsidR="00605E60" w:rsidRPr="00605E60" w:rsidRDefault="00605E60" w:rsidP="00605E60">
      <w:pPr>
        <w:pStyle w:val="Corpotesto"/>
        <w:numPr>
          <w:ilvl w:val="0"/>
          <w:numId w:val="56"/>
        </w:numPr>
        <w:spacing w:before="180" w:after="180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in base a quanto premesso risulta evidente l’interesse reciproco dei soggetti coinvolti ad operare in un rapporto di sinergia e collaborazione duratura al fine di implementare un sistema di attività per m</w:t>
      </w:r>
      <w:r w:rsidRPr="00605E60">
        <w:rPr>
          <w:rFonts w:asciiTheme="minorHAnsi" w:eastAsia="Calibri" w:hAnsiTheme="minorHAnsi"/>
          <w:sz w:val="22"/>
          <w:szCs w:val="22"/>
        </w:rPr>
        <w:t>igliorare e qualificare l’offerta di ricettività turistica attraverso la promozione della cultura dell’accoglienza e dell’ospitalità rurale</w:t>
      </w:r>
      <w:r w:rsidRPr="00605E60">
        <w:rPr>
          <w:rFonts w:asciiTheme="minorHAnsi" w:hAnsiTheme="minorHAnsi"/>
          <w:sz w:val="22"/>
          <w:szCs w:val="22"/>
        </w:rPr>
        <w:t xml:space="preserve"> del territorio;</w:t>
      </w:r>
    </w:p>
    <w:p w14:paraId="338A412B" w14:textId="77777777" w:rsidR="00605E60" w:rsidRPr="00605E60" w:rsidRDefault="00605E60" w:rsidP="00605E60">
      <w:pPr>
        <w:pStyle w:val="Corpotesto"/>
        <w:jc w:val="center"/>
        <w:rPr>
          <w:rFonts w:asciiTheme="minorHAnsi" w:hAnsiTheme="minorHAnsi"/>
          <w:b/>
          <w:sz w:val="22"/>
          <w:szCs w:val="22"/>
        </w:rPr>
      </w:pPr>
      <w:r w:rsidRPr="00605E60">
        <w:rPr>
          <w:rFonts w:asciiTheme="minorHAnsi" w:hAnsiTheme="minorHAnsi"/>
          <w:b/>
          <w:sz w:val="22"/>
          <w:szCs w:val="22"/>
        </w:rPr>
        <w:lastRenderedPageBreak/>
        <w:t>Tutto ciò premesso e considerato si conviene quanto segue:</w:t>
      </w:r>
    </w:p>
    <w:p w14:paraId="59F2F007" w14:textId="77777777" w:rsidR="00605E60" w:rsidRPr="00605E60" w:rsidRDefault="00605E60" w:rsidP="000C38BB">
      <w:pPr>
        <w:pStyle w:val="Corpotesto"/>
        <w:spacing w:before="240" w:after="240"/>
        <w:jc w:val="center"/>
        <w:rPr>
          <w:rFonts w:asciiTheme="minorHAnsi" w:hAnsiTheme="minorHAnsi"/>
          <w:b/>
          <w:sz w:val="22"/>
          <w:szCs w:val="22"/>
        </w:rPr>
      </w:pPr>
      <w:r w:rsidRPr="00605E60">
        <w:rPr>
          <w:rFonts w:asciiTheme="minorHAnsi" w:hAnsiTheme="minorHAnsi"/>
          <w:b/>
          <w:sz w:val="22"/>
          <w:szCs w:val="22"/>
        </w:rPr>
        <w:t>Art. 1 Oggetto e contenuto del Protocollo</w:t>
      </w:r>
    </w:p>
    <w:p w14:paraId="57EF1B7A" w14:textId="77777777" w:rsidR="00605E60" w:rsidRPr="00605E60" w:rsidRDefault="00605E60" w:rsidP="00605E60">
      <w:pPr>
        <w:pStyle w:val="Corpotesto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 xml:space="preserve">Il presente protocollo d’intesa ha per oggetto i reciproci rapporti e obblighi tra tutti i soggetti sottoscrittori in ordine all’attuazione di quanto indicato in premessa. </w:t>
      </w:r>
    </w:p>
    <w:p w14:paraId="0AFDF67C" w14:textId="77777777" w:rsidR="00605E60" w:rsidRPr="00605E60" w:rsidRDefault="00605E60" w:rsidP="00605E60">
      <w:pPr>
        <w:pStyle w:val="Corpotesto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In particolare il presente protocollo disciplina: a) Obiettivi generali, b) Impegni delle aziende aderenti.</w:t>
      </w:r>
    </w:p>
    <w:p w14:paraId="4BE59A62" w14:textId="77777777" w:rsidR="00605E60" w:rsidRPr="00605E60" w:rsidRDefault="00605E60" w:rsidP="000C38BB">
      <w:pPr>
        <w:pStyle w:val="Corpotesto"/>
        <w:spacing w:before="240" w:after="240"/>
        <w:jc w:val="center"/>
        <w:rPr>
          <w:rFonts w:asciiTheme="minorHAnsi" w:hAnsiTheme="minorHAnsi"/>
          <w:b/>
          <w:sz w:val="22"/>
          <w:szCs w:val="22"/>
        </w:rPr>
      </w:pPr>
      <w:r w:rsidRPr="00605E60">
        <w:rPr>
          <w:rFonts w:asciiTheme="minorHAnsi" w:hAnsiTheme="minorHAnsi"/>
          <w:b/>
          <w:sz w:val="22"/>
          <w:szCs w:val="22"/>
        </w:rPr>
        <w:t>Art. 2 Obiettivi generali</w:t>
      </w:r>
    </w:p>
    <w:p w14:paraId="4260894D" w14:textId="77777777" w:rsidR="00605E60" w:rsidRPr="00605E60" w:rsidRDefault="00605E60" w:rsidP="00605E60">
      <w:pPr>
        <w:pStyle w:val="Corpotesto"/>
        <w:spacing w:after="0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Il presente protocollo ha i seguenti obiettivi:</w:t>
      </w:r>
    </w:p>
    <w:p w14:paraId="0C8037CD" w14:textId="77777777" w:rsidR="00605E60" w:rsidRPr="00605E60" w:rsidRDefault="00605E60" w:rsidP="000C38BB">
      <w:pPr>
        <w:pStyle w:val="Corpotesto"/>
        <w:numPr>
          <w:ilvl w:val="0"/>
          <w:numId w:val="57"/>
        </w:numPr>
        <w:spacing w:before="120"/>
        <w:ind w:left="714" w:hanging="357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 xml:space="preserve">promuovere il sistema turistico locale, sostenendo quell'insieme di attività che prevedono un rapporto più diretto tra fornitori di servizi ed utilizzatori finali degli stessi; </w:t>
      </w:r>
    </w:p>
    <w:p w14:paraId="2DE96B5F" w14:textId="77777777" w:rsidR="00605E60" w:rsidRPr="00605E60" w:rsidRDefault="00605E60" w:rsidP="000C38BB">
      <w:pPr>
        <w:pStyle w:val="Corpotesto"/>
        <w:numPr>
          <w:ilvl w:val="0"/>
          <w:numId w:val="57"/>
        </w:numPr>
        <w:spacing w:before="120"/>
        <w:ind w:left="714" w:hanging="357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sviluppare la cooperazione tra i soggetti che si impegnano con il presente protocollo a costituire un sistema locale per m</w:t>
      </w:r>
      <w:r w:rsidRPr="00605E60">
        <w:rPr>
          <w:rFonts w:asciiTheme="minorHAnsi" w:eastAsia="Calibri" w:hAnsiTheme="minorHAnsi"/>
          <w:sz w:val="22"/>
          <w:szCs w:val="22"/>
        </w:rPr>
        <w:t>igliorare e qualificare l’offerta di ricettività turistica attraverso la promozione della cultura dell’accoglienza e dell’ospitalità rurale</w:t>
      </w:r>
      <w:r w:rsidRPr="00605E60">
        <w:rPr>
          <w:rFonts w:asciiTheme="minorHAnsi" w:hAnsiTheme="minorHAnsi"/>
          <w:sz w:val="22"/>
          <w:szCs w:val="22"/>
        </w:rPr>
        <w:t xml:space="preserve"> del territorio;</w:t>
      </w:r>
    </w:p>
    <w:p w14:paraId="6EC8E251" w14:textId="77777777" w:rsidR="00605E60" w:rsidRPr="00605E60" w:rsidRDefault="00605E60" w:rsidP="000C38BB">
      <w:pPr>
        <w:pStyle w:val="Corpotesto"/>
        <w:numPr>
          <w:ilvl w:val="0"/>
          <w:numId w:val="57"/>
        </w:numPr>
        <w:spacing w:before="120"/>
        <w:ind w:left="714" w:hanging="357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condividere spazi espositivi attrezzati, dove il consumatore si può avvicinare in modo consapevole ai servizi al turismo dell’area, avendo l’opportunità di conoscere meglio chi li fornisce,  le tipologie dei servizi e dove si possano sviluppare specifici accordi fra le aziende fornitrici di servizi e le aziende (</w:t>
      </w:r>
      <w:r w:rsidRPr="00605E60">
        <w:rPr>
          <w:rFonts w:asciiTheme="minorHAnsi" w:eastAsia="Calibri" w:hAnsiTheme="minorHAnsi"/>
          <w:sz w:val="22"/>
          <w:szCs w:val="22"/>
        </w:rPr>
        <w:t>ricettive, artigiane, agricole, agroalimentari, servizi al turismo, ecc</w:t>
      </w:r>
      <w:r w:rsidRPr="00605E60">
        <w:rPr>
          <w:rFonts w:asciiTheme="minorHAnsi" w:hAnsiTheme="minorHAnsi"/>
          <w:sz w:val="22"/>
          <w:szCs w:val="22"/>
        </w:rPr>
        <w:t>.);</w:t>
      </w:r>
    </w:p>
    <w:p w14:paraId="2B9F3038" w14:textId="77777777" w:rsidR="00605E60" w:rsidRPr="00605E60" w:rsidRDefault="00605E60" w:rsidP="000C38BB">
      <w:pPr>
        <w:pStyle w:val="Corpotesto"/>
        <w:numPr>
          <w:ilvl w:val="0"/>
          <w:numId w:val="57"/>
        </w:numPr>
        <w:spacing w:before="120"/>
        <w:ind w:left="714" w:hanging="357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promuovere, migliorare e qualificare il sistema locale dei servizi al turismo attraverso l’attuazione di eventi manifestazioni etc.</w:t>
      </w:r>
    </w:p>
    <w:p w14:paraId="15099250" w14:textId="77777777" w:rsidR="00605E60" w:rsidRPr="00605E60" w:rsidRDefault="00605E60" w:rsidP="000C38BB">
      <w:pPr>
        <w:pStyle w:val="Corpotesto"/>
        <w:spacing w:before="240" w:after="240"/>
        <w:jc w:val="center"/>
        <w:rPr>
          <w:rFonts w:asciiTheme="minorHAnsi" w:hAnsiTheme="minorHAnsi"/>
          <w:b/>
          <w:sz w:val="22"/>
          <w:szCs w:val="22"/>
        </w:rPr>
      </w:pPr>
      <w:r w:rsidRPr="00605E60">
        <w:rPr>
          <w:rFonts w:asciiTheme="minorHAnsi" w:hAnsiTheme="minorHAnsi"/>
          <w:b/>
          <w:sz w:val="22"/>
          <w:szCs w:val="22"/>
        </w:rPr>
        <w:t>Art. 3 Impegni generali</w:t>
      </w:r>
    </w:p>
    <w:p w14:paraId="2B3EC2DB" w14:textId="77777777" w:rsidR="00605E60" w:rsidRPr="00605E60" w:rsidRDefault="00605E60" w:rsidP="00605E60">
      <w:pPr>
        <w:pStyle w:val="Corpotesto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Tutti i soggetti, al fine di costituire un qualificato sistema turistico locale, con la sottoscrizione del presente protocollo, si impegnano a sviluppare e promuovere congiuntamente un coordinamento, attraverso il quale sviluppare gli strumenti operativi e gestionali da applicare per perseguire le finalità condivise.</w:t>
      </w:r>
    </w:p>
    <w:p w14:paraId="21C62374" w14:textId="77777777" w:rsidR="00605E60" w:rsidRPr="00605E60" w:rsidRDefault="00605E60" w:rsidP="000C38BB">
      <w:pPr>
        <w:pStyle w:val="Corpotesto"/>
        <w:spacing w:before="240" w:after="240"/>
        <w:jc w:val="center"/>
        <w:rPr>
          <w:rFonts w:asciiTheme="minorHAnsi" w:hAnsiTheme="minorHAnsi"/>
          <w:b/>
          <w:sz w:val="22"/>
          <w:szCs w:val="22"/>
        </w:rPr>
      </w:pPr>
      <w:r w:rsidRPr="00605E60">
        <w:rPr>
          <w:rFonts w:asciiTheme="minorHAnsi" w:hAnsiTheme="minorHAnsi"/>
          <w:b/>
          <w:sz w:val="22"/>
          <w:szCs w:val="22"/>
        </w:rPr>
        <w:t>Art. 4 Impegni dei soggetti aderenti</w:t>
      </w:r>
    </w:p>
    <w:p w14:paraId="494ACF17" w14:textId="77777777" w:rsidR="00605E60" w:rsidRPr="00605E60" w:rsidRDefault="00605E60" w:rsidP="00605E60">
      <w:pPr>
        <w:pStyle w:val="Corpotesto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I soggetti aderenti si impegnano a:</w:t>
      </w:r>
    </w:p>
    <w:p w14:paraId="55F776CD" w14:textId="77777777" w:rsidR="00605E60" w:rsidRPr="00605E60" w:rsidRDefault="00605E60" w:rsidP="000C38BB">
      <w:pPr>
        <w:pStyle w:val="Corpotesto"/>
        <w:numPr>
          <w:ilvl w:val="0"/>
          <w:numId w:val="56"/>
        </w:numPr>
        <w:spacing w:before="120"/>
        <w:ind w:left="357" w:hanging="357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creare un canale condiviso di comunicazione pubblica, sia sui propri siti istituzionali che sui social networks, relativamente alle attività ed iniziative programmate e legate ai servizi turistici  ed a tutte le azioni di tutela e valorizzazione delle produzioni artigianali ed agroalimentari nonché delle altre iniziative ad esso legate;</w:t>
      </w:r>
    </w:p>
    <w:p w14:paraId="11958153" w14:textId="77777777" w:rsidR="00605E60" w:rsidRPr="00605E60" w:rsidRDefault="00605E60" w:rsidP="000C38BB">
      <w:pPr>
        <w:pStyle w:val="Corpotesto"/>
        <w:numPr>
          <w:ilvl w:val="0"/>
          <w:numId w:val="56"/>
        </w:numPr>
        <w:spacing w:before="120"/>
        <w:ind w:left="357" w:hanging="357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utilizzare i servizi delle aziende aderenti compatibilmente con le esigenze di ciascun soggetto partecipante;</w:t>
      </w:r>
    </w:p>
    <w:p w14:paraId="2F8F0161" w14:textId="77777777" w:rsidR="00605E60" w:rsidRPr="00605E60" w:rsidRDefault="00605E60" w:rsidP="000C38BB">
      <w:pPr>
        <w:pStyle w:val="Corpotesto"/>
        <w:numPr>
          <w:ilvl w:val="0"/>
          <w:numId w:val="56"/>
        </w:numPr>
        <w:spacing w:before="120"/>
        <w:ind w:left="357" w:hanging="357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 xml:space="preserve">partecipare, congiuntamente, agli eventi di valorizzazione e promozione che saranno realizzati nell’area. </w:t>
      </w:r>
    </w:p>
    <w:p w14:paraId="2C720B31" w14:textId="3B376EC2" w:rsidR="00605E60" w:rsidRPr="00605E60" w:rsidRDefault="00605E60" w:rsidP="000C38BB">
      <w:pPr>
        <w:spacing w:before="240" w:after="240"/>
        <w:rPr>
          <w:rFonts w:asciiTheme="minorHAnsi" w:hAnsiTheme="minorHAnsi"/>
          <w:b/>
          <w:sz w:val="22"/>
          <w:szCs w:val="22"/>
        </w:rPr>
      </w:pPr>
      <w:r w:rsidRPr="00605E60">
        <w:rPr>
          <w:rFonts w:asciiTheme="minorHAnsi" w:hAnsiTheme="minorHAnsi"/>
          <w:b/>
          <w:sz w:val="22"/>
          <w:szCs w:val="22"/>
        </w:rPr>
        <w:t>Art. 5 Disposizioni finali</w:t>
      </w:r>
    </w:p>
    <w:p w14:paraId="2E2428C6" w14:textId="77777777" w:rsidR="00605E60" w:rsidRPr="00605E60" w:rsidRDefault="00605E60" w:rsidP="00605E60">
      <w:pPr>
        <w:pStyle w:val="Corpotesto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Il presente protocollo, la cui sottoscrizione è aperta ad altre attività economiche del territorio, ha durata triennale, rinnovabile previa eventuale ridefinizione di singoli aspetti sulla base dell’effettiva evoluzione del progetto.</w:t>
      </w:r>
    </w:p>
    <w:p w14:paraId="3459E274" w14:textId="77777777" w:rsidR="000C38BB" w:rsidRDefault="000C38BB" w:rsidP="000C38BB">
      <w:pPr>
        <w:pStyle w:val="Corpotesto"/>
        <w:spacing w:before="240" w:after="240"/>
        <w:jc w:val="center"/>
        <w:rPr>
          <w:rFonts w:asciiTheme="minorHAnsi" w:hAnsiTheme="minorHAnsi"/>
          <w:b/>
          <w:sz w:val="22"/>
          <w:szCs w:val="22"/>
        </w:rPr>
      </w:pPr>
    </w:p>
    <w:p w14:paraId="3C3D02D4" w14:textId="77777777" w:rsidR="00605E60" w:rsidRPr="00605E60" w:rsidRDefault="00605E60" w:rsidP="000C38BB">
      <w:pPr>
        <w:pStyle w:val="Corpotesto"/>
        <w:spacing w:before="240" w:after="240"/>
        <w:jc w:val="center"/>
        <w:rPr>
          <w:rFonts w:asciiTheme="minorHAnsi" w:hAnsiTheme="minorHAnsi"/>
          <w:b/>
          <w:sz w:val="22"/>
          <w:szCs w:val="22"/>
        </w:rPr>
      </w:pPr>
      <w:r w:rsidRPr="00605E60">
        <w:rPr>
          <w:rFonts w:asciiTheme="minorHAnsi" w:hAnsiTheme="minorHAnsi"/>
          <w:b/>
          <w:sz w:val="22"/>
          <w:szCs w:val="22"/>
        </w:rPr>
        <w:t xml:space="preserve">Art. 6 Clausole finali </w:t>
      </w:r>
    </w:p>
    <w:p w14:paraId="0BA26320" w14:textId="77777777" w:rsidR="00605E60" w:rsidRPr="00605E60" w:rsidRDefault="00605E60" w:rsidP="00605E60">
      <w:pPr>
        <w:pStyle w:val="Corpotesto"/>
        <w:jc w:val="both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Ogni impegno ulteriore non previsto dalla presente intesa, come anche la programmazione di attività ed azioni che comportano spese a carico dei bilanci delle parti, dovranno essere assunte mediante gli atti prescritti dalla normativa specifica relativa a ciascuna tipologia dei soggetti firmatari.</w:t>
      </w:r>
    </w:p>
    <w:p w14:paraId="69F9AAD7" w14:textId="77777777" w:rsidR="00605E60" w:rsidRPr="00605E60" w:rsidRDefault="00605E60" w:rsidP="00605E60">
      <w:pPr>
        <w:pStyle w:val="Corpotesto"/>
        <w:ind w:left="2880" w:hanging="2880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Luogo e data………………………………………….</w:t>
      </w:r>
    </w:p>
    <w:p w14:paraId="0E97F7CA" w14:textId="77777777" w:rsidR="00605E60" w:rsidRPr="00605E60" w:rsidRDefault="00605E60" w:rsidP="00605E60">
      <w:pPr>
        <w:pStyle w:val="Corpotesto"/>
        <w:ind w:left="2880" w:hanging="2880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Letto, approvato e sottoscritto</w:t>
      </w:r>
    </w:p>
    <w:p w14:paraId="7709ADB6" w14:textId="77777777" w:rsidR="00605E60" w:rsidRPr="00605E60" w:rsidRDefault="00605E60" w:rsidP="00605E60">
      <w:pPr>
        <w:pStyle w:val="Corpotesto"/>
        <w:ind w:left="6480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…….......................................................</w:t>
      </w:r>
    </w:p>
    <w:p w14:paraId="495A1B33" w14:textId="77777777" w:rsidR="00605E60" w:rsidRPr="00605E60" w:rsidRDefault="00605E60" w:rsidP="00605E60">
      <w:pPr>
        <w:pStyle w:val="Corpotesto"/>
        <w:ind w:left="6480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…………………………………………………………</w:t>
      </w:r>
    </w:p>
    <w:p w14:paraId="20D24593" w14:textId="77777777" w:rsidR="00605E60" w:rsidRPr="00605E60" w:rsidRDefault="00605E60" w:rsidP="00605E60">
      <w:pPr>
        <w:pStyle w:val="Corpotesto"/>
        <w:ind w:left="6480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………………………………………………………..</w:t>
      </w:r>
    </w:p>
    <w:p w14:paraId="3DC3EE45" w14:textId="77777777" w:rsidR="00605E60" w:rsidRPr="00605E60" w:rsidRDefault="00605E60" w:rsidP="00605E60">
      <w:pPr>
        <w:pStyle w:val="Corpotesto"/>
        <w:ind w:left="6480"/>
        <w:rPr>
          <w:rFonts w:asciiTheme="minorHAnsi" w:hAnsiTheme="minorHAnsi"/>
          <w:sz w:val="22"/>
          <w:szCs w:val="22"/>
        </w:rPr>
      </w:pPr>
      <w:r w:rsidRPr="00605E60">
        <w:rPr>
          <w:rFonts w:asciiTheme="minorHAnsi" w:hAnsiTheme="minorHAnsi"/>
          <w:sz w:val="22"/>
          <w:szCs w:val="22"/>
        </w:rPr>
        <w:t>…………………………………………………………</w:t>
      </w:r>
    </w:p>
    <w:p w14:paraId="2098AD0D" w14:textId="77777777" w:rsidR="00605E60" w:rsidRPr="00605E60" w:rsidRDefault="00605E60" w:rsidP="00605E60">
      <w:pPr>
        <w:pStyle w:val="Corpotesto"/>
        <w:rPr>
          <w:rFonts w:asciiTheme="minorHAnsi" w:hAnsiTheme="minorHAnsi"/>
          <w:sz w:val="22"/>
          <w:szCs w:val="22"/>
        </w:rPr>
      </w:pPr>
    </w:p>
    <w:sectPr w:rsidR="00605E60" w:rsidRPr="00605E60" w:rsidSect="000C38BB">
      <w:headerReference w:type="default" r:id="rId8"/>
      <w:footerReference w:type="default" r:id="rId9"/>
      <w:headerReference w:type="first" r:id="rId10"/>
      <w:footnotePr>
        <w:numRestart w:val="eachSect"/>
      </w:footnotePr>
      <w:pgSz w:w="12240" w:h="15840" w:code="1"/>
      <w:pgMar w:top="1440" w:right="1077" w:bottom="1276" w:left="1077" w:header="720" w:footer="51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8E2240" w14:textId="77777777" w:rsidR="00972529" w:rsidRDefault="00972529">
      <w:r>
        <w:separator/>
      </w:r>
    </w:p>
  </w:endnote>
  <w:endnote w:type="continuationSeparator" w:id="0">
    <w:p w14:paraId="76F52B6E" w14:textId="77777777" w:rsidR="00972529" w:rsidRDefault="00972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ordic">
    <w:altName w:val="Cambria"/>
    <w:charset w:val="00"/>
    <w:family w:val="auto"/>
    <w:pitch w:val="variable"/>
    <w:sig w:usb0="E00002FF" w:usb1="5000205A" w:usb2="00000000" w:usb3="00000000" w:csb0="0000019F" w:csb1="00000000"/>
  </w:font>
  <w:font w:name="Chicago">
    <w:altName w:val="Arial"/>
    <w:charset w:val="00"/>
    <w:family w:val="roman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91B38" w14:textId="2565F74E" w:rsidR="00972529" w:rsidRPr="00A37358" w:rsidRDefault="00972529" w:rsidP="00052F08">
    <w:pPr>
      <w:pStyle w:val="Pidipagina"/>
      <w:ind w:right="360"/>
      <w:rPr>
        <w:rFonts w:ascii="Arial" w:hAnsi="Arial" w:cs="Arial"/>
        <w:sz w:val="20"/>
        <w:szCs w:val="20"/>
      </w:rPr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E4E205" w14:textId="77777777" w:rsidR="00972529" w:rsidRDefault="00972529">
      <w:r>
        <w:separator/>
      </w:r>
    </w:p>
  </w:footnote>
  <w:footnote w:type="continuationSeparator" w:id="0">
    <w:p w14:paraId="5A2BD5F1" w14:textId="77777777" w:rsidR="00972529" w:rsidRDefault="009725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3CCC4A" w14:textId="77777777" w:rsidR="00972529" w:rsidRDefault="00972529" w:rsidP="004E4188">
    <w:pPr>
      <w:pStyle w:val="Intestazione"/>
      <w:tabs>
        <w:tab w:val="clear" w:pos="4819"/>
        <w:tab w:val="clear" w:pos="9638"/>
        <w:tab w:val="left" w:pos="7725"/>
      </w:tabs>
    </w:pPr>
    <w:r w:rsidRPr="00B9451E">
      <w:rPr>
        <w:noProof/>
        <w:lang w:eastAsia="it-IT"/>
      </w:rPr>
      <w:drawing>
        <wp:anchor distT="0" distB="0" distL="114300" distR="114300" simplePos="0" relativeHeight="251665408" behindDoc="1" locked="0" layoutInCell="1" allowOverlap="1" wp14:anchorId="1246D05D" wp14:editId="41B43176">
          <wp:simplePos x="0" y="0"/>
          <wp:positionH relativeFrom="margin">
            <wp:posOffset>5943600</wp:posOffset>
          </wp:positionH>
          <wp:positionV relativeFrom="paragraph">
            <wp:posOffset>7620</wp:posOffset>
          </wp:positionV>
          <wp:extent cx="405311" cy="818707"/>
          <wp:effectExtent l="0" t="0" r="0" b="635"/>
          <wp:wrapNone/>
          <wp:docPr id="50" name="Immagine 50" descr="macchia medit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cchia medit 2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311" cy="818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9451E">
      <w:rPr>
        <w:noProof/>
        <w:lang w:eastAsia="it-IT"/>
      </w:rPr>
      <w:drawing>
        <wp:anchor distT="0" distB="0" distL="114300" distR="114300" simplePos="0" relativeHeight="251666432" behindDoc="1" locked="0" layoutInCell="1" allowOverlap="1" wp14:anchorId="38DA661E" wp14:editId="2D8C561B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3324860" cy="605790"/>
          <wp:effectExtent l="0" t="0" r="8890" b="3810"/>
          <wp:wrapNone/>
          <wp:docPr id="51" name="Immagine 51" descr="loghi-istituzional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hi-istituzionali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2486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2D76278C" w14:textId="77777777" w:rsidR="00972529" w:rsidRDefault="00972529" w:rsidP="004E4188">
    <w:pPr>
      <w:pStyle w:val="Intestazione"/>
      <w:tabs>
        <w:tab w:val="clear" w:pos="4819"/>
        <w:tab w:val="clear" w:pos="9638"/>
        <w:tab w:val="left" w:pos="7725"/>
      </w:tabs>
    </w:pPr>
  </w:p>
  <w:p w14:paraId="28D7F8A8" w14:textId="77777777" w:rsidR="00972529" w:rsidRDefault="00972529" w:rsidP="004E4188">
    <w:pPr>
      <w:pStyle w:val="Intestazione"/>
      <w:tabs>
        <w:tab w:val="clear" w:pos="4819"/>
        <w:tab w:val="clear" w:pos="9638"/>
        <w:tab w:val="left" w:pos="7725"/>
      </w:tabs>
    </w:pPr>
  </w:p>
  <w:p w14:paraId="006B13DC" w14:textId="77777777" w:rsidR="00972529" w:rsidRDefault="00972529" w:rsidP="004E4188">
    <w:pPr>
      <w:pStyle w:val="Intestazione"/>
      <w:tabs>
        <w:tab w:val="clear" w:pos="4819"/>
        <w:tab w:val="clear" w:pos="9638"/>
        <w:tab w:val="left" w:pos="7725"/>
      </w:tabs>
    </w:pPr>
  </w:p>
  <w:p w14:paraId="26E595B2" w14:textId="77777777" w:rsidR="00972529" w:rsidRDefault="00972529" w:rsidP="004E4188">
    <w:pPr>
      <w:pStyle w:val="Intestazione"/>
      <w:tabs>
        <w:tab w:val="clear" w:pos="4819"/>
        <w:tab w:val="clear" w:pos="9638"/>
        <w:tab w:val="left" w:pos="7725"/>
      </w:tabs>
    </w:pPr>
  </w:p>
  <w:p w14:paraId="50AC9F09" w14:textId="77777777" w:rsidR="00972529" w:rsidRDefault="00972529" w:rsidP="004E4188">
    <w:pPr>
      <w:pStyle w:val="Intestazione"/>
      <w:tabs>
        <w:tab w:val="clear" w:pos="4819"/>
        <w:tab w:val="clear" w:pos="9638"/>
        <w:tab w:val="left" w:pos="7725"/>
      </w:tabs>
    </w:pPr>
  </w:p>
  <w:p w14:paraId="095E0BA7" w14:textId="77777777" w:rsidR="00972529" w:rsidRPr="00FC2887" w:rsidRDefault="00972529" w:rsidP="00B9451E">
    <w:pPr>
      <w:pStyle w:val="Intestazione"/>
      <w:tabs>
        <w:tab w:val="clear" w:pos="4819"/>
        <w:tab w:val="clear" w:pos="9638"/>
        <w:tab w:val="left" w:pos="7725"/>
      </w:tabs>
    </w:pPr>
    <w:r w:rsidRPr="00FC2887">
      <w:rPr>
        <w:rStyle w:val="Enfasigrassetto"/>
        <w:rFonts w:ascii="Calibri" w:hAnsi="Calibri" w:cs="Calibri"/>
      </w:rPr>
      <w:t>Fondo europeo agricolo per lo sviluppo rurale: l'Europa investe nelle zone rurali</w:t>
    </w:r>
  </w:p>
  <w:p w14:paraId="77F1CCB2" w14:textId="77777777" w:rsidR="00972529" w:rsidRDefault="00972529" w:rsidP="004E4188">
    <w:pPr>
      <w:pStyle w:val="Intestazione"/>
      <w:tabs>
        <w:tab w:val="clear" w:pos="4819"/>
        <w:tab w:val="clear" w:pos="9638"/>
        <w:tab w:val="left" w:pos="7725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88F1C0" w14:textId="3F0DB278" w:rsidR="00972529" w:rsidRDefault="00972529" w:rsidP="007D5EB4">
    <w:pPr>
      <w:pStyle w:val="Intestazione"/>
      <w:tabs>
        <w:tab w:val="clear" w:pos="4819"/>
        <w:tab w:val="clear" w:pos="9638"/>
        <w:tab w:val="left" w:pos="7725"/>
      </w:tabs>
      <w:rPr>
        <w:rStyle w:val="Enfasigrassetto"/>
        <w:rFonts w:ascii="Calibri" w:hAnsi="Calibri" w:cs="Calibri"/>
      </w:rPr>
    </w:pPr>
    <w:r w:rsidRPr="007D5EB4">
      <w:rPr>
        <w:noProof/>
        <w:lang w:eastAsia="it-IT"/>
      </w:rPr>
      <w:drawing>
        <wp:anchor distT="0" distB="0" distL="114300" distR="114300" simplePos="0" relativeHeight="251662336" behindDoc="1" locked="0" layoutInCell="1" allowOverlap="1" wp14:anchorId="73962E89" wp14:editId="6D199FB5">
          <wp:simplePos x="0" y="0"/>
          <wp:positionH relativeFrom="margin">
            <wp:posOffset>5730536</wp:posOffset>
          </wp:positionH>
          <wp:positionV relativeFrom="paragraph">
            <wp:posOffset>-282588</wp:posOffset>
          </wp:positionV>
          <wp:extent cx="405311" cy="818707"/>
          <wp:effectExtent l="0" t="0" r="0" b="635"/>
          <wp:wrapNone/>
          <wp:docPr id="52" name="Immagine 52" descr="macchia medit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cchia medit 2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311" cy="818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D5EB4">
      <w:rPr>
        <w:noProof/>
        <w:lang w:eastAsia="it-IT"/>
      </w:rPr>
      <w:drawing>
        <wp:anchor distT="0" distB="0" distL="114300" distR="114300" simplePos="0" relativeHeight="251663360" behindDoc="1" locked="0" layoutInCell="1" allowOverlap="1" wp14:anchorId="61254F5E" wp14:editId="2562DCD9">
          <wp:simplePos x="0" y="0"/>
          <wp:positionH relativeFrom="margin">
            <wp:posOffset>-17756</wp:posOffset>
          </wp:positionH>
          <wp:positionV relativeFrom="paragraph">
            <wp:posOffset>-263574</wp:posOffset>
          </wp:positionV>
          <wp:extent cx="3324860" cy="605790"/>
          <wp:effectExtent l="0" t="0" r="8890" b="3810"/>
          <wp:wrapNone/>
          <wp:docPr id="53" name="Immagine 53" descr="loghi-istituzional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hi-istituzionali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24860" cy="605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AF49E2" w14:textId="7853B9D9" w:rsidR="00972529" w:rsidRDefault="00972529" w:rsidP="007D5EB4">
    <w:pPr>
      <w:pStyle w:val="Intestazione"/>
      <w:tabs>
        <w:tab w:val="clear" w:pos="4819"/>
        <w:tab w:val="clear" w:pos="9638"/>
        <w:tab w:val="left" w:pos="7725"/>
      </w:tabs>
      <w:rPr>
        <w:rStyle w:val="Enfasigrassetto"/>
        <w:rFonts w:ascii="Calibri" w:hAnsi="Calibri" w:cs="Calibri"/>
      </w:rPr>
    </w:pPr>
  </w:p>
  <w:p w14:paraId="28B25BF6" w14:textId="77777777" w:rsidR="00972529" w:rsidRDefault="00972529" w:rsidP="007D5EB4">
    <w:pPr>
      <w:pStyle w:val="Intestazione"/>
      <w:tabs>
        <w:tab w:val="clear" w:pos="4819"/>
        <w:tab w:val="clear" w:pos="9638"/>
        <w:tab w:val="left" w:pos="7725"/>
      </w:tabs>
      <w:rPr>
        <w:rStyle w:val="Enfasigrassetto"/>
        <w:rFonts w:ascii="Calibri" w:hAnsi="Calibri" w:cs="Calibri"/>
      </w:rPr>
    </w:pPr>
  </w:p>
  <w:p w14:paraId="7202022E" w14:textId="0B10D493" w:rsidR="00972529" w:rsidRDefault="00972529" w:rsidP="007D5EB4">
    <w:pPr>
      <w:pStyle w:val="Intestazione"/>
      <w:tabs>
        <w:tab w:val="clear" w:pos="4819"/>
        <w:tab w:val="clear" w:pos="9638"/>
        <w:tab w:val="left" w:pos="7725"/>
      </w:tabs>
    </w:pPr>
    <w:r w:rsidRPr="00FC2887">
      <w:rPr>
        <w:rStyle w:val="Enfasigrassetto"/>
        <w:rFonts w:ascii="Calibri" w:hAnsi="Calibri" w:cs="Calibri"/>
      </w:rPr>
      <w:t>Fondo europeo agricolo per lo sviluppo rurale: l'Europa investe nelle zone rurali</w:t>
    </w:r>
  </w:p>
  <w:p w14:paraId="78938723" w14:textId="181218AC" w:rsidR="00972529" w:rsidRDefault="00972529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66688"/>
    <w:multiLevelType w:val="hybridMultilevel"/>
    <w:tmpl w:val="445842DA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0F27379"/>
    <w:multiLevelType w:val="hybridMultilevel"/>
    <w:tmpl w:val="5D8640F4"/>
    <w:lvl w:ilvl="0" w:tplc="1A5ECC30">
      <w:start w:val="1"/>
      <w:numFmt w:val="bullet"/>
      <w:lvlText w:val="­"/>
      <w:lvlJc w:val="left"/>
      <w:pPr>
        <w:tabs>
          <w:tab w:val="num" w:pos="399"/>
        </w:tabs>
        <w:ind w:left="399" w:hanging="360"/>
      </w:pPr>
      <w:rPr>
        <w:rFonts w:ascii="Courier New" w:hAnsi="Courier New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44A98"/>
    <w:multiLevelType w:val="hybridMultilevel"/>
    <w:tmpl w:val="CAA00764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16D586B"/>
    <w:multiLevelType w:val="hybridMultilevel"/>
    <w:tmpl w:val="A88697EC"/>
    <w:lvl w:ilvl="0" w:tplc="C62ACDB2">
      <w:start w:val="1"/>
      <w:numFmt w:val="lowerLetter"/>
      <w:lvlText w:val="%1)"/>
      <w:lvlJc w:val="left"/>
      <w:pPr>
        <w:ind w:left="717" w:hanging="232"/>
      </w:pPr>
      <w:rPr>
        <w:rFonts w:cs="Times New Roman" w:hint="default"/>
        <w:w w:val="102"/>
      </w:rPr>
    </w:lvl>
    <w:lvl w:ilvl="1" w:tplc="4B124EAA">
      <w:numFmt w:val="bullet"/>
      <w:lvlText w:val="•"/>
      <w:lvlJc w:val="left"/>
      <w:pPr>
        <w:ind w:left="1502" w:hanging="232"/>
      </w:pPr>
      <w:rPr>
        <w:rFonts w:hint="default"/>
      </w:rPr>
    </w:lvl>
    <w:lvl w:ilvl="2" w:tplc="5B18454C">
      <w:numFmt w:val="bullet"/>
      <w:lvlText w:val="•"/>
      <w:lvlJc w:val="left"/>
      <w:pPr>
        <w:ind w:left="2285" w:hanging="232"/>
      </w:pPr>
      <w:rPr>
        <w:rFonts w:hint="default"/>
      </w:rPr>
    </w:lvl>
    <w:lvl w:ilvl="3" w:tplc="C1D0CE12">
      <w:numFmt w:val="bullet"/>
      <w:lvlText w:val="•"/>
      <w:lvlJc w:val="left"/>
      <w:pPr>
        <w:ind w:left="3067" w:hanging="232"/>
      </w:pPr>
      <w:rPr>
        <w:rFonts w:hint="default"/>
      </w:rPr>
    </w:lvl>
    <w:lvl w:ilvl="4" w:tplc="2C9A75D2">
      <w:numFmt w:val="bullet"/>
      <w:lvlText w:val="•"/>
      <w:lvlJc w:val="left"/>
      <w:pPr>
        <w:ind w:left="3850" w:hanging="232"/>
      </w:pPr>
      <w:rPr>
        <w:rFonts w:hint="default"/>
      </w:rPr>
    </w:lvl>
    <w:lvl w:ilvl="5" w:tplc="9182B9F0">
      <w:numFmt w:val="bullet"/>
      <w:lvlText w:val="•"/>
      <w:lvlJc w:val="left"/>
      <w:pPr>
        <w:ind w:left="4632" w:hanging="232"/>
      </w:pPr>
      <w:rPr>
        <w:rFonts w:hint="default"/>
      </w:rPr>
    </w:lvl>
    <w:lvl w:ilvl="6" w:tplc="E10078AE">
      <w:numFmt w:val="bullet"/>
      <w:lvlText w:val="•"/>
      <w:lvlJc w:val="left"/>
      <w:pPr>
        <w:ind w:left="5415" w:hanging="232"/>
      </w:pPr>
      <w:rPr>
        <w:rFonts w:hint="default"/>
      </w:rPr>
    </w:lvl>
    <w:lvl w:ilvl="7" w:tplc="462ED786">
      <w:numFmt w:val="bullet"/>
      <w:lvlText w:val="•"/>
      <w:lvlJc w:val="left"/>
      <w:pPr>
        <w:ind w:left="6197" w:hanging="232"/>
      </w:pPr>
      <w:rPr>
        <w:rFonts w:hint="default"/>
      </w:rPr>
    </w:lvl>
    <w:lvl w:ilvl="8" w:tplc="ED4E4EF0">
      <w:numFmt w:val="bullet"/>
      <w:lvlText w:val="•"/>
      <w:lvlJc w:val="left"/>
      <w:pPr>
        <w:ind w:left="6980" w:hanging="232"/>
      </w:pPr>
      <w:rPr>
        <w:rFonts w:hint="default"/>
      </w:rPr>
    </w:lvl>
  </w:abstractNum>
  <w:abstractNum w:abstractNumId="4" w15:restartNumberingAfterBreak="0">
    <w:nsid w:val="02B349CC"/>
    <w:multiLevelType w:val="hybridMultilevel"/>
    <w:tmpl w:val="C70A7B84"/>
    <w:lvl w:ilvl="0" w:tplc="D9401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E8BD5E">
      <w:start w:val="1"/>
      <w:numFmt w:val="decimal"/>
      <w:lvlText w:val="%2."/>
      <w:lvlJc w:val="left"/>
      <w:pPr>
        <w:ind w:left="1512" w:hanging="432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2E65D80"/>
    <w:multiLevelType w:val="hybridMultilevel"/>
    <w:tmpl w:val="78ACEE0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3964938"/>
    <w:multiLevelType w:val="hybridMultilevel"/>
    <w:tmpl w:val="3110BA32"/>
    <w:lvl w:ilvl="0" w:tplc="C6C29F48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39B7F09"/>
    <w:multiLevelType w:val="hybridMultilevel"/>
    <w:tmpl w:val="8D649B3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05CD3661"/>
    <w:multiLevelType w:val="hybridMultilevel"/>
    <w:tmpl w:val="E87EA9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387F18"/>
    <w:multiLevelType w:val="hybridMultilevel"/>
    <w:tmpl w:val="3762127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490D78"/>
    <w:multiLevelType w:val="hybridMultilevel"/>
    <w:tmpl w:val="FF4E07F6"/>
    <w:lvl w:ilvl="0" w:tplc="6900A2E6">
      <w:start w:val="1"/>
      <w:numFmt w:val="upperLetter"/>
      <w:lvlText w:val="%1)"/>
      <w:lvlJc w:val="left"/>
      <w:pPr>
        <w:ind w:left="644" w:hanging="360"/>
      </w:pPr>
      <w:rPr>
        <w:rFonts w:eastAsia="Times New Roman" w:cs="Times New Roman"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DF4551"/>
    <w:multiLevelType w:val="hybridMultilevel"/>
    <w:tmpl w:val="CE0E679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666AFF"/>
    <w:multiLevelType w:val="hybridMultilevel"/>
    <w:tmpl w:val="9BB86FFC"/>
    <w:lvl w:ilvl="0" w:tplc="99283512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24"/>
        <w:szCs w:val="24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2210EA"/>
    <w:multiLevelType w:val="hybridMultilevel"/>
    <w:tmpl w:val="B824B168"/>
    <w:lvl w:ilvl="0" w:tplc="0410000F">
      <w:start w:val="1"/>
      <w:numFmt w:val="decimal"/>
      <w:lvlText w:val="%1."/>
      <w:lvlJc w:val="left"/>
      <w:pPr>
        <w:ind w:left="644" w:hanging="360"/>
      </w:pPr>
    </w:lvl>
    <w:lvl w:ilvl="1" w:tplc="63F4F54A">
      <w:numFmt w:val="bullet"/>
      <w:lvlText w:val="•"/>
      <w:lvlJc w:val="left"/>
      <w:pPr>
        <w:ind w:left="1500" w:hanging="420"/>
      </w:pPr>
      <w:rPr>
        <w:rFonts w:ascii="Times New Roman" w:eastAsia="Times New Roman" w:hAnsi="Times New Roman" w:cs="Times New Roman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E96869"/>
    <w:multiLevelType w:val="hybridMultilevel"/>
    <w:tmpl w:val="92A8A1EE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10E00270"/>
    <w:multiLevelType w:val="hybridMultilevel"/>
    <w:tmpl w:val="5898141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8E68FC"/>
    <w:multiLevelType w:val="hybridMultilevel"/>
    <w:tmpl w:val="CB9A4634"/>
    <w:lvl w:ilvl="0" w:tplc="CD28EE2A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CDE8BD5E">
      <w:start w:val="1"/>
      <w:numFmt w:val="decimal"/>
      <w:lvlText w:val="%2."/>
      <w:lvlJc w:val="left"/>
      <w:pPr>
        <w:ind w:left="1512" w:hanging="432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6473F1"/>
    <w:multiLevelType w:val="hybridMultilevel"/>
    <w:tmpl w:val="7D5EE4BA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1D7716B5"/>
    <w:multiLevelType w:val="hybridMultilevel"/>
    <w:tmpl w:val="064E30B4"/>
    <w:lvl w:ilvl="0" w:tplc="D9401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DD66375"/>
    <w:multiLevelType w:val="hybridMultilevel"/>
    <w:tmpl w:val="D1A05E56"/>
    <w:lvl w:ilvl="0" w:tplc="6186D7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val="en-US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E2B0FFF"/>
    <w:multiLevelType w:val="hybridMultilevel"/>
    <w:tmpl w:val="2382A11E"/>
    <w:lvl w:ilvl="0" w:tplc="83ACED9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475DBB"/>
    <w:multiLevelType w:val="hybridMultilevel"/>
    <w:tmpl w:val="4E14B04E"/>
    <w:lvl w:ilvl="0" w:tplc="346C658C">
      <w:numFmt w:val="bullet"/>
      <w:lvlText w:val="-"/>
      <w:lvlJc w:val="left"/>
      <w:pPr>
        <w:ind w:left="600" w:hanging="230"/>
      </w:pPr>
      <w:rPr>
        <w:rFonts w:hint="default"/>
        <w:w w:val="94"/>
      </w:rPr>
    </w:lvl>
    <w:lvl w:ilvl="1" w:tplc="1BD8A60C">
      <w:numFmt w:val="bullet"/>
      <w:lvlText w:val="•"/>
      <w:lvlJc w:val="left"/>
      <w:pPr>
        <w:ind w:left="944" w:hanging="115"/>
      </w:pPr>
      <w:rPr>
        <w:rFonts w:ascii="Arial" w:eastAsia="Arial" w:hAnsi="Arial" w:cs="Arial" w:hint="default"/>
        <w:b/>
        <w:bCs/>
        <w:spacing w:val="17"/>
        <w:w w:val="145"/>
        <w:sz w:val="17"/>
        <w:szCs w:val="17"/>
      </w:rPr>
    </w:lvl>
    <w:lvl w:ilvl="2" w:tplc="C114C264">
      <w:numFmt w:val="bullet"/>
      <w:lvlText w:val="•"/>
      <w:lvlJc w:val="left"/>
      <w:pPr>
        <w:ind w:left="1785" w:hanging="115"/>
      </w:pPr>
      <w:rPr>
        <w:rFonts w:hint="default"/>
      </w:rPr>
    </w:lvl>
    <w:lvl w:ilvl="3" w:tplc="EF30BC20">
      <w:numFmt w:val="bullet"/>
      <w:lvlText w:val="•"/>
      <w:lvlJc w:val="left"/>
      <w:pPr>
        <w:ind w:left="2630" w:hanging="115"/>
      </w:pPr>
      <w:rPr>
        <w:rFonts w:hint="default"/>
      </w:rPr>
    </w:lvl>
    <w:lvl w:ilvl="4" w:tplc="8C74E6BA">
      <w:numFmt w:val="bullet"/>
      <w:lvlText w:val="•"/>
      <w:lvlJc w:val="left"/>
      <w:pPr>
        <w:ind w:left="3475" w:hanging="115"/>
      </w:pPr>
      <w:rPr>
        <w:rFonts w:hint="default"/>
      </w:rPr>
    </w:lvl>
    <w:lvl w:ilvl="5" w:tplc="185CD47A">
      <w:numFmt w:val="bullet"/>
      <w:lvlText w:val="•"/>
      <w:lvlJc w:val="left"/>
      <w:pPr>
        <w:ind w:left="4320" w:hanging="115"/>
      </w:pPr>
      <w:rPr>
        <w:rFonts w:hint="default"/>
      </w:rPr>
    </w:lvl>
    <w:lvl w:ilvl="6" w:tplc="08588C54">
      <w:numFmt w:val="bullet"/>
      <w:lvlText w:val="•"/>
      <w:lvlJc w:val="left"/>
      <w:pPr>
        <w:ind w:left="5165" w:hanging="115"/>
      </w:pPr>
      <w:rPr>
        <w:rFonts w:hint="default"/>
      </w:rPr>
    </w:lvl>
    <w:lvl w:ilvl="7" w:tplc="D4C418E2">
      <w:numFmt w:val="bullet"/>
      <w:lvlText w:val="•"/>
      <w:lvlJc w:val="left"/>
      <w:pPr>
        <w:ind w:left="6010" w:hanging="115"/>
      </w:pPr>
      <w:rPr>
        <w:rFonts w:hint="default"/>
      </w:rPr>
    </w:lvl>
    <w:lvl w:ilvl="8" w:tplc="E0CA203C">
      <w:numFmt w:val="bullet"/>
      <w:lvlText w:val="•"/>
      <w:lvlJc w:val="left"/>
      <w:pPr>
        <w:ind w:left="6855" w:hanging="115"/>
      </w:pPr>
      <w:rPr>
        <w:rFonts w:hint="default"/>
      </w:rPr>
    </w:lvl>
  </w:abstractNum>
  <w:abstractNum w:abstractNumId="22" w15:restartNumberingAfterBreak="0">
    <w:nsid w:val="248A71A0"/>
    <w:multiLevelType w:val="hybridMultilevel"/>
    <w:tmpl w:val="C0C622F2"/>
    <w:lvl w:ilvl="0" w:tplc="0410000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0410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4E8180C"/>
    <w:multiLevelType w:val="hybridMultilevel"/>
    <w:tmpl w:val="5BAC41F6"/>
    <w:lvl w:ilvl="0" w:tplc="606A5E1A">
      <w:numFmt w:val="bullet"/>
      <w:lvlText w:val="c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BA47A4"/>
    <w:multiLevelType w:val="multilevel"/>
    <w:tmpl w:val="3A043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8225105"/>
    <w:multiLevelType w:val="multilevel"/>
    <w:tmpl w:val="03A0618A"/>
    <w:lvl w:ilvl="0">
      <w:start w:val="1"/>
      <w:numFmt w:val="decimal"/>
      <w:lvlText w:val="%1."/>
      <w:lvlJc w:val="left"/>
      <w:pPr>
        <w:ind w:left="854" w:hanging="570"/>
      </w:pPr>
      <w:rPr>
        <w:rFonts w:hint="default"/>
      </w:rPr>
    </w:lvl>
    <w:lvl w:ilvl="1">
      <w:start w:val="8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7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2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0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88" w:hanging="1440"/>
      </w:pPr>
      <w:rPr>
        <w:rFonts w:hint="default"/>
      </w:rPr>
    </w:lvl>
  </w:abstractNum>
  <w:abstractNum w:abstractNumId="26" w15:restartNumberingAfterBreak="0">
    <w:nsid w:val="2BC55A66"/>
    <w:multiLevelType w:val="hybridMultilevel"/>
    <w:tmpl w:val="6520F86C"/>
    <w:lvl w:ilvl="0" w:tplc="6186D7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val="en-US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D01325A"/>
    <w:multiLevelType w:val="hybridMultilevel"/>
    <w:tmpl w:val="C250FDB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C34DE5"/>
    <w:multiLevelType w:val="hybridMultilevel"/>
    <w:tmpl w:val="47D07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0101649"/>
    <w:multiLevelType w:val="hybridMultilevel"/>
    <w:tmpl w:val="3DE622AA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3D6453"/>
    <w:multiLevelType w:val="hybridMultilevel"/>
    <w:tmpl w:val="07441A26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5ECC30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6838D4"/>
    <w:multiLevelType w:val="hybridMultilevel"/>
    <w:tmpl w:val="D9D0B834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2" w15:restartNumberingAfterBreak="0">
    <w:nsid w:val="34C243B5"/>
    <w:multiLevelType w:val="hybridMultilevel"/>
    <w:tmpl w:val="59B25EEA"/>
    <w:lvl w:ilvl="0" w:tplc="606A5E1A">
      <w:numFmt w:val="bullet"/>
      <w:lvlText w:val="c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AAD2DC2"/>
    <w:multiLevelType w:val="hybridMultilevel"/>
    <w:tmpl w:val="69ECDA7A"/>
    <w:lvl w:ilvl="0" w:tplc="6186D7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245C75"/>
    <w:multiLevelType w:val="hybridMultilevel"/>
    <w:tmpl w:val="75F495F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2BB41BE"/>
    <w:multiLevelType w:val="hybridMultilevel"/>
    <w:tmpl w:val="AA96CB6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429197E"/>
    <w:multiLevelType w:val="hybridMultilevel"/>
    <w:tmpl w:val="2D580E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69176EF"/>
    <w:multiLevelType w:val="multilevel"/>
    <w:tmpl w:val="0504C7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720" w:hanging="72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720" w:hanging="72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080" w:hanging="1080"/>
      </w:pPr>
      <w:rPr>
        <w:rFonts w:hint="default"/>
        <w:b/>
      </w:rPr>
    </w:lvl>
  </w:abstractNum>
  <w:abstractNum w:abstractNumId="38" w15:restartNumberingAfterBreak="0">
    <w:nsid w:val="4ACA5D2B"/>
    <w:multiLevelType w:val="hybridMultilevel"/>
    <w:tmpl w:val="A08C98F6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6E491C"/>
    <w:multiLevelType w:val="hybridMultilevel"/>
    <w:tmpl w:val="D5B063B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3F22798"/>
    <w:multiLevelType w:val="hybridMultilevel"/>
    <w:tmpl w:val="8D5A1BD6"/>
    <w:lvl w:ilvl="0" w:tplc="D9401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E8BD5E">
      <w:start w:val="1"/>
      <w:numFmt w:val="decimal"/>
      <w:lvlText w:val="%2."/>
      <w:lvlJc w:val="left"/>
      <w:pPr>
        <w:ind w:left="1512" w:hanging="432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86E3AF0"/>
    <w:multiLevelType w:val="hybridMultilevel"/>
    <w:tmpl w:val="9CE0E83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5845A40">
      <w:start w:val="1"/>
      <w:numFmt w:val="lowerLetter"/>
      <w:lvlText w:val="%2)"/>
      <w:lvlJc w:val="left"/>
      <w:pPr>
        <w:ind w:left="1425" w:hanging="705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93C2900"/>
    <w:multiLevelType w:val="hybridMultilevel"/>
    <w:tmpl w:val="37D411E6"/>
    <w:lvl w:ilvl="0" w:tplc="1A5ECC30">
      <w:start w:val="1"/>
      <w:numFmt w:val="bullet"/>
      <w:lvlText w:val="­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9CB0154"/>
    <w:multiLevelType w:val="hybridMultilevel"/>
    <w:tmpl w:val="8C82C92C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5BF75969"/>
    <w:multiLevelType w:val="hybridMultilevel"/>
    <w:tmpl w:val="C26E9C1E"/>
    <w:lvl w:ilvl="0" w:tplc="1A5ECC30">
      <w:start w:val="1"/>
      <w:numFmt w:val="bullet"/>
      <w:lvlText w:val="­"/>
      <w:lvlJc w:val="left"/>
      <w:pPr>
        <w:tabs>
          <w:tab w:val="num" w:pos="399"/>
        </w:tabs>
        <w:ind w:left="399" w:hanging="360"/>
      </w:pPr>
      <w:rPr>
        <w:rFonts w:ascii="Courier New" w:hAnsi="Courier New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DA38B4"/>
    <w:multiLevelType w:val="hybridMultilevel"/>
    <w:tmpl w:val="309C4E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0833E8"/>
    <w:multiLevelType w:val="hybridMultilevel"/>
    <w:tmpl w:val="F85C79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A076C59"/>
    <w:multiLevelType w:val="hybridMultilevel"/>
    <w:tmpl w:val="A622D6A2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D3D0735"/>
    <w:multiLevelType w:val="hybridMultilevel"/>
    <w:tmpl w:val="305E0284"/>
    <w:lvl w:ilvl="0" w:tplc="0410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9" w15:restartNumberingAfterBreak="0">
    <w:nsid w:val="6D831940"/>
    <w:multiLevelType w:val="hybridMultilevel"/>
    <w:tmpl w:val="078A98AC"/>
    <w:lvl w:ilvl="0" w:tplc="7D54693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b/>
        <w:sz w:val="24"/>
        <w:szCs w:val="24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E033BCB"/>
    <w:multiLevelType w:val="hybridMultilevel"/>
    <w:tmpl w:val="DA7E9888"/>
    <w:lvl w:ilvl="0" w:tplc="86D4FC3A">
      <w:start w:val="3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71331319"/>
    <w:multiLevelType w:val="hybridMultilevel"/>
    <w:tmpl w:val="C7C68F5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E8BD5E">
      <w:start w:val="1"/>
      <w:numFmt w:val="decimal"/>
      <w:lvlText w:val="%2."/>
      <w:lvlJc w:val="left"/>
      <w:pPr>
        <w:ind w:left="1512" w:hanging="432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33A4F0E"/>
    <w:multiLevelType w:val="hybridMultilevel"/>
    <w:tmpl w:val="20BC15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3707B8"/>
    <w:multiLevelType w:val="hybridMultilevel"/>
    <w:tmpl w:val="8534C01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9CE390D"/>
    <w:multiLevelType w:val="hybridMultilevel"/>
    <w:tmpl w:val="DDB642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B791323"/>
    <w:multiLevelType w:val="hybridMultilevel"/>
    <w:tmpl w:val="212619A6"/>
    <w:lvl w:ilvl="0" w:tplc="4B0A0E32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6" w15:restartNumberingAfterBreak="0">
    <w:nsid w:val="7CB03F06"/>
    <w:multiLevelType w:val="hybridMultilevel"/>
    <w:tmpl w:val="6B7CEAC6"/>
    <w:lvl w:ilvl="0" w:tplc="92681734">
      <w:start w:val="1"/>
      <w:numFmt w:val="decimal"/>
      <w:lvlText w:val="%1)"/>
      <w:lvlJc w:val="left"/>
      <w:pPr>
        <w:ind w:left="720" w:hanging="360"/>
      </w:pPr>
      <w:rPr>
        <w:rFonts w:eastAsia="Times New Roman" w:cs="Times New Roman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DCF52F0"/>
    <w:multiLevelType w:val="hybridMultilevel"/>
    <w:tmpl w:val="02420FBE"/>
    <w:lvl w:ilvl="0" w:tplc="0410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8" w15:restartNumberingAfterBreak="0">
    <w:nsid w:val="7F553557"/>
    <w:multiLevelType w:val="multilevel"/>
    <w:tmpl w:val="F79E06D4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ascii="Calibri" w:hAnsi="Calibri" w:hint="default"/>
        <w:b/>
        <w:sz w:val="22"/>
        <w:szCs w:val="22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8"/>
  </w:num>
  <w:num w:numId="2">
    <w:abstractNumId w:val="29"/>
  </w:num>
  <w:num w:numId="3">
    <w:abstractNumId w:val="21"/>
  </w:num>
  <w:num w:numId="4">
    <w:abstractNumId w:val="3"/>
  </w:num>
  <w:num w:numId="5">
    <w:abstractNumId w:val="13"/>
  </w:num>
  <w:num w:numId="6">
    <w:abstractNumId w:val="54"/>
  </w:num>
  <w:num w:numId="7">
    <w:abstractNumId w:val="8"/>
  </w:num>
  <w:num w:numId="8">
    <w:abstractNumId w:val="57"/>
  </w:num>
  <w:num w:numId="9">
    <w:abstractNumId w:val="0"/>
  </w:num>
  <w:num w:numId="10">
    <w:abstractNumId w:val="14"/>
  </w:num>
  <w:num w:numId="11">
    <w:abstractNumId w:val="31"/>
  </w:num>
  <w:num w:numId="12">
    <w:abstractNumId w:val="2"/>
  </w:num>
  <w:num w:numId="13">
    <w:abstractNumId w:val="17"/>
  </w:num>
  <w:num w:numId="14">
    <w:abstractNumId w:val="9"/>
  </w:num>
  <w:num w:numId="15">
    <w:abstractNumId w:val="28"/>
  </w:num>
  <w:num w:numId="16">
    <w:abstractNumId w:val="41"/>
  </w:num>
  <w:num w:numId="17">
    <w:abstractNumId w:val="15"/>
  </w:num>
  <w:num w:numId="18">
    <w:abstractNumId w:val="30"/>
  </w:num>
  <w:num w:numId="19">
    <w:abstractNumId w:val="51"/>
  </w:num>
  <w:num w:numId="20">
    <w:abstractNumId w:val="55"/>
  </w:num>
  <w:num w:numId="21">
    <w:abstractNumId w:val="40"/>
  </w:num>
  <w:num w:numId="22">
    <w:abstractNumId w:val="46"/>
  </w:num>
  <w:num w:numId="23">
    <w:abstractNumId w:val="45"/>
  </w:num>
  <w:num w:numId="24">
    <w:abstractNumId w:val="36"/>
  </w:num>
  <w:num w:numId="25">
    <w:abstractNumId w:val="47"/>
  </w:num>
  <w:num w:numId="26">
    <w:abstractNumId w:val="25"/>
  </w:num>
  <w:num w:numId="27">
    <w:abstractNumId w:val="42"/>
  </w:num>
  <w:num w:numId="28">
    <w:abstractNumId w:val="52"/>
  </w:num>
  <w:num w:numId="29">
    <w:abstractNumId w:val="20"/>
  </w:num>
  <w:num w:numId="30">
    <w:abstractNumId w:val="39"/>
  </w:num>
  <w:num w:numId="31">
    <w:abstractNumId w:val="53"/>
  </w:num>
  <w:num w:numId="32">
    <w:abstractNumId w:val="11"/>
  </w:num>
  <w:num w:numId="33">
    <w:abstractNumId w:val="34"/>
  </w:num>
  <w:num w:numId="34">
    <w:abstractNumId w:val="5"/>
  </w:num>
  <w:num w:numId="35">
    <w:abstractNumId w:val="24"/>
  </w:num>
  <w:num w:numId="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</w:num>
  <w:num w:numId="38">
    <w:abstractNumId w:val="32"/>
  </w:num>
  <w:num w:numId="39">
    <w:abstractNumId w:val="35"/>
  </w:num>
  <w:num w:numId="40">
    <w:abstractNumId w:val="48"/>
  </w:num>
  <w:num w:numId="41">
    <w:abstractNumId w:val="16"/>
  </w:num>
  <w:num w:numId="42">
    <w:abstractNumId w:val="50"/>
  </w:num>
  <w:num w:numId="43">
    <w:abstractNumId w:val="4"/>
  </w:num>
  <w:num w:numId="44">
    <w:abstractNumId w:val="18"/>
  </w:num>
  <w:num w:numId="45">
    <w:abstractNumId w:val="43"/>
  </w:num>
  <w:num w:numId="46">
    <w:abstractNumId w:val="37"/>
  </w:num>
  <w:num w:numId="47">
    <w:abstractNumId w:val="12"/>
  </w:num>
  <w:num w:numId="48">
    <w:abstractNumId w:val="1"/>
  </w:num>
  <w:num w:numId="49">
    <w:abstractNumId w:val="44"/>
  </w:num>
  <w:num w:numId="50">
    <w:abstractNumId w:val="58"/>
  </w:num>
  <w:num w:numId="51">
    <w:abstractNumId w:val="6"/>
  </w:num>
  <w:num w:numId="52">
    <w:abstractNumId w:val="49"/>
  </w:num>
  <w:num w:numId="53">
    <w:abstractNumId w:val="10"/>
  </w:num>
  <w:num w:numId="54">
    <w:abstractNumId w:val="56"/>
  </w:num>
  <w:num w:numId="55">
    <w:abstractNumId w:val="19"/>
  </w:num>
  <w:num w:numId="56">
    <w:abstractNumId w:val="26"/>
  </w:num>
  <w:num w:numId="57">
    <w:abstractNumId w:val="33"/>
  </w:num>
  <w:num w:numId="58">
    <w:abstractNumId w:val="27"/>
  </w:num>
  <w:num w:numId="59">
    <w:abstractNumId w:val="7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ocumentProtection w:edit="trackedChanges" w:enforcement="0"/>
  <w:defaultTabStop w:val="708"/>
  <w:hyphenationZone w:val="283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6144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2304"/>
    <w:rsid w:val="00001979"/>
    <w:rsid w:val="00001ABE"/>
    <w:rsid w:val="00002485"/>
    <w:rsid w:val="00003A21"/>
    <w:rsid w:val="00004801"/>
    <w:rsid w:val="00004854"/>
    <w:rsid w:val="00004E74"/>
    <w:rsid w:val="00005300"/>
    <w:rsid w:val="000069A0"/>
    <w:rsid w:val="00007108"/>
    <w:rsid w:val="00010B57"/>
    <w:rsid w:val="00011804"/>
    <w:rsid w:val="00011B7E"/>
    <w:rsid w:val="00012B68"/>
    <w:rsid w:val="00013E44"/>
    <w:rsid w:val="000153C9"/>
    <w:rsid w:val="00016211"/>
    <w:rsid w:val="00020A0B"/>
    <w:rsid w:val="000219B6"/>
    <w:rsid w:val="0002290C"/>
    <w:rsid w:val="00023D20"/>
    <w:rsid w:val="0002477C"/>
    <w:rsid w:val="00024A44"/>
    <w:rsid w:val="000250F9"/>
    <w:rsid w:val="00025165"/>
    <w:rsid w:val="000279D2"/>
    <w:rsid w:val="00027A4E"/>
    <w:rsid w:val="00027F6B"/>
    <w:rsid w:val="0003119E"/>
    <w:rsid w:val="00031C59"/>
    <w:rsid w:val="00032E17"/>
    <w:rsid w:val="000339A4"/>
    <w:rsid w:val="00033CF7"/>
    <w:rsid w:val="000348E5"/>
    <w:rsid w:val="00034C5C"/>
    <w:rsid w:val="0003587F"/>
    <w:rsid w:val="00036DB1"/>
    <w:rsid w:val="00036DB5"/>
    <w:rsid w:val="00041D88"/>
    <w:rsid w:val="00041F99"/>
    <w:rsid w:val="0004223E"/>
    <w:rsid w:val="0004362A"/>
    <w:rsid w:val="00043A73"/>
    <w:rsid w:val="00043BA1"/>
    <w:rsid w:val="0004410F"/>
    <w:rsid w:val="00044246"/>
    <w:rsid w:val="000446C9"/>
    <w:rsid w:val="00044C73"/>
    <w:rsid w:val="000455CA"/>
    <w:rsid w:val="00045C90"/>
    <w:rsid w:val="000461B7"/>
    <w:rsid w:val="00047E0D"/>
    <w:rsid w:val="00050021"/>
    <w:rsid w:val="0005003D"/>
    <w:rsid w:val="00050ACE"/>
    <w:rsid w:val="0005110F"/>
    <w:rsid w:val="00052150"/>
    <w:rsid w:val="00052F08"/>
    <w:rsid w:val="00054E9B"/>
    <w:rsid w:val="00055BF5"/>
    <w:rsid w:val="00056165"/>
    <w:rsid w:val="000561D2"/>
    <w:rsid w:val="0005719F"/>
    <w:rsid w:val="00057270"/>
    <w:rsid w:val="00057D20"/>
    <w:rsid w:val="00060534"/>
    <w:rsid w:val="000608B0"/>
    <w:rsid w:val="0006192E"/>
    <w:rsid w:val="00061A5C"/>
    <w:rsid w:val="00062F70"/>
    <w:rsid w:val="00063CE9"/>
    <w:rsid w:val="000645FC"/>
    <w:rsid w:val="00065343"/>
    <w:rsid w:val="00065609"/>
    <w:rsid w:val="00065F81"/>
    <w:rsid w:val="00071778"/>
    <w:rsid w:val="00071BB2"/>
    <w:rsid w:val="00071CF5"/>
    <w:rsid w:val="00072603"/>
    <w:rsid w:val="00072A08"/>
    <w:rsid w:val="00072E0F"/>
    <w:rsid w:val="0007378E"/>
    <w:rsid w:val="000739F2"/>
    <w:rsid w:val="00073D48"/>
    <w:rsid w:val="00074266"/>
    <w:rsid w:val="00074721"/>
    <w:rsid w:val="00074EF4"/>
    <w:rsid w:val="00076228"/>
    <w:rsid w:val="00076E40"/>
    <w:rsid w:val="00077072"/>
    <w:rsid w:val="000775B8"/>
    <w:rsid w:val="000808C9"/>
    <w:rsid w:val="00080D44"/>
    <w:rsid w:val="00081728"/>
    <w:rsid w:val="00081F65"/>
    <w:rsid w:val="00082472"/>
    <w:rsid w:val="00082BFA"/>
    <w:rsid w:val="000832B7"/>
    <w:rsid w:val="00083308"/>
    <w:rsid w:val="00083A53"/>
    <w:rsid w:val="00085876"/>
    <w:rsid w:val="00085E97"/>
    <w:rsid w:val="000860D3"/>
    <w:rsid w:val="000866FF"/>
    <w:rsid w:val="00086FAA"/>
    <w:rsid w:val="000874AE"/>
    <w:rsid w:val="00090A92"/>
    <w:rsid w:val="00092A68"/>
    <w:rsid w:val="00092B13"/>
    <w:rsid w:val="00093C10"/>
    <w:rsid w:val="00095752"/>
    <w:rsid w:val="000971BD"/>
    <w:rsid w:val="00097A36"/>
    <w:rsid w:val="000A0BF7"/>
    <w:rsid w:val="000A1AAC"/>
    <w:rsid w:val="000A2424"/>
    <w:rsid w:val="000A316D"/>
    <w:rsid w:val="000A3B6F"/>
    <w:rsid w:val="000A3FE6"/>
    <w:rsid w:val="000A4688"/>
    <w:rsid w:val="000A4823"/>
    <w:rsid w:val="000A53AA"/>
    <w:rsid w:val="000A6E54"/>
    <w:rsid w:val="000B0534"/>
    <w:rsid w:val="000B0654"/>
    <w:rsid w:val="000B0ADC"/>
    <w:rsid w:val="000B1032"/>
    <w:rsid w:val="000B124A"/>
    <w:rsid w:val="000B1E70"/>
    <w:rsid w:val="000B496E"/>
    <w:rsid w:val="000B586C"/>
    <w:rsid w:val="000B7177"/>
    <w:rsid w:val="000B7BE6"/>
    <w:rsid w:val="000C059D"/>
    <w:rsid w:val="000C0F17"/>
    <w:rsid w:val="000C2A5F"/>
    <w:rsid w:val="000C38BB"/>
    <w:rsid w:val="000C39D9"/>
    <w:rsid w:val="000C4EAD"/>
    <w:rsid w:val="000C51CE"/>
    <w:rsid w:val="000D0AD8"/>
    <w:rsid w:val="000D1AE2"/>
    <w:rsid w:val="000D363D"/>
    <w:rsid w:val="000D4AA1"/>
    <w:rsid w:val="000D4E42"/>
    <w:rsid w:val="000D60F0"/>
    <w:rsid w:val="000D61C2"/>
    <w:rsid w:val="000D6BF2"/>
    <w:rsid w:val="000D6FA3"/>
    <w:rsid w:val="000D77D8"/>
    <w:rsid w:val="000E0054"/>
    <w:rsid w:val="000E034A"/>
    <w:rsid w:val="000E0EE3"/>
    <w:rsid w:val="000E1AC3"/>
    <w:rsid w:val="000E26BA"/>
    <w:rsid w:val="000E3A45"/>
    <w:rsid w:val="000E40AF"/>
    <w:rsid w:val="000E41AB"/>
    <w:rsid w:val="000E5034"/>
    <w:rsid w:val="000E53B2"/>
    <w:rsid w:val="000E68F8"/>
    <w:rsid w:val="000E6970"/>
    <w:rsid w:val="000E6E01"/>
    <w:rsid w:val="000F0597"/>
    <w:rsid w:val="000F06C3"/>
    <w:rsid w:val="000F0DAC"/>
    <w:rsid w:val="000F2B79"/>
    <w:rsid w:val="000F69AD"/>
    <w:rsid w:val="000F6B0D"/>
    <w:rsid w:val="000F752C"/>
    <w:rsid w:val="000F7633"/>
    <w:rsid w:val="001004D3"/>
    <w:rsid w:val="00100DE3"/>
    <w:rsid w:val="00101DA5"/>
    <w:rsid w:val="001029CA"/>
    <w:rsid w:val="001030E1"/>
    <w:rsid w:val="00104B22"/>
    <w:rsid w:val="00106029"/>
    <w:rsid w:val="00107217"/>
    <w:rsid w:val="001072D7"/>
    <w:rsid w:val="001073CD"/>
    <w:rsid w:val="001079BF"/>
    <w:rsid w:val="001113FF"/>
    <w:rsid w:val="00112601"/>
    <w:rsid w:val="0011355D"/>
    <w:rsid w:val="001136AF"/>
    <w:rsid w:val="0011423D"/>
    <w:rsid w:val="00116E23"/>
    <w:rsid w:val="001172E9"/>
    <w:rsid w:val="001210B5"/>
    <w:rsid w:val="00122D92"/>
    <w:rsid w:val="001261E1"/>
    <w:rsid w:val="0012740F"/>
    <w:rsid w:val="00130243"/>
    <w:rsid w:val="0013046B"/>
    <w:rsid w:val="00130BBD"/>
    <w:rsid w:val="00132228"/>
    <w:rsid w:val="001322DC"/>
    <w:rsid w:val="00132F5F"/>
    <w:rsid w:val="00133228"/>
    <w:rsid w:val="00134021"/>
    <w:rsid w:val="00134189"/>
    <w:rsid w:val="001349DF"/>
    <w:rsid w:val="00134F03"/>
    <w:rsid w:val="0013531E"/>
    <w:rsid w:val="0013608D"/>
    <w:rsid w:val="001373F3"/>
    <w:rsid w:val="001403A7"/>
    <w:rsid w:val="001404A2"/>
    <w:rsid w:val="00140742"/>
    <w:rsid w:val="001407D6"/>
    <w:rsid w:val="00140BF6"/>
    <w:rsid w:val="00141467"/>
    <w:rsid w:val="00141665"/>
    <w:rsid w:val="00141B6E"/>
    <w:rsid w:val="00142E53"/>
    <w:rsid w:val="00142F34"/>
    <w:rsid w:val="00143DD4"/>
    <w:rsid w:val="00144953"/>
    <w:rsid w:val="00146D9F"/>
    <w:rsid w:val="001477E7"/>
    <w:rsid w:val="001524EC"/>
    <w:rsid w:val="001527D1"/>
    <w:rsid w:val="00152C80"/>
    <w:rsid w:val="00152F6A"/>
    <w:rsid w:val="00153A9A"/>
    <w:rsid w:val="00154BEB"/>
    <w:rsid w:val="00154ED8"/>
    <w:rsid w:val="00155304"/>
    <w:rsid w:val="00155B0D"/>
    <w:rsid w:val="00156CF6"/>
    <w:rsid w:val="001575E6"/>
    <w:rsid w:val="00157B2A"/>
    <w:rsid w:val="0016091D"/>
    <w:rsid w:val="001637B0"/>
    <w:rsid w:val="001641E1"/>
    <w:rsid w:val="00164699"/>
    <w:rsid w:val="00165020"/>
    <w:rsid w:val="00165E90"/>
    <w:rsid w:val="0016635F"/>
    <w:rsid w:val="001676A6"/>
    <w:rsid w:val="00167FFE"/>
    <w:rsid w:val="00170BA1"/>
    <w:rsid w:val="001721EE"/>
    <w:rsid w:val="00174FFD"/>
    <w:rsid w:val="00175450"/>
    <w:rsid w:val="00175C65"/>
    <w:rsid w:val="00176ACA"/>
    <w:rsid w:val="001778D9"/>
    <w:rsid w:val="001805D4"/>
    <w:rsid w:val="00180F2B"/>
    <w:rsid w:val="001832A1"/>
    <w:rsid w:val="00183800"/>
    <w:rsid w:val="00183E26"/>
    <w:rsid w:val="0018677D"/>
    <w:rsid w:val="001875D1"/>
    <w:rsid w:val="00187DAA"/>
    <w:rsid w:val="0019101A"/>
    <w:rsid w:val="00191AF0"/>
    <w:rsid w:val="00191C53"/>
    <w:rsid w:val="00192F1E"/>
    <w:rsid w:val="00194592"/>
    <w:rsid w:val="00194D46"/>
    <w:rsid w:val="001955F8"/>
    <w:rsid w:val="001963B2"/>
    <w:rsid w:val="001A0DC4"/>
    <w:rsid w:val="001A3211"/>
    <w:rsid w:val="001A3DDB"/>
    <w:rsid w:val="001A519B"/>
    <w:rsid w:val="001A5227"/>
    <w:rsid w:val="001A631B"/>
    <w:rsid w:val="001A63D6"/>
    <w:rsid w:val="001B05CB"/>
    <w:rsid w:val="001B0B34"/>
    <w:rsid w:val="001B12F9"/>
    <w:rsid w:val="001B1654"/>
    <w:rsid w:val="001B1C3B"/>
    <w:rsid w:val="001B1D28"/>
    <w:rsid w:val="001B1E23"/>
    <w:rsid w:val="001B1E9C"/>
    <w:rsid w:val="001B207F"/>
    <w:rsid w:val="001B3629"/>
    <w:rsid w:val="001B5392"/>
    <w:rsid w:val="001B5FB0"/>
    <w:rsid w:val="001B65A2"/>
    <w:rsid w:val="001B6E10"/>
    <w:rsid w:val="001B777A"/>
    <w:rsid w:val="001C0825"/>
    <w:rsid w:val="001C0834"/>
    <w:rsid w:val="001C0F14"/>
    <w:rsid w:val="001C1192"/>
    <w:rsid w:val="001C202B"/>
    <w:rsid w:val="001C21E1"/>
    <w:rsid w:val="001C4C16"/>
    <w:rsid w:val="001C5349"/>
    <w:rsid w:val="001C5627"/>
    <w:rsid w:val="001C5692"/>
    <w:rsid w:val="001C6509"/>
    <w:rsid w:val="001C65DF"/>
    <w:rsid w:val="001C68B5"/>
    <w:rsid w:val="001C6FA9"/>
    <w:rsid w:val="001D0413"/>
    <w:rsid w:val="001D1C7A"/>
    <w:rsid w:val="001D1FFB"/>
    <w:rsid w:val="001D24E5"/>
    <w:rsid w:val="001D2542"/>
    <w:rsid w:val="001D36DD"/>
    <w:rsid w:val="001D5434"/>
    <w:rsid w:val="001D66BB"/>
    <w:rsid w:val="001D6A09"/>
    <w:rsid w:val="001D772D"/>
    <w:rsid w:val="001D7757"/>
    <w:rsid w:val="001D7969"/>
    <w:rsid w:val="001D7ADB"/>
    <w:rsid w:val="001E01E8"/>
    <w:rsid w:val="001E0281"/>
    <w:rsid w:val="001E0B9E"/>
    <w:rsid w:val="001E2232"/>
    <w:rsid w:val="001E365D"/>
    <w:rsid w:val="001E370E"/>
    <w:rsid w:val="001E4307"/>
    <w:rsid w:val="001E4339"/>
    <w:rsid w:val="001E4445"/>
    <w:rsid w:val="001E5B76"/>
    <w:rsid w:val="001F0648"/>
    <w:rsid w:val="001F188A"/>
    <w:rsid w:val="001F1FE7"/>
    <w:rsid w:val="001F29F8"/>
    <w:rsid w:val="001F2B9A"/>
    <w:rsid w:val="001F3EEA"/>
    <w:rsid w:val="001F58C7"/>
    <w:rsid w:val="001F6A69"/>
    <w:rsid w:val="001F6A95"/>
    <w:rsid w:val="001F6D97"/>
    <w:rsid w:val="00201B9C"/>
    <w:rsid w:val="00202D36"/>
    <w:rsid w:val="002041D5"/>
    <w:rsid w:val="00204C2D"/>
    <w:rsid w:val="00205482"/>
    <w:rsid w:val="00207EBA"/>
    <w:rsid w:val="002107D9"/>
    <w:rsid w:val="002120A2"/>
    <w:rsid w:val="002122A5"/>
    <w:rsid w:val="002128A0"/>
    <w:rsid w:val="00212FFA"/>
    <w:rsid w:val="00214099"/>
    <w:rsid w:val="002145C2"/>
    <w:rsid w:val="00214AA7"/>
    <w:rsid w:val="00214EA7"/>
    <w:rsid w:val="00215DED"/>
    <w:rsid w:val="00216A12"/>
    <w:rsid w:val="00217349"/>
    <w:rsid w:val="00220018"/>
    <w:rsid w:val="00221797"/>
    <w:rsid w:val="00222188"/>
    <w:rsid w:val="002227B0"/>
    <w:rsid w:val="00223273"/>
    <w:rsid w:val="002239DA"/>
    <w:rsid w:val="00225842"/>
    <w:rsid w:val="00225926"/>
    <w:rsid w:val="0022621D"/>
    <w:rsid w:val="00226903"/>
    <w:rsid w:val="00226B24"/>
    <w:rsid w:val="00226FDB"/>
    <w:rsid w:val="00227318"/>
    <w:rsid w:val="00227E6C"/>
    <w:rsid w:val="00230EE2"/>
    <w:rsid w:val="0023101B"/>
    <w:rsid w:val="002329DB"/>
    <w:rsid w:val="00232CD3"/>
    <w:rsid w:val="00232CE9"/>
    <w:rsid w:val="00233182"/>
    <w:rsid w:val="002342EB"/>
    <w:rsid w:val="002343EF"/>
    <w:rsid w:val="00234D00"/>
    <w:rsid w:val="0023517C"/>
    <w:rsid w:val="002355CD"/>
    <w:rsid w:val="0023581F"/>
    <w:rsid w:val="00235999"/>
    <w:rsid w:val="00235ED3"/>
    <w:rsid w:val="00236A55"/>
    <w:rsid w:val="00240086"/>
    <w:rsid w:val="00241DBE"/>
    <w:rsid w:val="00242F6F"/>
    <w:rsid w:val="00243778"/>
    <w:rsid w:val="0024505B"/>
    <w:rsid w:val="00245A4F"/>
    <w:rsid w:val="00245C35"/>
    <w:rsid w:val="00246F95"/>
    <w:rsid w:val="002473D0"/>
    <w:rsid w:val="00247B00"/>
    <w:rsid w:val="00251195"/>
    <w:rsid w:val="00251458"/>
    <w:rsid w:val="0025204E"/>
    <w:rsid w:val="002524E0"/>
    <w:rsid w:val="002528D1"/>
    <w:rsid w:val="00252EED"/>
    <w:rsid w:val="00253443"/>
    <w:rsid w:val="00253CDC"/>
    <w:rsid w:val="002542D9"/>
    <w:rsid w:val="00254856"/>
    <w:rsid w:val="0025798F"/>
    <w:rsid w:val="002601A7"/>
    <w:rsid w:val="00260917"/>
    <w:rsid w:val="00260987"/>
    <w:rsid w:val="0026183C"/>
    <w:rsid w:val="002618DF"/>
    <w:rsid w:val="00261CC5"/>
    <w:rsid w:val="002620CE"/>
    <w:rsid w:val="002633AD"/>
    <w:rsid w:val="00265A5A"/>
    <w:rsid w:val="002677B9"/>
    <w:rsid w:val="00267B81"/>
    <w:rsid w:val="0027129C"/>
    <w:rsid w:val="0027268D"/>
    <w:rsid w:val="00273A80"/>
    <w:rsid w:val="00274CDA"/>
    <w:rsid w:val="00274E0C"/>
    <w:rsid w:val="0027571E"/>
    <w:rsid w:val="00275EF2"/>
    <w:rsid w:val="00277273"/>
    <w:rsid w:val="00277A1D"/>
    <w:rsid w:val="00280A95"/>
    <w:rsid w:val="00281122"/>
    <w:rsid w:val="002831FE"/>
    <w:rsid w:val="00284A6B"/>
    <w:rsid w:val="00285190"/>
    <w:rsid w:val="002851B3"/>
    <w:rsid w:val="0028520D"/>
    <w:rsid w:val="002878D6"/>
    <w:rsid w:val="00287944"/>
    <w:rsid w:val="002904C8"/>
    <w:rsid w:val="002909C0"/>
    <w:rsid w:val="00291E96"/>
    <w:rsid w:val="0029211B"/>
    <w:rsid w:val="002930F6"/>
    <w:rsid w:val="00293602"/>
    <w:rsid w:val="002936C6"/>
    <w:rsid w:val="00294C01"/>
    <w:rsid w:val="00295117"/>
    <w:rsid w:val="00296068"/>
    <w:rsid w:val="00296A4C"/>
    <w:rsid w:val="002A02D9"/>
    <w:rsid w:val="002A02DE"/>
    <w:rsid w:val="002A07E0"/>
    <w:rsid w:val="002A0E38"/>
    <w:rsid w:val="002A1671"/>
    <w:rsid w:val="002A25ED"/>
    <w:rsid w:val="002A29F0"/>
    <w:rsid w:val="002A3EE2"/>
    <w:rsid w:val="002A481A"/>
    <w:rsid w:val="002A539B"/>
    <w:rsid w:val="002A5E8C"/>
    <w:rsid w:val="002A5ED7"/>
    <w:rsid w:val="002A6536"/>
    <w:rsid w:val="002A735B"/>
    <w:rsid w:val="002A79EA"/>
    <w:rsid w:val="002B01C6"/>
    <w:rsid w:val="002B0488"/>
    <w:rsid w:val="002B0E4C"/>
    <w:rsid w:val="002B16F5"/>
    <w:rsid w:val="002B4404"/>
    <w:rsid w:val="002B54A1"/>
    <w:rsid w:val="002B5FCF"/>
    <w:rsid w:val="002B6197"/>
    <w:rsid w:val="002B6265"/>
    <w:rsid w:val="002B6322"/>
    <w:rsid w:val="002B6552"/>
    <w:rsid w:val="002C0D3F"/>
    <w:rsid w:val="002C1689"/>
    <w:rsid w:val="002C2268"/>
    <w:rsid w:val="002C2A21"/>
    <w:rsid w:val="002C2B79"/>
    <w:rsid w:val="002C3165"/>
    <w:rsid w:val="002C34D7"/>
    <w:rsid w:val="002C40E2"/>
    <w:rsid w:val="002C43E1"/>
    <w:rsid w:val="002C609F"/>
    <w:rsid w:val="002C61C7"/>
    <w:rsid w:val="002C66B6"/>
    <w:rsid w:val="002C6C5D"/>
    <w:rsid w:val="002C7008"/>
    <w:rsid w:val="002C7533"/>
    <w:rsid w:val="002D09C1"/>
    <w:rsid w:val="002D1918"/>
    <w:rsid w:val="002D33B1"/>
    <w:rsid w:val="002D36F1"/>
    <w:rsid w:val="002D4FEA"/>
    <w:rsid w:val="002D641B"/>
    <w:rsid w:val="002D6464"/>
    <w:rsid w:val="002D6A36"/>
    <w:rsid w:val="002D6A98"/>
    <w:rsid w:val="002D75E7"/>
    <w:rsid w:val="002E0391"/>
    <w:rsid w:val="002E064D"/>
    <w:rsid w:val="002E08E9"/>
    <w:rsid w:val="002E1828"/>
    <w:rsid w:val="002E1D96"/>
    <w:rsid w:val="002E2252"/>
    <w:rsid w:val="002E412A"/>
    <w:rsid w:val="002E41DF"/>
    <w:rsid w:val="002E4E39"/>
    <w:rsid w:val="002E5488"/>
    <w:rsid w:val="002E5CA0"/>
    <w:rsid w:val="002F05E2"/>
    <w:rsid w:val="002F0DAD"/>
    <w:rsid w:val="002F133C"/>
    <w:rsid w:val="002F19F9"/>
    <w:rsid w:val="002F21A5"/>
    <w:rsid w:val="002F260A"/>
    <w:rsid w:val="002F2753"/>
    <w:rsid w:val="002F3B84"/>
    <w:rsid w:val="002F45DC"/>
    <w:rsid w:val="002F7D2D"/>
    <w:rsid w:val="003010E0"/>
    <w:rsid w:val="003017E0"/>
    <w:rsid w:val="0030244E"/>
    <w:rsid w:val="00302592"/>
    <w:rsid w:val="00302724"/>
    <w:rsid w:val="003027AE"/>
    <w:rsid w:val="00302CD6"/>
    <w:rsid w:val="00304221"/>
    <w:rsid w:val="00304B73"/>
    <w:rsid w:val="00306DB9"/>
    <w:rsid w:val="003073F5"/>
    <w:rsid w:val="0030789A"/>
    <w:rsid w:val="003107F9"/>
    <w:rsid w:val="0031258D"/>
    <w:rsid w:val="0031430F"/>
    <w:rsid w:val="003160D5"/>
    <w:rsid w:val="00316869"/>
    <w:rsid w:val="00316DD7"/>
    <w:rsid w:val="0031708D"/>
    <w:rsid w:val="00317261"/>
    <w:rsid w:val="0032008A"/>
    <w:rsid w:val="00320AA2"/>
    <w:rsid w:val="00320D88"/>
    <w:rsid w:val="00320F1C"/>
    <w:rsid w:val="00321ED2"/>
    <w:rsid w:val="003228A9"/>
    <w:rsid w:val="003228AB"/>
    <w:rsid w:val="00323141"/>
    <w:rsid w:val="00323A51"/>
    <w:rsid w:val="00323BFD"/>
    <w:rsid w:val="00323C51"/>
    <w:rsid w:val="00323DCE"/>
    <w:rsid w:val="00324037"/>
    <w:rsid w:val="00325D2C"/>
    <w:rsid w:val="003271E9"/>
    <w:rsid w:val="00327669"/>
    <w:rsid w:val="003302F1"/>
    <w:rsid w:val="003307E2"/>
    <w:rsid w:val="00330C0E"/>
    <w:rsid w:val="00330EF1"/>
    <w:rsid w:val="00332269"/>
    <w:rsid w:val="0033688E"/>
    <w:rsid w:val="00336AD7"/>
    <w:rsid w:val="003378B0"/>
    <w:rsid w:val="00337F3E"/>
    <w:rsid w:val="00337F6C"/>
    <w:rsid w:val="00340C93"/>
    <w:rsid w:val="00341C77"/>
    <w:rsid w:val="00341CD4"/>
    <w:rsid w:val="0034212C"/>
    <w:rsid w:val="003451C9"/>
    <w:rsid w:val="003465D0"/>
    <w:rsid w:val="00346674"/>
    <w:rsid w:val="003472C9"/>
    <w:rsid w:val="003472D1"/>
    <w:rsid w:val="00347A74"/>
    <w:rsid w:val="00350954"/>
    <w:rsid w:val="0035194B"/>
    <w:rsid w:val="00351AEB"/>
    <w:rsid w:val="00351BDA"/>
    <w:rsid w:val="00352370"/>
    <w:rsid w:val="003523AF"/>
    <w:rsid w:val="0035265B"/>
    <w:rsid w:val="003533AF"/>
    <w:rsid w:val="0035383F"/>
    <w:rsid w:val="00353A0D"/>
    <w:rsid w:val="003549B5"/>
    <w:rsid w:val="00354A95"/>
    <w:rsid w:val="00356AF1"/>
    <w:rsid w:val="00357762"/>
    <w:rsid w:val="00357970"/>
    <w:rsid w:val="00357FA1"/>
    <w:rsid w:val="00360A18"/>
    <w:rsid w:val="00360ADB"/>
    <w:rsid w:val="00360D48"/>
    <w:rsid w:val="003621AA"/>
    <w:rsid w:val="0036347C"/>
    <w:rsid w:val="0036359C"/>
    <w:rsid w:val="00363A2F"/>
    <w:rsid w:val="0036517B"/>
    <w:rsid w:val="0036579A"/>
    <w:rsid w:val="00365A19"/>
    <w:rsid w:val="00367A0B"/>
    <w:rsid w:val="00367C85"/>
    <w:rsid w:val="00371451"/>
    <w:rsid w:val="003719C5"/>
    <w:rsid w:val="00372F6C"/>
    <w:rsid w:val="003731E5"/>
    <w:rsid w:val="00373621"/>
    <w:rsid w:val="00373857"/>
    <w:rsid w:val="00373CF0"/>
    <w:rsid w:val="003742B0"/>
    <w:rsid w:val="003748DA"/>
    <w:rsid w:val="00374CD8"/>
    <w:rsid w:val="003751FD"/>
    <w:rsid w:val="00375DC1"/>
    <w:rsid w:val="00375F7A"/>
    <w:rsid w:val="003762FB"/>
    <w:rsid w:val="00380EE3"/>
    <w:rsid w:val="00382859"/>
    <w:rsid w:val="00382961"/>
    <w:rsid w:val="00383C41"/>
    <w:rsid w:val="00384294"/>
    <w:rsid w:val="00384B9E"/>
    <w:rsid w:val="00385033"/>
    <w:rsid w:val="003851C9"/>
    <w:rsid w:val="0038522A"/>
    <w:rsid w:val="003868EF"/>
    <w:rsid w:val="00386A1A"/>
    <w:rsid w:val="0039024F"/>
    <w:rsid w:val="00390533"/>
    <w:rsid w:val="003907A3"/>
    <w:rsid w:val="00390F90"/>
    <w:rsid w:val="0039187C"/>
    <w:rsid w:val="00392900"/>
    <w:rsid w:val="00393EAF"/>
    <w:rsid w:val="00394656"/>
    <w:rsid w:val="003948D4"/>
    <w:rsid w:val="00394F70"/>
    <w:rsid w:val="00395C0D"/>
    <w:rsid w:val="003971F7"/>
    <w:rsid w:val="00397394"/>
    <w:rsid w:val="00397FB9"/>
    <w:rsid w:val="003A0127"/>
    <w:rsid w:val="003A0345"/>
    <w:rsid w:val="003A2EB6"/>
    <w:rsid w:val="003A494C"/>
    <w:rsid w:val="003A5ACA"/>
    <w:rsid w:val="003A60CB"/>
    <w:rsid w:val="003A6153"/>
    <w:rsid w:val="003A6388"/>
    <w:rsid w:val="003A6836"/>
    <w:rsid w:val="003A6D79"/>
    <w:rsid w:val="003A7914"/>
    <w:rsid w:val="003A7947"/>
    <w:rsid w:val="003B0C51"/>
    <w:rsid w:val="003B0F35"/>
    <w:rsid w:val="003B267B"/>
    <w:rsid w:val="003B29DA"/>
    <w:rsid w:val="003B2A67"/>
    <w:rsid w:val="003B2E88"/>
    <w:rsid w:val="003B3D18"/>
    <w:rsid w:val="003B427A"/>
    <w:rsid w:val="003B452B"/>
    <w:rsid w:val="003B4F1F"/>
    <w:rsid w:val="003B5454"/>
    <w:rsid w:val="003B59CB"/>
    <w:rsid w:val="003B5B10"/>
    <w:rsid w:val="003B7400"/>
    <w:rsid w:val="003C01CA"/>
    <w:rsid w:val="003C180A"/>
    <w:rsid w:val="003C1FBF"/>
    <w:rsid w:val="003C3646"/>
    <w:rsid w:val="003C3737"/>
    <w:rsid w:val="003C3F34"/>
    <w:rsid w:val="003C40E7"/>
    <w:rsid w:val="003C4503"/>
    <w:rsid w:val="003C497E"/>
    <w:rsid w:val="003C5DEB"/>
    <w:rsid w:val="003C6147"/>
    <w:rsid w:val="003C639D"/>
    <w:rsid w:val="003C7656"/>
    <w:rsid w:val="003C776B"/>
    <w:rsid w:val="003D08F8"/>
    <w:rsid w:val="003D0EEB"/>
    <w:rsid w:val="003D14E1"/>
    <w:rsid w:val="003D192B"/>
    <w:rsid w:val="003D262E"/>
    <w:rsid w:val="003D2CDA"/>
    <w:rsid w:val="003D3310"/>
    <w:rsid w:val="003D3554"/>
    <w:rsid w:val="003D4784"/>
    <w:rsid w:val="003D4DA1"/>
    <w:rsid w:val="003D4EB4"/>
    <w:rsid w:val="003D609E"/>
    <w:rsid w:val="003D6297"/>
    <w:rsid w:val="003D65BC"/>
    <w:rsid w:val="003D7233"/>
    <w:rsid w:val="003D77A4"/>
    <w:rsid w:val="003D7892"/>
    <w:rsid w:val="003E0D9F"/>
    <w:rsid w:val="003E113C"/>
    <w:rsid w:val="003E17DC"/>
    <w:rsid w:val="003E3182"/>
    <w:rsid w:val="003E3A3F"/>
    <w:rsid w:val="003E3C55"/>
    <w:rsid w:val="003E63C2"/>
    <w:rsid w:val="003E6800"/>
    <w:rsid w:val="003E69BE"/>
    <w:rsid w:val="003E7C5F"/>
    <w:rsid w:val="003F0A53"/>
    <w:rsid w:val="003F179C"/>
    <w:rsid w:val="003F17FD"/>
    <w:rsid w:val="003F1D39"/>
    <w:rsid w:val="003F27FD"/>
    <w:rsid w:val="003F2CC0"/>
    <w:rsid w:val="003F3155"/>
    <w:rsid w:val="003F3BD1"/>
    <w:rsid w:val="003F4778"/>
    <w:rsid w:val="003F513C"/>
    <w:rsid w:val="003F5343"/>
    <w:rsid w:val="003F5E00"/>
    <w:rsid w:val="003F6429"/>
    <w:rsid w:val="003F64E3"/>
    <w:rsid w:val="00401BF6"/>
    <w:rsid w:val="00402E73"/>
    <w:rsid w:val="00404088"/>
    <w:rsid w:val="00404E9C"/>
    <w:rsid w:val="0040532A"/>
    <w:rsid w:val="00405918"/>
    <w:rsid w:val="00407887"/>
    <w:rsid w:val="00411085"/>
    <w:rsid w:val="00411360"/>
    <w:rsid w:val="0041176A"/>
    <w:rsid w:val="00412B10"/>
    <w:rsid w:val="00412B14"/>
    <w:rsid w:val="00412B85"/>
    <w:rsid w:val="00413E40"/>
    <w:rsid w:val="00414A5D"/>
    <w:rsid w:val="0041773F"/>
    <w:rsid w:val="00420A46"/>
    <w:rsid w:val="00420BFF"/>
    <w:rsid w:val="0042276C"/>
    <w:rsid w:val="00422E39"/>
    <w:rsid w:val="0042378F"/>
    <w:rsid w:val="00423E5F"/>
    <w:rsid w:val="00424086"/>
    <w:rsid w:val="00424986"/>
    <w:rsid w:val="00425625"/>
    <w:rsid w:val="00425BC3"/>
    <w:rsid w:val="00425CFF"/>
    <w:rsid w:val="00425D90"/>
    <w:rsid w:val="00426373"/>
    <w:rsid w:val="00426F95"/>
    <w:rsid w:val="00427127"/>
    <w:rsid w:val="0043116F"/>
    <w:rsid w:val="00432081"/>
    <w:rsid w:val="00432A55"/>
    <w:rsid w:val="00432DB1"/>
    <w:rsid w:val="00432DF1"/>
    <w:rsid w:val="0043570A"/>
    <w:rsid w:val="00435934"/>
    <w:rsid w:val="004363B0"/>
    <w:rsid w:val="00440101"/>
    <w:rsid w:val="00440AE5"/>
    <w:rsid w:val="00442465"/>
    <w:rsid w:val="00443C9A"/>
    <w:rsid w:val="004444B7"/>
    <w:rsid w:val="004453C0"/>
    <w:rsid w:val="00447AE8"/>
    <w:rsid w:val="0045091D"/>
    <w:rsid w:val="00451690"/>
    <w:rsid w:val="00451F1F"/>
    <w:rsid w:val="00452E2F"/>
    <w:rsid w:val="00452EAF"/>
    <w:rsid w:val="004535F8"/>
    <w:rsid w:val="00454DB7"/>
    <w:rsid w:val="00455C25"/>
    <w:rsid w:val="00455E9F"/>
    <w:rsid w:val="0046169F"/>
    <w:rsid w:val="00461DAD"/>
    <w:rsid w:val="00462191"/>
    <w:rsid w:val="00462870"/>
    <w:rsid w:val="004628CA"/>
    <w:rsid w:val="00462B91"/>
    <w:rsid w:val="004632E9"/>
    <w:rsid w:val="00463E2A"/>
    <w:rsid w:val="00464B7B"/>
    <w:rsid w:val="00464EC6"/>
    <w:rsid w:val="004651B1"/>
    <w:rsid w:val="004652C2"/>
    <w:rsid w:val="00466733"/>
    <w:rsid w:val="00466751"/>
    <w:rsid w:val="00466AAC"/>
    <w:rsid w:val="00466CD1"/>
    <w:rsid w:val="00467241"/>
    <w:rsid w:val="004716AF"/>
    <w:rsid w:val="00471994"/>
    <w:rsid w:val="004720CD"/>
    <w:rsid w:val="00472509"/>
    <w:rsid w:val="004733D5"/>
    <w:rsid w:val="00473B06"/>
    <w:rsid w:val="00473D0F"/>
    <w:rsid w:val="004741AD"/>
    <w:rsid w:val="004763BD"/>
    <w:rsid w:val="004768E6"/>
    <w:rsid w:val="00476AFF"/>
    <w:rsid w:val="00476BA7"/>
    <w:rsid w:val="004771F5"/>
    <w:rsid w:val="004777F8"/>
    <w:rsid w:val="00480C07"/>
    <w:rsid w:val="00481B06"/>
    <w:rsid w:val="00481C42"/>
    <w:rsid w:val="00482B34"/>
    <w:rsid w:val="00482B98"/>
    <w:rsid w:val="00483324"/>
    <w:rsid w:val="004835F1"/>
    <w:rsid w:val="00483948"/>
    <w:rsid w:val="00484BC8"/>
    <w:rsid w:val="00484C26"/>
    <w:rsid w:val="00484D27"/>
    <w:rsid w:val="00484F71"/>
    <w:rsid w:val="004853F3"/>
    <w:rsid w:val="00485C7A"/>
    <w:rsid w:val="00486058"/>
    <w:rsid w:val="004863E0"/>
    <w:rsid w:val="00486913"/>
    <w:rsid w:val="004870FC"/>
    <w:rsid w:val="0048715B"/>
    <w:rsid w:val="00487D75"/>
    <w:rsid w:val="00487FD5"/>
    <w:rsid w:val="0049001D"/>
    <w:rsid w:val="004924AC"/>
    <w:rsid w:val="004936E4"/>
    <w:rsid w:val="00494F44"/>
    <w:rsid w:val="00495B42"/>
    <w:rsid w:val="004969F6"/>
    <w:rsid w:val="00496E91"/>
    <w:rsid w:val="004A0029"/>
    <w:rsid w:val="004A16D8"/>
    <w:rsid w:val="004A1D88"/>
    <w:rsid w:val="004A20CE"/>
    <w:rsid w:val="004A295B"/>
    <w:rsid w:val="004A2CD8"/>
    <w:rsid w:val="004A3A04"/>
    <w:rsid w:val="004A3B69"/>
    <w:rsid w:val="004A4FBB"/>
    <w:rsid w:val="004A56BF"/>
    <w:rsid w:val="004B07A3"/>
    <w:rsid w:val="004B0E04"/>
    <w:rsid w:val="004B10E8"/>
    <w:rsid w:val="004B13B2"/>
    <w:rsid w:val="004B14A4"/>
    <w:rsid w:val="004B2D79"/>
    <w:rsid w:val="004B2E1F"/>
    <w:rsid w:val="004B3F4E"/>
    <w:rsid w:val="004B50FA"/>
    <w:rsid w:val="004B58BF"/>
    <w:rsid w:val="004B5C19"/>
    <w:rsid w:val="004B6181"/>
    <w:rsid w:val="004B6423"/>
    <w:rsid w:val="004B6F3D"/>
    <w:rsid w:val="004B6F8F"/>
    <w:rsid w:val="004B712D"/>
    <w:rsid w:val="004B7A9D"/>
    <w:rsid w:val="004C043B"/>
    <w:rsid w:val="004C0CCD"/>
    <w:rsid w:val="004C3A83"/>
    <w:rsid w:val="004C3D34"/>
    <w:rsid w:val="004C50F0"/>
    <w:rsid w:val="004C6018"/>
    <w:rsid w:val="004C6309"/>
    <w:rsid w:val="004C712E"/>
    <w:rsid w:val="004C79B5"/>
    <w:rsid w:val="004D02A2"/>
    <w:rsid w:val="004D03E6"/>
    <w:rsid w:val="004D0FA7"/>
    <w:rsid w:val="004D1002"/>
    <w:rsid w:val="004D16C9"/>
    <w:rsid w:val="004D1AED"/>
    <w:rsid w:val="004D1FE6"/>
    <w:rsid w:val="004D3800"/>
    <w:rsid w:val="004D3A23"/>
    <w:rsid w:val="004D402C"/>
    <w:rsid w:val="004D43D5"/>
    <w:rsid w:val="004D4A95"/>
    <w:rsid w:val="004D4F0B"/>
    <w:rsid w:val="004D52AF"/>
    <w:rsid w:val="004D5B11"/>
    <w:rsid w:val="004D5C8D"/>
    <w:rsid w:val="004D6F38"/>
    <w:rsid w:val="004D78BA"/>
    <w:rsid w:val="004E1A0F"/>
    <w:rsid w:val="004E22D6"/>
    <w:rsid w:val="004E2A94"/>
    <w:rsid w:val="004E3F1D"/>
    <w:rsid w:val="004E4188"/>
    <w:rsid w:val="004E44BE"/>
    <w:rsid w:val="004E4CF0"/>
    <w:rsid w:val="004E5184"/>
    <w:rsid w:val="004E658A"/>
    <w:rsid w:val="004E6EC1"/>
    <w:rsid w:val="004E7CFB"/>
    <w:rsid w:val="004E7EB5"/>
    <w:rsid w:val="004F0B95"/>
    <w:rsid w:val="004F2773"/>
    <w:rsid w:val="004F357C"/>
    <w:rsid w:val="004F419E"/>
    <w:rsid w:val="004F5579"/>
    <w:rsid w:val="004F5AC6"/>
    <w:rsid w:val="004F5E99"/>
    <w:rsid w:val="004F65F2"/>
    <w:rsid w:val="004F67ED"/>
    <w:rsid w:val="004F73A3"/>
    <w:rsid w:val="00500A9D"/>
    <w:rsid w:val="00500F5B"/>
    <w:rsid w:val="00501879"/>
    <w:rsid w:val="00501B48"/>
    <w:rsid w:val="005025F3"/>
    <w:rsid w:val="005036A0"/>
    <w:rsid w:val="0050658A"/>
    <w:rsid w:val="00506C4D"/>
    <w:rsid w:val="0050708B"/>
    <w:rsid w:val="00510323"/>
    <w:rsid w:val="00510369"/>
    <w:rsid w:val="005111B2"/>
    <w:rsid w:val="00511F6B"/>
    <w:rsid w:val="0051241E"/>
    <w:rsid w:val="00512653"/>
    <w:rsid w:val="00512B94"/>
    <w:rsid w:val="00513548"/>
    <w:rsid w:val="005164E2"/>
    <w:rsid w:val="00520A4D"/>
    <w:rsid w:val="00522614"/>
    <w:rsid w:val="00522DB4"/>
    <w:rsid w:val="005237F2"/>
    <w:rsid w:val="0052436A"/>
    <w:rsid w:val="0052507C"/>
    <w:rsid w:val="00525626"/>
    <w:rsid w:val="005257F0"/>
    <w:rsid w:val="0052627E"/>
    <w:rsid w:val="005272BF"/>
    <w:rsid w:val="005277C8"/>
    <w:rsid w:val="00527D2F"/>
    <w:rsid w:val="00530D20"/>
    <w:rsid w:val="00531280"/>
    <w:rsid w:val="00532541"/>
    <w:rsid w:val="00535D97"/>
    <w:rsid w:val="0053633D"/>
    <w:rsid w:val="00537A35"/>
    <w:rsid w:val="00537AB7"/>
    <w:rsid w:val="005412F6"/>
    <w:rsid w:val="005422D0"/>
    <w:rsid w:val="00542CB0"/>
    <w:rsid w:val="00543725"/>
    <w:rsid w:val="00544500"/>
    <w:rsid w:val="00544D0B"/>
    <w:rsid w:val="0054586A"/>
    <w:rsid w:val="00545A98"/>
    <w:rsid w:val="00545EF4"/>
    <w:rsid w:val="005461EE"/>
    <w:rsid w:val="0054716C"/>
    <w:rsid w:val="00547421"/>
    <w:rsid w:val="005475D3"/>
    <w:rsid w:val="005500D1"/>
    <w:rsid w:val="00550798"/>
    <w:rsid w:val="00550947"/>
    <w:rsid w:val="00551C55"/>
    <w:rsid w:val="00551F28"/>
    <w:rsid w:val="00553E48"/>
    <w:rsid w:val="005556AF"/>
    <w:rsid w:val="0055674E"/>
    <w:rsid w:val="005570E2"/>
    <w:rsid w:val="005574A5"/>
    <w:rsid w:val="005600CC"/>
    <w:rsid w:val="0056069A"/>
    <w:rsid w:val="00561570"/>
    <w:rsid w:val="005622D8"/>
    <w:rsid w:val="005625E7"/>
    <w:rsid w:val="005629E8"/>
    <w:rsid w:val="005653AA"/>
    <w:rsid w:val="00565B4A"/>
    <w:rsid w:val="00566457"/>
    <w:rsid w:val="00566849"/>
    <w:rsid w:val="00566898"/>
    <w:rsid w:val="0057043A"/>
    <w:rsid w:val="00570B2B"/>
    <w:rsid w:val="005719FE"/>
    <w:rsid w:val="00571C1E"/>
    <w:rsid w:val="00571F70"/>
    <w:rsid w:val="00572448"/>
    <w:rsid w:val="00573255"/>
    <w:rsid w:val="0057386E"/>
    <w:rsid w:val="00573ABE"/>
    <w:rsid w:val="00573D23"/>
    <w:rsid w:val="00574AEC"/>
    <w:rsid w:val="00575675"/>
    <w:rsid w:val="005756FA"/>
    <w:rsid w:val="0057570D"/>
    <w:rsid w:val="005773FC"/>
    <w:rsid w:val="00580966"/>
    <w:rsid w:val="005817B5"/>
    <w:rsid w:val="00582A90"/>
    <w:rsid w:val="00583F90"/>
    <w:rsid w:val="005840AE"/>
    <w:rsid w:val="00584590"/>
    <w:rsid w:val="00584897"/>
    <w:rsid w:val="00584A88"/>
    <w:rsid w:val="00584E0A"/>
    <w:rsid w:val="005861FD"/>
    <w:rsid w:val="00586302"/>
    <w:rsid w:val="00587301"/>
    <w:rsid w:val="00590495"/>
    <w:rsid w:val="00590CCC"/>
    <w:rsid w:val="00592146"/>
    <w:rsid w:val="00592467"/>
    <w:rsid w:val="00593F80"/>
    <w:rsid w:val="00594009"/>
    <w:rsid w:val="00595992"/>
    <w:rsid w:val="00596FB2"/>
    <w:rsid w:val="00596FFB"/>
    <w:rsid w:val="005977E6"/>
    <w:rsid w:val="005A2C8A"/>
    <w:rsid w:val="005A38B6"/>
    <w:rsid w:val="005A489A"/>
    <w:rsid w:val="005A4C9A"/>
    <w:rsid w:val="005A515F"/>
    <w:rsid w:val="005A6159"/>
    <w:rsid w:val="005A696B"/>
    <w:rsid w:val="005A6C58"/>
    <w:rsid w:val="005A7E91"/>
    <w:rsid w:val="005A7ECB"/>
    <w:rsid w:val="005B0CBB"/>
    <w:rsid w:val="005B1A40"/>
    <w:rsid w:val="005B295B"/>
    <w:rsid w:val="005B303C"/>
    <w:rsid w:val="005B41A9"/>
    <w:rsid w:val="005B43AE"/>
    <w:rsid w:val="005B43CE"/>
    <w:rsid w:val="005B48AC"/>
    <w:rsid w:val="005B4FDD"/>
    <w:rsid w:val="005B524F"/>
    <w:rsid w:val="005B5474"/>
    <w:rsid w:val="005B6422"/>
    <w:rsid w:val="005B6670"/>
    <w:rsid w:val="005B6B28"/>
    <w:rsid w:val="005B6EAA"/>
    <w:rsid w:val="005B731A"/>
    <w:rsid w:val="005B7AE3"/>
    <w:rsid w:val="005C0C70"/>
    <w:rsid w:val="005C0DBF"/>
    <w:rsid w:val="005C1584"/>
    <w:rsid w:val="005C1650"/>
    <w:rsid w:val="005C16D2"/>
    <w:rsid w:val="005C2C8B"/>
    <w:rsid w:val="005C2CE6"/>
    <w:rsid w:val="005C2EFF"/>
    <w:rsid w:val="005C356E"/>
    <w:rsid w:val="005C39BD"/>
    <w:rsid w:val="005C427F"/>
    <w:rsid w:val="005C486F"/>
    <w:rsid w:val="005C4942"/>
    <w:rsid w:val="005C4C8A"/>
    <w:rsid w:val="005C4FD2"/>
    <w:rsid w:val="005C5591"/>
    <w:rsid w:val="005C6AF5"/>
    <w:rsid w:val="005C6FA1"/>
    <w:rsid w:val="005D05FA"/>
    <w:rsid w:val="005D1275"/>
    <w:rsid w:val="005D15DE"/>
    <w:rsid w:val="005D1B24"/>
    <w:rsid w:val="005D1C86"/>
    <w:rsid w:val="005D22FD"/>
    <w:rsid w:val="005D233A"/>
    <w:rsid w:val="005D3257"/>
    <w:rsid w:val="005D37A1"/>
    <w:rsid w:val="005D45DD"/>
    <w:rsid w:val="005D479B"/>
    <w:rsid w:val="005D49C0"/>
    <w:rsid w:val="005D51B8"/>
    <w:rsid w:val="005D59FC"/>
    <w:rsid w:val="005D79F0"/>
    <w:rsid w:val="005E0F56"/>
    <w:rsid w:val="005E14F2"/>
    <w:rsid w:val="005E19A7"/>
    <w:rsid w:val="005E22E5"/>
    <w:rsid w:val="005E4895"/>
    <w:rsid w:val="005E5289"/>
    <w:rsid w:val="005E63EC"/>
    <w:rsid w:val="005E6C86"/>
    <w:rsid w:val="005F1DDC"/>
    <w:rsid w:val="005F3669"/>
    <w:rsid w:val="005F535D"/>
    <w:rsid w:val="005F55B2"/>
    <w:rsid w:val="005F5882"/>
    <w:rsid w:val="005F5A27"/>
    <w:rsid w:val="005F5AB7"/>
    <w:rsid w:val="005F5C21"/>
    <w:rsid w:val="005F650A"/>
    <w:rsid w:val="005F7185"/>
    <w:rsid w:val="00601340"/>
    <w:rsid w:val="006013B8"/>
    <w:rsid w:val="00601F27"/>
    <w:rsid w:val="00601FD4"/>
    <w:rsid w:val="0060280D"/>
    <w:rsid w:val="00602D2C"/>
    <w:rsid w:val="0060423B"/>
    <w:rsid w:val="006048CA"/>
    <w:rsid w:val="00605A89"/>
    <w:rsid w:val="00605E60"/>
    <w:rsid w:val="0060630B"/>
    <w:rsid w:val="00606B09"/>
    <w:rsid w:val="00606D3C"/>
    <w:rsid w:val="00606F9D"/>
    <w:rsid w:val="0061002E"/>
    <w:rsid w:val="006143C2"/>
    <w:rsid w:val="0061508C"/>
    <w:rsid w:val="00616EED"/>
    <w:rsid w:val="00617F6E"/>
    <w:rsid w:val="00621075"/>
    <w:rsid w:val="00621146"/>
    <w:rsid w:val="006217F9"/>
    <w:rsid w:val="00621FAA"/>
    <w:rsid w:val="00622375"/>
    <w:rsid w:val="0062258D"/>
    <w:rsid w:val="006234E3"/>
    <w:rsid w:val="00630E20"/>
    <w:rsid w:val="006316F4"/>
    <w:rsid w:val="0063179D"/>
    <w:rsid w:val="006317DD"/>
    <w:rsid w:val="00631AB3"/>
    <w:rsid w:val="0063266F"/>
    <w:rsid w:val="00632D4A"/>
    <w:rsid w:val="006332FE"/>
    <w:rsid w:val="0063374F"/>
    <w:rsid w:val="00633A0E"/>
    <w:rsid w:val="00633D93"/>
    <w:rsid w:val="006353F3"/>
    <w:rsid w:val="0063595B"/>
    <w:rsid w:val="00636976"/>
    <w:rsid w:val="00636C7A"/>
    <w:rsid w:val="00637AC1"/>
    <w:rsid w:val="00640832"/>
    <w:rsid w:val="00641501"/>
    <w:rsid w:val="0064175A"/>
    <w:rsid w:val="00641926"/>
    <w:rsid w:val="00642755"/>
    <w:rsid w:val="0064559E"/>
    <w:rsid w:val="00645CB6"/>
    <w:rsid w:val="00645FB0"/>
    <w:rsid w:val="0064663D"/>
    <w:rsid w:val="00646697"/>
    <w:rsid w:val="00646BCB"/>
    <w:rsid w:val="00646BF1"/>
    <w:rsid w:val="00650B89"/>
    <w:rsid w:val="00650CE2"/>
    <w:rsid w:val="006516AC"/>
    <w:rsid w:val="006518BB"/>
    <w:rsid w:val="00651B74"/>
    <w:rsid w:val="00652EE6"/>
    <w:rsid w:val="0065364E"/>
    <w:rsid w:val="0065387C"/>
    <w:rsid w:val="00653E4E"/>
    <w:rsid w:val="006543CD"/>
    <w:rsid w:val="00654F7E"/>
    <w:rsid w:val="00655203"/>
    <w:rsid w:val="00657A27"/>
    <w:rsid w:val="00660F81"/>
    <w:rsid w:val="00662DC6"/>
    <w:rsid w:val="00662EF4"/>
    <w:rsid w:val="00663A94"/>
    <w:rsid w:val="006640C9"/>
    <w:rsid w:val="00664E22"/>
    <w:rsid w:val="00666953"/>
    <w:rsid w:val="00666994"/>
    <w:rsid w:val="00666E2E"/>
    <w:rsid w:val="00666FC5"/>
    <w:rsid w:val="0066721D"/>
    <w:rsid w:val="00667432"/>
    <w:rsid w:val="00670CEC"/>
    <w:rsid w:val="00671B21"/>
    <w:rsid w:val="00673419"/>
    <w:rsid w:val="00673B34"/>
    <w:rsid w:val="006745BE"/>
    <w:rsid w:val="00674644"/>
    <w:rsid w:val="006759F0"/>
    <w:rsid w:val="00675B72"/>
    <w:rsid w:val="00675E4F"/>
    <w:rsid w:val="0067644C"/>
    <w:rsid w:val="00677337"/>
    <w:rsid w:val="0067766E"/>
    <w:rsid w:val="00680718"/>
    <w:rsid w:val="00680B37"/>
    <w:rsid w:val="0068150B"/>
    <w:rsid w:val="006824EC"/>
    <w:rsid w:val="00682A78"/>
    <w:rsid w:val="00682F2F"/>
    <w:rsid w:val="006831D3"/>
    <w:rsid w:val="00683F89"/>
    <w:rsid w:val="006853FB"/>
    <w:rsid w:val="00685F90"/>
    <w:rsid w:val="006860F5"/>
    <w:rsid w:val="00686F27"/>
    <w:rsid w:val="0068791E"/>
    <w:rsid w:val="00690598"/>
    <w:rsid w:val="00690A6F"/>
    <w:rsid w:val="006911CC"/>
    <w:rsid w:val="006912AB"/>
    <w:rsid w:val="00691A10"/>
    <w:rsid w:val="00692203"/>
    <w:rsid w:val="00692CA3"/>
    <w:rsid w:val="00693914"/>
    <w:rsid w:val="00693CE2"/>
    <w:rsid w:val="0069535F"/>
    <w:rsid w:val="006956AF"/>
    <w:rsid w:val="006A0B79"/>
    <w:rsid w:val="006A12FB"/>
    <w:rsid w:val="006A194A"/>
    <w:rsid w:val="006A2B06"/>
    <w:rsid w:val="006A584F"/>
    <w:rsid w:val="006A5A47"/>
    <w:rsid w:val="006A5B40"/>
    <w:rsid w:val="006A601B"/>
    <w:rsid w:val="006A6E5F"/>
    <w:rsid w:val="006B045B"/>
    <w:rsid w:val="006B1EC6"/>
    <w:rsid w:val="006B33E2"/>
    <w:rsid w:val="006B3DBD"/>
    <w:rsid w:val="006B3E5B"/>
    <w:rsid w:val="006B4223"/>
    <w:rsid w:val="006B46F9"/>
    <w:rsid w:val="006B56AB"/>
    <w:rsid w:val="006C040D"/>
    <w:rsid w:val="006C0B0F"/>
    <w:rsid w:val="006C1028"/>
    <w:rsid w:val="006C1587"/>
    <w:rsid w:val="006C182B"/>
    <w:rsid w:val="006C1962"/>
    <w:rsid w:val="006C22A2"/>
    <w:rsid w:val="006C2BA6"/>
    <w:rsid w:val="006C38C8"/>
    <w:rsid w:val="006C3F22"/>
    <w:rsid w:val="006C3F2D"/>
    <w:rsid w:val="006C44B2"/>
    <w:rsid w:val="006C6178"/>
    <w:rsid w:val="006C786F"/>
    <w:rsid w:val="006D134C"/>
    <w:rsid w:val="006D1D08"/>
    <w:rsid w:val="006D1D46"/>
    <w:rsid w:val="006D2C53"/>
    <w:rsid w:val="006D32FB"/>
    <w:rsid w:val="006D39BF"/>
    <w:rsid w:val="006D4615"/>
    <w:rsid w:val="006D4BB3"/>
    <w:rsid w:val="006D784C"/>
    <w:rsid w:val="006D7A83"/>
    <w:rsid w:val="006E0387"/>
    <w:rsid w:val="006E1BB6"/>
    <w:rsid w:val="006E2E5E"/>
    <w:rsid w:val="006E3DE6"/>
    <w:rsid w:val="006E3DF2"/>
    <w:rsid w:val="006E4124"/>
    <w:rsid w:val="006E4CC5"/>
    <w:rsid w:val="006E5F33"/>
    <w:rsid w:val="006E66AC"/>
    <w:rsid w:val="006F341C"/>
    <w:rsid w:val="006F39DF"/>
    <w:rsid w:val="006F4B56"/>
    <w:rsid w:val="006F4F37"/>
    <w:rsid w:val="006F546E"/>
    <w:rsid w:val="006F5E66"/>
    <w:rsid w:val="006F6397"/>
    <w:rsid w:val="006F731B"/>
    <w:rsid w:val="007004ED"/>
    <w:rsid w:val="007006EE"/>
    <w:rsid w:val="00702227"/>
    <w:rsid w:val="00703467"/>
    <w:rsid w:val="007055D5"/>
    <w:rsid w:val="00706221"/>
    <w:rsid w:val="007068E2"/>
    <w:rsid w:val="007069F1"/>
    <w:rsid w:val="00707D4A"/>
    <w:rsid w:val="00711445"/>
    <w:rsid w:val="0071188D"/>
    <w:rsid w:val="007118E7"/>
    <w:rsid w:val="00711C2B"/>
    <w:rsid w:val="0071263A"/>
    <w:rsid w:val="00713126"/>
    <w:rsid w:val="007137F9"/>
    <w:rsid w:val="00714507"/>
    <w:rsid w:val="00714785"/>
    <w:rsid w:val="007149D4"/>
    <w:rsid w:val="00715FF5"/>
    <w:rsid w:val="007172CF"/>
    <w:rsid w:val="007175A1"/>
    <w:rsid w:val="0072014D"/>
    <w:rsid w:val="00720413"/>
    <w:rsid w:val="00720859"/>
    <w:rsid w:val="00720D76"/>
    <w:rsid w:val="00720E01"/>
    <w:rsid w:val="00720FEE"/>
    <w:rsid w:val="0072184C"/>
    <w:rsid w:val="007220A6"/>
    <w:rsid w:val="00722E68"/>
    <w:rsid w:val="00722E7D"/>
    <w:rsid w:val="00722F14"/>
    <w:rsid w:val="00723337"/>
    <w:rsid w:val="0072452E"/>
    <w:rsid w:val="00724A3C"/>
    <w:rsid w:val="007254AE"/>
    <w:rsid w:val="00725516"/>
    <w:rsid w:val="00726ACA"/>
    <w:rsid w:val="007272B1"/>
    <w:rsid w:val="0073047E"/>
    <w:rsid w:val="0073122A"/>
    <w:rsid w:val="00731B0D"/>
    <w:rsid w:val="007330E4"/>
    <w:rsid w:val="00733112"/>
    <w:rsid w:val="0073481A"/>
    <w:rsid w:val="00734AA0"/>
    <w:rsid w:val="00735755"/>
    <w:rsid w:val="00736373"/>
    <w:rsid w:val="007371F5"/>
    <w:rsid w:val="007374C5"/>
    <w:rsid w:val="00740390"/>
    <w:rsid w:val="007408FB"/>
    <w:rsid w:val="00740E59"/>
    <w:rsid w:val="00741D0E"/>
    <w:rsid w:val="00742433"/>
    <w:rsid w:val="00743126"/>
    <w:rsid w:val="0074364A"/>
    <w:rsid w:val="007438F1"/>
    <w:rsid w:val="00743BEC"/>
    <w:rsid w:val="0074479B"/>
    <w:rsid w:val="00745555"/>
    <w:rsid w:val="007460AB"/>
    <w:rsid w:val="007478BC"/>
    <w:rsid w:val="0075001A"/>
    <w:rsid w:val="007515E9"/>
    <w:rsid w:val="00751F84"/>
    <w:rsid w:val="00754A93"/>
    <w:rsid w:val="00755771"/>
    <w:rsid w:val="00755BC3"/>
    <w:rsid w:val="00755D12"/>
    <w:rsid w:val="00756376"/>
    <w:rsid w:val="007567FD"/>
    <w:rsid w:val="00756B43"/>
    <w:rsid w:val="00761071"/>
    <w:rsid w:val="007614EC"/>
    <w:rsid w:val="00761576"/>
    <w:rsid w:val="00762796"/>
    <w:rsid w:val="00762917"/>
    <w:rsid w:val="00762BBA"/>
    <w:rsid w:val="00763127"/>
    <w:rsid w:val="00763A5D"/>
    <w:rsid w:val="00764A51"/>
    <w:rsid w:val="00764DB4"/>
    <w:rsid w:val="007655E5"/>
    <w:rsid w:val="0076658B"/>
    <w:rsid w:val="00766CEF"/>
    <w:rsid w:val="007675B8"/>
    <w:rsid w:val="00767926"/>
    <w:rsid w:val="007703A0"/>
    <w:rsid w:val="007706B6"/>
    <w:rsid w:val="00770F8C"/>
    <w:rsid w:val="00771A5E"/>
    <w:rsid w:val="00772580"/>
    <w:rsid w:val="007728AA"/>
    <w:rsid w:val="00773091"/>
    <w:rsid w:val="00773AD6"/>
    <w:rsid w:val="00773B9A"/>
    <w:rsid w:val="00773B9B"/>
    <w:rsid w:val="0077410E"/>
    <w:rsid w:val="00774DE4"/>
    <w:rsid w:val="00774E01"/>
    <w:rsid w:val="0077711A"/>
    <w:rsid w:val="0077721B"/>
    <w:rsid w:val="00777DED"/>
    <w:rsid w:val="00780748"/>
    <w:rsid w:val="0078097C"/>
    <w:rsid w:val="007837BE"/>
    <w:rsid w:val="00784A0D"/>
    <w:rsid w:val="0078509F"/>
    <w:rsid w:val="00785916"/>
    <w:rsid w:val="00787201"/>
    <w:rsid w:val="00787495"/>
    <w:rsid w:val="00787517"/>
    <w:rsid w:val="007879D0"/>
    <w:rsid w:val="00793139"/>
    <w:rsid w:val="0079367C"/>
    <w:rsid w:val="00793899"/>
    <w:rsid w:val="00795311"/>
    <w:rsid w:val="0079599C"/>
    <w:rsid w:val="00795BBE"/>
    <w:rsid w:val="00795FC1"/>
    <w:rsid w:val="007968CE"/>
    <w:rsid w:val="00796D54"/>
    <w:rsid w:val="007976D9"/>
    <w:rsid w:val="00797C6C"/>
    <w:rsid w:val="007A0998"/>
    <w:rsid w:val="007A0FF1"/>
    <w:rsid w:val="007A22FB"/>
    <w:rsid w:val="007A358C"/>
    <w:rsid w:val="007A3A8F"/>
    <w:rsid w:val="007A5464"/>
    <w:rsid w:val="007A62A0"/>
    <w:rsid w:val="007A636A"/>
    <w:rsid w:val="007B0AD4"/>
    <w:rsid w:val="007B3194"/>
    <w:rsid w:val="007B32D0"/>
    <w:rsid w:val="007B3D2A"/>
    <w:rsid w:val="007B3FA0"/>
    <w:rsid w:val="007B43E8"/>
    <w:rsid w:val="007B4AE3"/>
    <w:rsid w:val="007B4CEC"/>
    <w:rsid w:val="007B6BAB"/>
    <w:rsid w:val="007B6C5A"/>
    <w:rsid w:val="007B6D73"/>
    <w:rsid w:val="007B795B"/>
    <w:rsid w:val="007C1D72"/>
    <w:rsid w:val="007C1F70"/>
    <w:rsid w:val="007C3007"/>
    <w:rsid w:val="007C3863"/>
    <w:rsid w:val="007C39D4"/>
    <w:rsid w:val="007C7E06"/>
    <w:rsid w:val="007C7F7F"/>
    <w:rsid w:val="007D0087"/>
    <w:rsid w:val="007D0CD1"/>
    <w:rsid w:val="007D17A5"/>
    <w:rsid w:val="007D2706"/>
    <w:rsid w:val="007D27DE"/>
    <w:rsid w:val="007D2AE9"/>
    <w:rsid w:val="007D38A1"/>
    <w:rsid w:val="007D3B3B"/>
    <w:rsid w:val="007D42D2"/>
    <w:rsid w:val="007D4911"/>
    <w:rsid w:val="007D4FF1"/>
    <w:rsid w:val="007D5831"/>
    <w:rsid w:val="007D5EB4"/>
    <w:rsid w:val="007D617C"/>
    <w:rsid w:val="007D6338"/>
    <w:rsid w:val="007E0BEF"/>
    <w:rsid w:val="007E127D"/>
    <w:rsid w:val="007E1422"/>
    <w:rsid w:val="007E14E2"/>
    <w:rsid w:val="007E1543"/>
    <w:rsid w:val="007E183C"/>
    <w:rsid w:val="007E1CA0"/>
    <w:rsid w:val="007E1EBF"/>
    <w:rsid w:val="007E4C92"/>
    <w:rsid w:val="007E65E4"/>
    <w:rsid w:val="007E6867"/>
    <w:rsid w:val="007E73E4"/>
    <w:rsid w:val="007F1416"/>
    <w:rsid w:val="007F167D"/>
    <w:rsid w:val="007F23E4"/>
    <w:rsid w:val="007F29A8"/>
    <w:rsid w:val="007F2CBB"/>
    <w:rsid w:val="007F2D03"/>
    <w:rsid w:val="007F2D0F"/>
    <w:rsid w:val="007F2EA5"/>
    <w:rsid w:val="007F4A13"/>
    <w:rsid w:val="007F5862"/>
    <w:rsid w:val="007F5C42"/>
    <w:rsid w:val="007F6010"/>
    <w:rsid w:val="007F6DA1"/>
    <w:rsid w:val="007F6E91"/>
    <w:rsid w:val="007F6F68"/>
    <w:rsid w:val="0080049B"/>
    <w:rsid w:val="008013F1"/>
    <w:rsid w:val="00801A5A"/>
    <w:rsid w:val="008028D8"/>
    <w:rsid w:val="008030C7"/>
    <w:rsid w:val="008038D4"/>
    <w:rsid w:val="00804973"/>
    <w:rsid w:val="0080560F"/>
    <w:rsid w:val="008059C1"/>
    <w:rsid w:val="00806454"/>
    <w:rsid w:val="00806E24"/>
    <w:rsid w:val="00807C62"/>
    <w:rsid w:val="00807DBD"/>
    <w:rsid w:val="00807EDD"/>
    <w:rsid w:val="008104AF"/>
    <w:rsid w:val="00810FD3"/>
    <w:rsid w:val="0081171C"/>
    <w:rsid w:val="00812188"/>
    <w:rsid w:val="008132B0"/>
    <w:rsid w:val="00814D28"/>
    <w:rsid w:val="00815308"/>
    <w:rsid w:val="008154DD"/>
    <w:rsid w:val="008156A5"/>
    <w:rsid w:val="00815A07"/>
    <w:rsid w:val="008163CA"/>
    <w:rsid w:val="00816CEC"/>
    <w:rsid w:val="00817DA5"/>
    <w:rsid w:val="00822B1D"/>
    <w:rsid w:val="0082440F"/>
    <w:rsid w:val="00824D20"/>
    <w:rsid w:val="00825694"/>
    <w:rsid w:val="008270ED"/>
    <w:rsid w:val="008275A6"/>
    <w:rsid w:val="0083049E"/>
    <w:rsid w:val="008310F6"/>
    <w:rsid w:val="00832F48"/>
    <w:rsid w:val="00833DD6"/>
    <w:rsid w:val="0083509F"/>
    <w:rsid w:val="00835E9E"/>
    <w:rsid w:val="008372B4"/>
    <w:rsid w:val="00841BE1"/>
    <w:rsid w:val="008431A1"/>
    <w:rsid w:val="00844F17"/>
    <w:rsid w:val="008451FA"/>
    <w:rsid w:val="008464CA"/>
    <w:rsid w:val="00846E8D"/>
    <w:rsid w:val="00847D6E"/>
    <w:rsid w:val="00851615"/>
    <w:rsid w:val="0085185F"/>
    <w:rsid w:val="00851A14"/>
    <w:rsid w:val="00852464"/>
    <w:rsid w:val="008529E9"/>
    <w:rsid w:val="00853040"/>
    <w:rsid w:val="00853586"/>
    <w:rsid w:val="008537CC"/>
    <w:rsid w:val="008542FC"/>
    <w:rsid w:val="008545AC"/>
    <w:rsid w:val="0085540F"/>
    <w:rsid w:val="0085588A"/>
    <w:rsid w:val="00855F29"/>
    <w:rsid w:val="0085701F"/>
    <w:rsid w:val="00857BC0"/>
    <w:rsid w:val="00860E4A"/>
    <w:rsid w:val="008642A2"/>
    <w:rsid w:val="00864DE4"/>
    <w:rsid w:val="00864E29"/>
    <w:rsid w:val="00865C50"/>
    <w:rsid w:val="008665D7"/>
    <w:rsid w:val="00866A90"/>
    <w:rsid w:val="00867ABC"/>
    <w:rsid w:val="00867E48"/>
    <w:rsid w:val="008705F9"/>
    <w:rsid w:val="008713C0"/>
    <w:rsid w:val="008717E7"/>
    <w:rsid w:val="00871DE1"/>
    <w:rsid w:val="008727D9"/>
    <w:rsid w:val="0087296B"/>
    <w:rsid w:val="008750CB"/>
    <w:rsid w:val="00875A73"/>
    <w:rsid w:val="0088066A"/>
    <w:rsid w:val="00880F79"/>
    <w:rsid w:val="00881D5D"/>
    <w:rsid w:val="00883FDC"/>
    <w:rsid w:val="00885CF2"/>
    <w:rsid w:val="00886498"/>
    <w:rsid w:val="00886A10"/>
    <w:rsid w:val="00887C4D"/>
    <w:rsid w:val="00890767"/>
    <w:rsid w:val="00890BD5"/>
    <w:rsid w:val="008914A5"/>
    <w:rsid w:val="00892166"/>
    <w:rsid w:val="00892454"/>
    <w:rsid w:val="00892C9E"/>
    <w:rsid w:val="008930A3"/>
    <w:rsid w:val="008947B6"/>
    <w:rsid w:val="00895F7E"/>
    <w:rsid w:val="008978AC"/>
    <w:rsid w:val="008979E0"/>
    <w:rsid w:val="008A05B4"/>
    <w:rsid w:val="008A0E6B"/>
    <w:rsid w:val="008A1055"/>
    <w:rsid w:val="008A1D59"/>
    <w:rsid w:val="008A1F60"/>
    <w:rsid w:val="008A202F"/>
    <w:rsid w:val="008A3192"/>
    <w:rsid w:val="008A3D1D"/>
    <w:rsid w:val="008A4CCC"/>
    <w:rsid w:val="008A6BBA"/>
    <w:rsid w:val="008A7265"/>
    <w:rsid w:val="008B0CDE"/>
    <w:rsid w:val="008B0DD2"/>
    <w:rsid w:val="008B116D"/>
    <w:rsid w:val="008B188B"/>
    <w:rsid w:val="008B19C2"/>
    <w:rsid w:val="008B25D4"/>
    <w:rsid w:val="008B2606"/>
    <w:rsid w:val="008B3352"/>
    <w:rsid w:val="008B3DFC"/>
    <w:rsid w:val="008B5DCA"/>
    <w:rsid w:val="008B6C1A"/>
    <w:rsid w:val="008C0DA6"/>
    <w:rsid w:val="008C1E99"/>
    <w:rsid w:val="008C32D4"/>
    <w:rsid w:val="008C400E"/>
    <w:rsid w:val="008C4467"/>
    <w:rsid w:val="008C4892"/>
    <w:rsid w:val="008C4DD0"/>
    <w:rsid w:val="008C4E9A"/>
    <w:rsid w:val="008C4EC3"/>
    <w:rsid w:val="008C6003"/>
    <w:rsid w:val="008C6118"/>
    <w:rsid w:val="008C7BA3"/>
    <w:rsid w:val="008D1A0D"/>
    <w:rsid w:val="008D3089"/>
    <w:rsid w:val="008D31E4"/>
    <w:rsid w:val="008D34F3"/>
    <w:rsid w:val="008D4810"/>
    <w:rsid w:val="008D4A65"/>
    <w:rsid w:val="008D5415"/>
    <w:rsid w:val="008D568D"/>
    <w:rsid w:val="008D5DA2"/>
    <w:rsid w:val="008D63FB"/>
    <w:rsid w:val="008D6E65"/>
    <w:rsid w:val="008D6FBA"/>
    <w:rsid w:val="008D7AA1"/>
    <w:rsid w:val="008D7FFD"/>
    <w:rsid w:val="008E2C7C"/>
    <w:rsid w:val="008E3864"/>
    <w:rsid w:val="008E4867"/>
    <w:rsid w:val="008E4C2D"/>
    <w:rsid w:val="008E5757"/>
    <w:rsid w:val="008E5DEE"/>
    <w:rsid w:val="008F0051"/>
    <w:rsid w:val="008F2DCE"/>
    <w:rsid w:val="008F2F88"/>
    <w:rsid w:val="008F3A63"/>
    <w:rsid w:val="008F3B51"/>
    <w:rsid w:val="008F400A"/>
    <w:rsid w:val="008F50EC"/>
    <w:rsid w:val="008F7F10"/>
    <w:rsid w:val="00900A7C"/>
    <w:rsid w:val="00901596"/>
    <w:rsid w:val="009017C8"/>
    <w:rsid w:val="00901F2C"/>
    <w:rsid w:val="00902A53"/>
    <w:rsid w:val="00902AE5"/>
    <w:rsid w:val="00903202"/>
    <w:rsid w:val="00903A01"/>
    <w:rsid w:val="00903F40"/>
    <w:rsid w:val="00905523"/>
    <w:rsid w:val="00905A65"/>
    <w:rsid w:val="0090758A"/>
    <w:rsid w:val="00910FB9"/>
    <w:rsid w:val="009113A8"/>
    <w:rsid w:val="009122EB"/>
    <w:rsid w:val="00916852"/>
    <w:rsid w:val="00920649"/>
    <w:rsid w:val="00920A5F"/>
    <w:rsid w:val="0092128F"/>
    <w:rsid w:val="00921F2E"/>
    <w:rsid w:val="0092224C"/>
    <w:rsid w:val="00922C3A"/>
    <w:rsid w:val="0092331D"/>
    <w:rsid w:val="00923717"/>
    <w:rsid w:val="00923C90"/>
    <w:rsid w:val="00923EE3"/>
    <w:rsid w:val="00924311"/>
    <w:rsid w:val="009243AA"/>
    <w:rsid w:val="00924E3B"/>
    <w:rsid w:val="0092552A"/>
    <w:rsid w:val="00925693"/>
    <w:rsid w:val="0092611A"/>
    <w:rsid w:val="0092729A"/>
    <w:rsid w:val="00930412"/>
    <w:rsid w:val="0093124F"/>
    <w:rsid w:val="009318B2"/>
    <w:rsid w:val="00931909"/>
    <w:rsid w:val="00931DD6"/>
    <w:rsid w:val="009320AC"/>
    <w:rsid w:val="00932411"/>
    <w:rsid w:val="00932416"/>
    <w:rsid w:val="009328D9"/>
    <w:rsid w:val="009339ED"/>
    <w:rsid w:val="00933BB1"/>
    <w:rsid w:val="00933E97"/>
    <w:rsid w:val="00935E33"/>
    <w:rsid w:val="00936D32"/>
    <w:rsid w:val="00937580"/>
    <w:rsid w:val="009378CB"/>
    <w:rsid w:val="00937985"/>
    <w:rsid w:val="0094057C"/>
    <w:rsid w:val="00940DB2"/>
    <w:rsid w:val="00942848"/>
    <w:rsid w:val="00944FCF"/>
    <w:rsid w:val="009451B3"/>
    <w:rsid w:val="0094539A"/>
    <w:rsid w:val="00947170"/>
    <w:rsid w:val="00950D80"/>
    <w:rsid w:val="0095126C"/>
    <w:rsid w:val="009516FB"/>
    <w:rsid w:val="00951F07"/>
    <w:rsid w:val="009528BC"/>
    <w:rsid w:val="00953FDD"/>
    <w:rsid w:val="009552EC"/>
    <w:rsid w:val="00955E4C"/>
    <w:rsid w:val="0095669E"/>
    <w:rsid w:val="00956CF1"/>
    <w:rsid w:val="00957896"/>
    <w:rsid w:val="00960198"/>
    <w:rsid w:val="00960B51"/>
    <w:rsid w:val="00960C7F"/>
    <w:rsid w:val="0096104E"/>
    <w:rsid w:val="00961080"/>
    <w:rsid w:val="00961291"/>
    <w:rsid w:val="0096169E"/>
    <w:rsid w:val="00961CDB"/>
    <w:rsid w:val="00962C54"/>
    <w:rsid w:val="00963209"/>
    <w:rsid w:val="0096373F"/>
    <w:rsid w:val="00964491"/>
    <w:rsid w:val="009654F3"/>
    <w:rsid w:val="00965C4E"/>
    <w:rsid w:val="00966A8D"/>
    <w:rsid w:val="00966B86"/>
    <w:rsid w:val="00970315"/>
    <w:rsid w:val="009707DF"/>
    <w:rsid w:val="0097192E"/>
    <w:rsid w:val="00972529"/>
    <w:rsid w:val="00973730"/>
    <w:rsid w:val="00974498"/>
    <w:rsid w:val="00974B64"/>
    <w:rsid w:val="00974C37"/>
    <w:rsid w:val="00976414"/>
    <w:rsid w:val="009766EF"/>
    <w:rsid w:val="00977302"/>
    <w:rsid w:val="00977D91"/>
    <w:rsid w:val="00977FF1"/>
    <w:rsid w:val="0098070F"/>
    <w:rsid w:val="00981367"/>
    <w:rsid w:val="00985987"/>
    <w:rsid w:val="009864AA"/>
    <w:rsid w:val="00986763"/>
    <w:rsid w:val="00986822"/>
    <w:rsid w:val="009875EE"/>
    <w:rsid w:val="009902B0"/>
    <w:rsid w:val="00992194"/>
    <w:rsid w:val="009932A6"/>
    <w:rsid w:val="009932DE"/>
    <w:rsid w:val="009952C9"/>
    <w:rsid w:val="009954AF"/>
    <w:rsid w:val="00995A59"/>
    <w:rsid w:val="009967A1"/>
    <w:rsid w:val="009968A3"/>
    <w:rsid w:val="00997042"/>
    <w:rsid w:val="00997641"/>
    <w:rsid w:val="009A0F16"/>
    <w:rsid w:val="009A11C9"/>
    <w:rsid w:val="009A3420"/>
    <w:rsid w:val="009A3537"/>
    <w:rsid w:val="009A6891"/>
    <w:rsid w:val="009A787B"/>
    <w:rsid w:val="009B003E"/>
    <w:rsid w:val="009B0948"/>
    <w:rsid w:val="009B1507"/>
    <w:rsid w:val="009B1A70"/>
    <w:rsid w:val="009B2C53"/>
    <w:rsid w:val="009B2DE5"/>
    <w:rsid w:val="009B521C"/>
    <w:rsid w:val="009C053E"/>
    <w:rsid w:val="009C0F5D"/>
    <w:rsid w:val="009C375B"/>
    <w:rsid w:val="009C3FC1"/>
    <w:rsid w:val="009C4316"/>
    <w:rsid w:val="009C4B0E"/>
    <w:rsid w:val="009C5F92"/>
    <w:rsid w:val="009D0686"/>
    <w:rsid w:val="009D0C04"/>
    <w:rsid w:val="009D0E37"/>
    <w:rsid w:val="009D1C05"/>
    <w:rsid w:val="009D28B3"/>
    <w:rsid w:val="009D2F60"/>
    <w:rsid w:val="009D5B74"/>
    <w:rsid w:val="009D78CC"/>
    <w:rsid w:val="009D7DE6"/>
    <w:rsid w:val="009E0959"/>
    <w:rsid w:val="009E1213"/>
    <w:rsid w:val="009E1816"/>
    <w:rsid w:val="009E1889"/>
    <w:rsid w:val="009E199B"/>
    <w:rsid w:val="009E2178"/>
    <w:rsid w:val="009E2611"/>
    <w:rsid w:val="009E3900"/>
    <w:rsid w:val="009E3B73"/>
    <w:rsid w:val="009E51E1"/>
    <w:rsid w:val="009E5672"/>
    <w:rsid w:val="009E56CD"/>
    <w:rsid w:val="009E5FA4"/>
    <w:rsid w:val="009E72B1"/>
    <w:rsid w:val="009F1F6E"/>
    <w:rsid w:val="009F22B1"/>
    <w:rsid w:val="009F4248"/>
    <w:rsid w:val="009F6507"/>
    <w:rsid w:val="009F6C56"/>
    <w:rsid w:val="009F7311"/>
    <w:rsid w:val="009F7E8A"/>
    <w:rsid w:val="00A00E3B"/>
    <w:rsid w:val="00A00EAF"/>
    <w:rsid w:val="00A00F97"/>
    <w:rsid w:val="00A022E7"/>
    <w:rsid w:val="00A03041"/>
    <w:rsid w:val="00A04AF5"/>
    <w:rsid w:val="00A06580"/>
    <w:rsid w:val="00A069E2"/>
    <w:rsid w:val="00A10205"/>
    <w:rsid w:val="00A1130A"/>
    <w:rsid w:val="00A11869"/>
    <w:rsid w:val="00A11EF1"/>
    <w:rsid w:val="00A12D91"/>
    <w:rsid w:val="00A133CC"/>
    <w:rsid w:val="00A13C64"/>
    <w:rsid w:val="00A1498B"/>
    <w:rsid w:val="00A14EAF"/>
    <w:rsid w:val="00A14FDC"/>
    <w:rsid w:val="00A15198"/>
    <w:rsid w:val="00A15C64"/>
    <w:rsid w:val="00A160E0"/>
    <w:rsid w:val="00A162E4"/>
    <w:rsid w:val="00A1764F"/>
    <w:rsid w:val="00A17D63"/>
    <w:rsid w:val="00A2108F"/>
    <w:rsid w:val="00A223F8"/>
    <w:rsid w:val="00A22FCC"/>
    <w:rsid w:val="00A243C7"/>
    <w:rsid w:val="00A24511"/>
    <w:rsid w:val="00A24C91"/>
    <w:rsid w:val="00A2557E"/>
    <w:rsid w:val="00A266E1"/>
    <w:rsid w:val="00A2683F"/>
    <w:rsid w:val="00A26F37"/>
    <w:rsid w:val="00A27699"/>
    <w:rsid w:val="00A30458"/>
    <w:rsid w:val="00A30C5E"/>
    <w:rsid w:val="00A35FEC"/>
    <w:rsid w:val="00A36BB3"/>
    <w:rsid w:val="00A37358"/>
    <w:rsid w:val="00A4036B"/>
    <w:rsid w:val="00A405FA"/>
    <w:rsid w:val="00A41B46"/>
    <w:rsid w:val="00A41C9C"/>
    <w:rsid w:val="00A4260A"/>
    <w:rsid w:val="00A42FFB"/>
    <w:rsid w:val="00A43733"/>
    <w:rsid w:val="00A44D2C"/>
    <w:rsid w:val="00A45675"/>
    <w:rsid w:val="00A471FC"/>
    <w:rsid w:val="00A478CB"/>
    <w:rsid w:val="00A479FD"/>
    <w:rsid w:val="00A47D88"/>
    <w:rsid w:val="00A504D5"/>
    <w:rsid w:val="00A50AE9"/>
    <w:rsid w:val="00A524B4"/>
    <w:rsid w:val="00A52863"/>
    <w:rsid w:val="00A547D7"/>
    <w:rsid w:val="00A55D83"/>
    <w:rsid w:val="00A5640B"/>
    <w:rsid w:val="00A565A2"/>
    <w:rsid w:val="00A56604"/>
    <w:rsid w:val="00A5672D"/>
    <w:rsid w:val="00A5694A"/>
    <w:rsid w:val="00A60AC2"/>
    <w:rsid w:val="00A60E72"/>
    <w:rsid w:val="00A61D02"/>
    <w:rsid w:val="00A61ECB"/>
    <w:rsid w:val="00A62498"/>
    <w:rsid w:val="00A70E19"/>
    <w:rsid w:val="00A71C3B"/>
    <w:rsid w:val="00A72143"/>
    <w:rsid w:val="00A72630"/>
    <w:rsid w:val="00A72CD7"/>
    <w:rsid w:val="00A7394B"/>
    <w:rsid w:val="00A74671"/>
    <w:rsid w:val="00A755A9"/>
    <w:rsid w:val="00A76464"/>
    <w:rsid w:val="00A7782A"/>
    <w:rsid w:val="00A80520"/>
    <w:rsid w:val="00A8084A"/>
    <w:rsid w:val="00A80D2C"/>
    <w:rsid w:val="00A82883"/>
    <w:rsid w:val="00A82A43"/>
    <w:rsid w:val="00A83C11"/>
    <w:rsid w:val="00A852E5"/>
    <w:rsid w:val="00A8534B"/>
    <w:rsid w:val="00A85B14"/>
    <w:rsid w:val="00A85B1E"/>
    <w:rsid w:val="00A86DEA"/>
    <w:rsid w:val="00A86EDC"/>
    <w:rsid w:val="00A92154"/>
    <w:rsid w:val="00A93C43"/>
    <w:rsid w:val="00A94D2C"/>
    <w:rsid w:val="00A94FD0"/>
    <w:rsid w:val="00A95035"/>
    <w:rsid w:val="00A972FA"/>
    <w:rsid w:val="00A97439"/>
    <w:rsid w:val="00AA03E0"/>
    <w:rsid w:val="00AA0BC5"/>
    <w:rsid w:val="00AA12A0"/>
    <w:rsid w:val="00AA1B3B"/>
    <w:rsid w:val="00AA2660"/>
    <w:rsid w:val="00AA3151"/>
    <w:rsid w:val="00AA4792"/>
    <w:rsid w:val="00AA55A5"/>
    <w:rsid w:val="00AA5A65"/>
    <w:rsid w:val="00AA6FF7"/>
    <w:rsid w:val="00AB032A"/>
    <w:rsid w:val="00AB0340"/>
    <w:rsid w:val="00AB0569"/>
    <w:rsid w:val="00AB1E02"/>
    <w:rsid w:val="00AB57E6"/>
    <w:rsid w:val="00AB5CAF"/>
    <w:rsid w:val="00AB67D2"/>
    <w:rsid w:val="00AB6C54"/>
    <w:rsid w:val="00AB6D9A"/>
    <w:rsid w:val="00AC0066"/>
    <w:rsid w:val="00AC05C0"/>
    <w:rsid w:val="00AC0C0B"/>
    <w:rsid w:val="00AC0EF2"/>
    <w:rsid w:val="00AC21D5"/>
    <w:rsid w:val="00AC2386"/>
    <w:rsid w:val="00AC27EF"/>
    <w:rsid w:val="00AC3639"/>
    <w:rsid w:val="00AC3E62"/>
    <w:rsid w:val="00AC523D"/>
    <w:rsid w:val="00AD11C6"/>
    <w:rsid w:val="00AD1232"/>
    <w:rsid w:val="00AD2154"/>
    <w:rsid w:val="00AD2710"/>
    <w:rsid w:val="00AD2A4C"/>
    <w:rsid w:val="00AD31B7"/>
    <w:rsid w:val="00AD49FC"/>
    <w:rsid w:val="00AD52EB"/>
    <w:rsid w:val="00AD6A81"/>
    <w:rsid w:val="00AD7899"/>
    <w:rsid w:val="00AD79FF"/>
    <w:rsid w:val="00AE035B"/>
    <w:rsid w:val="00AE1D38"/>
    <w:rsid w:val="00AE2E8C"/>
    <w:rsid w:val="00AE34C6"/>
    <w:rsid w:val="00AE3F9D"/>
    <w:rsid w:val="00AF0256"/>
    <w:rsid w:val="00AF0A13"/>
    <w:rsid w:val="00AF0A88"/>
    <w:rsid w:val="00AF0DE5"/>
    <w:rsid w:val="00AF0E74"/>
    <w:rsid w:val="00AF2033"/>
    <w:rsid w:val="00AF2457"/>
    <w:rsid w:val="00AF5241"/>
    <w:rsid w:val="00AF6BD7"/>
    <w:rsid w:val="00AF6D3E"/>
    <w:rsid w:val="00B00055"/>
    <w:rsid w:val="00B00108"/>
    <w:rsid w:val="00B0562E"/>
    <w:rsid w:val="00B07B8B"/>
    <w:rsid w:val="00B07DB5"/>
    <w:rsid w:val="00B11985"/>
    <w:rsid w:val="00B12233"/>
    <w:rsid w:val="00B126F4"/>
    <w:rsid w:val="00B12DCF"/>
    <w:rsid w:val="00B142A3"/>
    <w:rsid w:val="00B14363"/>
    <w:rsid w:val="00B15ADD"/>
    <w:rsid w:val="00B15E18"/>
    <w:rsid w:val="00B173BC"/>
    <w:rsid w:val="00B17860"/>
    <w:rsid w:val="00B179E9"/>
    <w:rsid w:val="00B17A6D"/>
    <w:rsid w:val="00B17E2E"/>
    <w:rsid w:val="00B200A5"/>
    <w:rsid w:val="00B21F13"/>
    <w:rsid w:val="00B225E9"/>
    <w:rsid w:val="00B23A84"/>
    <w:rsid w:val="00B24864"/>
    <w:rsid w:val="00B262FF"/>
    <w:rsid w:val="00B265EF"/>
    <w:rsid w:val="00B26890"/>
    <w:rsid w:val="00B269C1"/>
    <w:rsid w:val="00B27519"/>
    <w:rsid w:val="00B302A7"/>
    <w:rsid w:val="00B304BC"/>
    <w:rsid w:val="00B30BB8"/>
    <w:rsid w:val="00B320AB"/>
    <w:rsid w:val="00B321FA"/>
    <w:rsid w:val="00B32304"/>
    <w:rsid w:val="00B346C1"/>
    <w:rsid w:val="00B34890"/>
    <w:rsid w:val="00B356A5"/>
    <w:rsid w:val="00B361E4"/>
    <w:rsid w:val="00B4085B"/>
    <w:rsid w:val="00B430F8"/>
    <w:rsid w:val="00B4459A"/>
    <w:rsid w:val="00B44E22"/>
    <w:rsid w:val="00B46952"/>
    <w:rsid w:val="00B47836"/>
    <w:rsid w:val="00B50EE6"/>
    <w:rsid w:val="00B50F83"/>
    <w:rsid w:val="00B513EE"/>
    <w:rsid w:val="00B51996"/>
    <w:rsid w:val="00B522E2"/>
    <w:rsid w:val="00B534FC"/>
    <w:rsid w:val="00B539A1"/>
    <w:rsid w:val="00B55BD2"/>
    <w:rsid w:val="00B5664A"/>
    <w:rsid w:val="00B56A8B"/>
    <w:rsid w:val="00B6071D"/>
    <w:rsid w:val="00B61612"/>
    <w:rsid w:val="00B63B7D"/>
    <w:rsid w:val="00B663B5"/>
    <w:rsid w:val="00B705C2"/>
    <w:rsid w:val="00B71532"/>
    <w:rsid w:val="00B71678"/>
    <w:rsid w:val="00B718DA"/>
    <w:rsid w:val="00B71B34"/>
    <w:rsid w:val="00B72F2C"/>
    <w:rsid w:val="00B7338B"/>
    <w:rsid w:val="00B7420C"/>
    <w:rsid w:val="00B742ED"/>
    <w:rsid w:val="00B742FE"/>
    <w:rsid w:val="00B74511"/>
    <w:rsid w:val="00B76A3C"/>
    <w:rsid w:val="00B77459"/>
    <w:rsid w:val="00B77AAE"/>
    <w:rsid w:val="00B77C4E"/>
    <w:rsid w:val="00B80032"/>
    <w:rsid w:val="00B81945"/>
    <w:rsid w:val="00B81AE5"/>
    <w:rsid w:val="00B83E4E"/>
    <w:rsid w:val="00B859CA"/>
    <w:rsid w:val="00B905CB"/>
    <w:rsid w:val="00B90FCB"/>
    <w:rsid w:val="00B91796"/>
    <w:rsid w:val="00B91983"/>
    <w:rsid w:val="00B92E2F"/>
    <w:rsid w:val="00B94001"/>
    <w:rsid w:val="00B942D7"/>
    <w:rsid w:val="00B9451E"/>
    <w:rsid w:val="00B94541"/>
    <w:rsid w:val="00B9486B"/>
    <w:rsid w:val="00B949A2"/>
    <w:rsid w:val="00B95043"/>
    <w:rsid w:val="00B9512A"/>
    <w:rsid w:val="00B95B6D"/>
    <w:rsid w:val="00B96207"/>
    <w:rsid w:val="00B967C8"/>
    <w:rsid w:val="00B97325"/>
    <w:rsid w:val="00B97951"/>
    <w:rsid w:val="00BA06E8"/>
    <w:rsid w:val="00BA1B06"/>
    <w:rsid w:val="00BA358B"/>
    <w:rsid w:val="00BA4A6D"/>
    <w:rsid w:val="00BA4FFC"/>
    <w:rsid w:val="00BA538F"/>
    <w:rsid w:val="00BA5499"/>
    <w:rsid w:val="00BA73C9"/>
    <w:rsid w:val="00BA7E63"/>
    <w:rsid w:val="00BB0320"/>
    <w:rsid w:val="00BB0522"/>
    <w:rsid w:val="00BB0AC2"/>
    <w:rsid w:val="00BB1250"/>
    <w:rsid w:val="00BB26D3"/>
    <w:rsid w:val="00BB285A"/>
    <w:rsid w:val="00BB2B23"/>
    <w:rsid w:val="00BB315B"/>
    <w:rsid w:val="00BB31A2"/>
    <w:rsid w:val="00BB341D"/>
    <w:rsid w:val="00BB406F"/>
    <w:rsid w:val="00BB53FC"/>
    <w:rsid w:val="00BB5F09"/>
    <w:rsid w:val="00BB6633"/>
    <w:rsid w:val="00BB6B7D"/>
    <w:rsid w:val="00BB6C4A"/>
    <w:rsid w:val="00BB7484"/>
    <w:rsid w:val="00BC2E9E"/>
    <w:rsid w:val="00BC38B8"/>
    <w:rsid w:val="00BC55C5"/>
    <w:rsid w:val="00BC762C"/>
    <w:rsid w:val="00BD0FC1"/>
    <w:rsid w:val="00BD27C6"/>
    <w:rsid w:val="00BD302C"/>
    <w:rsid w:val="00BD3B44"/>
    <w:rsid w:val="00BD3FAB"/>
    <w:rsid w:val="00BD4AD6"/>
    <w:rsid w:val="00BD58EC"/>
    <w:rsid w:val="00BD5EDD"/>
    <w:rsid w:val="00BD7AD2"/>
    <w:rsid w:val="00BD7D4B"/>
    <w:rsid w:val="00BD7F9D"/>
    <w:rsid w:val="00BE0561"/>
    <w:rsid w:val="00BE0954"/>
    <w:rsid w:val="00BE2ABA"/>
    <w:rsid w:val="00BE33F9"/>
    <w:rsid w:val="00BE4CBB"/>
    <w:rsid w:val="00BE544C"/>
    <w:rsid w:val="00BE5939"/>
    <w:rsid w:val="00BE6AC4"/>
    <w:rsid w:val="00BE7040"/>
    <w:rsid w:val="00BF0B7E"/>
    <w:rsid w:val="00BF1238"/>
    <w:rsid w:val="00BF1479"/>
    <w:rsid w:val="00BF3EAA"/>
    <w:rsid w:val="00BF51E6"/>
    <w:rsid w:val="00BF52B5"/>
    <w:rsid w:val="00BF559D"/>
    <w:rsid w:val="00BF5717"/>
    <w:rsid w:val="00BF5AA1"/>
    <w:rsid w:val="00BF5AFF"/>
    <w:rsid w:val="00BF5E1D"/>
    <w:rsid w:val="00BF5F79"/>
    <w:rsid w:val="00BF6A2F"/>
    <w:rsid w:val="00BF7B4F"/>
    <w:rsid w:val="00BF7F3A"/>
    <w:rsid w:val="00C0020C"/>
    <w:rsid w:val="00C005D5"/>
    <w:rsid w:val="00C01513"/>
    <w:rsid w:val="00C01563"/>
    <w:rsid w:val="00C02CC5"/>
    <w:rsid w:val="00C0403C"/>
    <w:rsid w:val="00C042EF"/>
    <w:rsid w:val="00C0454A"/>
    <w:rsid w:val="00C04917"/>
    <w:rsid w:val="00C0546F"/>
    <w:rsid w:val="00C05888"/>
    <w:rsid w:val="00C06FE0"/>
    <w:rsid w:val="00C07283"/>
    <w:rsid w:val="00C07557"/>
    <w:rsid w:val="00C07809"/>
    <w:rsid w:val="00C1112F"/>
    <w:rsid w:val="00C12615"/>
    <w:rsid w:val="00C12E3B"/>
    <w:rsid w:val="00C14E65"/>
    <w:rsid w:val="00C1621F"/>
    <w:rsid w:val="00C2168B"/>
    <w:rsid w:val="00C23610"/>
    <w:rsid w:val="00C23759"/>
    <w:rsid w:val="00C237F9"/>
    <w:rsid w:val="00C23DB8"/>
    <w:rsid w:val="00C24AC3"/>
    <w:rsid w:val="00C24DBF"/>
    <w:rsid w:val="00C2692C"/>
    <w:rsid w:val="00C26B50"/>
    <w:rsid w:val="00C270E6"/>
    <w:rsid w:val="00C275BB"/>
    <w:rsid w:val="00C31A65"/>
    <w:rsid w:val="00C31D5C"/>
    <w:rsid w:val="00C32502"/>
    <w:rsid w:val="00C32A20"/>
    <w:rsid w:val="00C335A7"/>
    <w:rsid w:val="00C336E8"/>
    <w:rsid w:val="00C33988"/>
    <w:rsid w:val="00C344B9"/>
    <w:rsid w:val="00C346A0"/>
    <w:rsid w:val="00C354E5"/>
    <w:rsid w:val="00C35503"/>
    <w:rsid w:val="00C364D3"/>
    <w:rsid w:val="00C36CC4"/>
    <w:rsid w:val="00C37078"/>
    <w:rsid w:val="00C377F2"/>
    <w:rsid w:val="00C37B17"/>
    <w:rsid w:val="00C37D16"/>
    <w:rsid w:val="00C37FFE"/>
    <w:rsid w:val="00C40350"/>
    <w:rsid w:val="00C40E36"/>
    <w:rsid w:val="00C412EE"/>
    <w:rsid w:val="00C415F4"/>
    <w:rsid w:val="00C4162F"/>
    <w:rsid w:val="00C42E91"/>
    <w:rsid w:val="00C435E6"/>
    <w:rsid w:val="00C46391"/>
    <w:rsid w:val="00C46421"/>
    <w:rsid w:val="00C500D5"/>
    <w:rsid w:val="00C51BBA"/>
    <w:rsid w:val="00C51DA2"/>
    <w:rsid w:val="00C52C4C"/>
    <w:rsid w:val="00C5356F"/>
    <w:rsid w:val="00C5396A"/>
    <w:rsid w:val="00C54384"/>
    <w:rsid w:val="00C5482A"/>
    <w:rsid w:val="00C556B9"/>
    <w:rsid w:val="00C557EB"/>
    <w:rsid w:val="00C56780"/>
    <w:rsid w:val="00C56DD4"/>
    <w:rsid w:val="00C57995"/>
    <w:rsid w:val="00C579AF"/>
    <w:rsid w:val="00C618C1"/>
    <w:rsid w:val="00C62352"/>
    <w:rsid w:val="00C62558"/>
    <w:rsid w:val="00C62B97"/>
    <w:rsid w:val="00C62E30"/>
    <w:rsid w:val="00C6306B"/>
    <w:rsid w:val="00C63596"/>
    <w:rsid w:val="00C658C6"/>
    <w:rsid w:val="00C660F1"/>
    <w:rsid w:val="00C666F0"/>
    <w:rsid w:val="00C674E3"/>
    <w:rsid w:val="00C6753F"/>
    <w:rsid w:val="00C6787A"/>
    <w:rsid w:val="00C700B0"/>
    <w:rsid w:val="00C7218F"/>
    <w:rsid w:val="00C72A2F"/>
    <w:rsid w:val="00C7323E"/>
    <w:rsid w:val="00C74818"/>
    <w:rsid w:val="00C74BEC"/>
    <w:rsid w:val="00C7509A"/>
    <w:rsid w:val="00C7515E"/>
    <w:rsid w:val="00C755D3"/>
    <w:rsid w:val="00C75754"/>
    <w:rsid w:val="00C75FA5"/>
    <w:rsid w:val="00C7710D"/>
    <w:rsid w:val="00C77419"/>
    <w:rsid w:val="00C77BDF"/>
    <w:rsid w:val="00C77C96"/>
    <w:rsid w:val="00C84CE2"/>
    <w:rsid w:val="00C851E7"/>
    <w:rsid w:val="00C86078"/>
    <w:rsid w:val="00C86DEA"/>
    <w:rsid w:val="00C87D92"/>
    <w:rsid w:val="00C9049A"/>
    <w:rsid w:val="00C92361"/>
    <w:rsid w:val="00C9277E"/>
    <w:rsid w:val="00C933AB"/>
    <w:rsid w:val="00C93A68"/>
    <w:rsid w:val="00C94DDB"/>
    <w:rsid w:val="00C95120"/>
    <w:rsid w:val="00C955C2"/>
    <w:rsid w:val="00C961B4"/>
    <w:rsid w:val="00C961B7"/>
    <w:rsid w:val="00C96A74"/>
    <w:rsid w:val="00C9762B"/>
    <w:rsid w:val="00C979CE"/>
    <w:rsid w:val="00CA009A"/>
    <w:rsid w:val="00CA1669"/>
    <w:rsid w:val="00CA1D9A"/>
    <w:rsid w:val="00CA2FF2"/>
    <w:rsid w:val="00CA3D3E"/>
    <w:rsid w:val="00CA43FA"/>
    <w:rsid w:val="00CA46EF"/>
    <w:rsid w:val="00CA4768"/>
    <w:rsid w:val="00CA5351"/>
    <w:rsid w:val="00CA5E3D"/>
    <w:rsid w:val="00CA742A"/>
    <w:rsid w:val="00CA7656"/>
    <w:rsid w:val="00CB1285"/>
    <w:rsid w:val="00CB3702"/>
    <w:rsid w:val="00CB3FBC"/>
    <w:rsid w:val="00CB4370"/>
    <w:rsid w:val="00CB6825"/>
    <w:rsid w:val="00CB7003"/>
    <w:rsid w:val="00CB705E"/>
    <w:rsid w:val="00CB7B0F"/>
    <w:rsid w:val="00CC14FE"/>
    <w:rsid w:val="00CC1543"/>
    <w:rsid w:val="00CC24AF"/>
    <w:rsid w:val="00CC34A8"/>
    <w:rsid w:val="00CC378A"/>
    <w:rsid w:val="00CC3CD5"/>
    <w:rsid w:val="00CC464A"/>
    <w:rsid w:val="00CC4D87"/>
    <w:rsid w:val="00CC4DA0"/>
    <w:rsid w:val="00CC4E96"/>
    <w:rsid w:val="00CC60A0"/>
    <w:rsid w:val="00CC6A2F"/>
    <w:rsid w:val="00CC6C74"/>
    <w:rsid w:val="00CD01CA"/>
    <w:rsid w:val="00CD0535"/>
    <w:rsid w:val="00CD117F"/>
    <w:rsid w:val="00CD1187"/>
    <w:rsid w:val="00CD192E"/>
    <w:rsid w:val="00CD322E"/>
    <w:rsid w:val="00CD4989"/>
    <w:rsid w:val="00CD4E97"/>
    <w:rsid w:val="00CD572D"/>
    <w:rsid w:val="00CD5976"/>
    <w:rsid w:val="00CD59D8"/>
    <w:rsid w:val="00CD63BB"/>
    <w:rsid w:val="00CD6445"/>
    <w:rsid w:val="00CD7F73"/>
    <w:rsid w:val="00CE08E0"/>
    <w:rsid w:val="00CE0B4D"/>
    <w:rsid w:val="00CE42A2"/>
    <w:rsid w:val="00CE47CB"/>
    <w:rsid w:val="00CE5FEE"/>
    <w:rsid w:val="00CE64CB"/>
    <w:rsid w:val="00CE6D93"/>
    <w:rsid w:val="00CE7564"/>
    <w:rsid w:val="00CF0BD9"/>
    <w:rsid w:val="00CF0D96"/>
    <w:rsid w:val="00CF1063"/>
    <w:rsid w:val="00CF2A12"/>
    <w:rsid w:val="00CF2CF2"/>
    <w:rsid w:val="00CF2E76"/>
    <w:rsid w:val="00CF3661"/>
    <w:rsid w:val="00CF380E"/>
    <w:rsid w:val="00CF44C2"/>
    <w:rsid w:val="00CF4B30"/>
    <w:rsid w:val="00CF4E1E"/>
    <w:rsid w:val="00CF5DE3"/>
    <w:rsid w:val="00CF62FE"/>
    <w:rsid w:val="00CF67D1"/>
    <w:rsid w:val="00CF6BB3"/>
    <w:rsid w:val="00CF71C4"/>
    <w:rsid w:val="00CF7D4C"/>
    <w:rsid w:val="00D006F5"/>
    <w:rsid w:val="00D01166"/>
    <w:rsid w:val="00D01974"/>
    <w:rsid w:val="00D027D3"/>
    <w:rsid w:val="00D0563D"/>
    <w:rsid w:val="00D05684"/>
    <w:rsid w:val="00D05723"/>
    <w:rsid w:val="00D05BC4"/>
    <w:rsid w:val="00D061D6"/>
    <w:rsid w:val="00D06743"/>
    <w:rsid w:val="00D07E7B"/>
    <w:rsid w:val="00D106BC"/>
    <w:rsid w:val="00D10960"/>
    <w:rsid w:val="00D11268"/>
    <w:rsid w:val="00D112BB"/>
    <w:rsid w:val="00D116A4"/>
    <w:rsid w:val="00D11E5E"/>
    <w:rsid w:val="00D12821"/>
    <w:rsid w:val="00D12A61"/>
    <w:rsid w:val="00D13345"/>
    <w:rsid w:val="00D13F0D"/>
    <w:rsid w:val="00D14823"/>
    <w:rsid w:val="00D14BB6"/>
    <w:rsid w:val="00D14BFF"/>
    <w:rsid w:val="00D15502"/>
    <w:rsid w:val="00D15606"/>
    <w:rsid w:val="00D16508"/>
    <w:rsid w:val="00D16958"/>
    <w:rsid w:val="00D16C98"/>
    <w:rsid w:val="00D1743E"/>
    <w:rsid w:val="00D1775F"/>
    <w:rsid w:val="00D17E99"/>
    <w:rsid w:val="00D209F7"/>
    <w:rsid w:val="00D20DE9"/>
    <w:rsid w:val="00D20F02"/>
    <w:rsid w:val="00D21ED1"/>
    <w:rsid w:val="00D2299A"/>
    <w:rsid w:val="00D23580"/>
    <w:rsid w:val="00D2438F"/>
    <w:rsid w:val="00D258B0"/>
    <w:rsid w:val="00D26EFC"/>
    <w:rsid w:val="00D278DF"/>
    <w:rsid w:val="00D27DC9"/>
    <w:rsid w:val="00D30266"/>
    <w:rsid w:val="00D30935"/>
    <w:rsid w:val="00D32155"/>
    <w:rsid w:val="00D322D1"/>
    <w:rsid w:val="00D32FA4"/>
    <w:rsid w:val="00D33C4B"/>
    <w:rsid w:val="00D33C7B"/>
    <w:rsid w:val="00D34BF9"/>
    <w:rsid w:val="00D3576A"/>
    <w:rsid w:val="00D36EB5"/>
    <w:rsid w:val="00D40FA7"/>
    <w:rsid w:val="00D41286"/>
    <w:rsid w:val="00D416EF"/>
    <w:rsid w:val="00D41C0F"/>
    <w:rsid w:val="00D42B56"/>
    <w:rsid w:val="00D42FC5"/>
    <w:rsid w:val="00D439FA"/>
    <w:rsid w:val="00D43BB3"/>
    <w:rsid w:val="00D440AB"/>
    <w:rsid w:val="00D44263"/>
    <w:rsid w:val="00D45159"/>
    <w:rsid w:val="00D46D37"/>
    <w:rsid w:val="00D46D73"/>
    <w:rsid w:val="00D47170"/>
    <w:rsid w:val="00D47BDF"/>
    <w:rsid w:val="00D5101F"/>
    <w:rsid w:val="00D51203"/>
    <w:rsid w:val="00D51A4A"/>
    <w:rsid w:val="00D51A6F"/>
    <w:rsid w:val="00D51A83"/>
    <w:rsid w:val="00D51EFD"/>
    <w:rsid w:val="00D51FA9"/>
    <w:rsid w:val="00D5245D"/>
    <w:rsid w:val="00D5286F"/>
    <w:rsid w:val="00D533F8"/>
    <w:rsid w:val="00D538D8"/>
    <w:rsid w:val="00D53F67"/>
    <w:rsid w:val="00D54D56"/>
    <w:rsid w:val="00D562AE"/>
    <w:rsid w:val="00D568B9"/>
    <w:rsid w:val="00D56CE1"/>
    <w:rsid w:val="00D5780D"/>
    <w:rsid w:val="00D61891"/>
    <w:rsid w:val="00D61BF7"/>
    <w:rsid w:val="00D63BEF"/>
    <w:rsid w:val="00D640E7"/>
    <w:rsid w:val="00D6410D"/>
    <w:rsid w:val="00D64A0E"/>
    <w:rsid w:val="00D64AD9"/>
    <w:rsid w:val="00D6549D"/>
    <w:rsid w:val="00D65E02"/>
    <w:rsid w:val="00D67EF7"/>
    <w:rsid w:val="00D70093"/>
    <w:rsid w:val="00D706DD"/>
    <w:rsid w:val="00D70851"/>
    <w:rsid w:val="00D72016"/>
    <w:rsid w:val="00D72CBC"/>
    <w:rsid w:val="00D740C4"/>
    <w:rsid w:val="00D75D63"/>
    <w:rsid w:val="00D76183"/>
    <w:rsid w:val="00D76354"/>
    <w:rsid w:val="00D76A5A"/>
    <w:rsid w:val="00D77AEB"/>
    <w:rsid w:val="00D8033E"/>
    <w:rsid w:val="00D810FD"/>
    <w:rsid w:val="00D81BC5"/>
    <w:rsid w:val="00D828DC"/>
    <w:rsid w:val="00D82F3F"/>
    <w:rsid w:val="00D83862"/>
    <w:rsid w:val="00D83DE8"/>
    <w:rsid w:val="00D85AC6"/>
    <w:rsid w:val="00D85C06"/>
    <w:rsid w:val="00D86052"/>
    <w:rsid w:val="00D904F3"/>
    <w:rsid w:val="00D91314"/>
    <w:rsid w:val="00D921EF"/>
    <w:rsid w:val="00D92874"/>
    <w:rsid w:val="00D92DB6"/>
    <w:rsid w:val="00D94E55"/>
    <w:rsid w:val="00D9567F"/>
    <w:rsid w:val="00D9599C"/>
    <w:rsid w:val="00D96005"/>
    <w:rsid w:val="00D97BAA"/>
    <w:rsid w:val="00DA010F"/>
    <w:rsid w:val="00DA1955"/>
    <w:rsid w:val="00DA2644"/>
    <w:rsid w:val="00DA2FB2"/>
    <w:rsid w:val="00DA3821"/>
    <w:rsid w:val="00DA38C7"/>
    <w:rsid w:val="00DA408C"/>
    <w:rsid w:val="00DA4395"/>
    <w:rsid w:val="00DA4411"/>
    <w:rsid w:val="00DA594B"/>
    <w:rsid w:val="00DA696C"/>
    <w:rsid w:val="00DA717A"/>
    <w:rsid w:val="00DA7520"/>
    <w:rsid w:val="00DB0D44"/>
    <w:rsid w:val="00DB4289"/>
    <w:rsid w:val="00DC01FD"/>
    <w:rsid w:val="00DC0E1B"/>
    <w:rsid w:val="00DC34C7"/>
    <w:rsid w:val="00DC41C6"/>
    <w:rsid w:val="00DC673D"/>
    <w:rsid w:val="00DC7650"/>
    <w:rsid w:val="00DC797D"/>
    <w:rsid w:val="00DC7FCC"/>
    <w:rsid w:val="00DD10AF"/>
    <w:rsid w:val="00DD1B68"/>
    <w:rsid w:val="00DD2E17"/>
    <w:rsid w:val="00DD48F4"/>
    <w:rsid w:val="00DD4CB3"/>
    <w:rsid w:val="00DD4F93"/>
    <w:rsid w:val="00DD50FF"/>
    <w:rsid w:val="00DD560C"/>
    <w:rsid w:val="00DD5A01"/>
    <w:rsid w:val="00DD6658"/>
    <w:rsid w:val="00DD6DB8"/>
    <w:rsid w:val="00DD6EE1"/>
    <w:rsid w:val="00DE1A00"/>
    <w:rsid w:val="00DE3C6A"/>
    <w:rsid w:val="00DE3DAB"/>
    <w:rsid w:val="00DE49B7"/>
    <w:rsid w:val="00DE54FE"/>
    <w:rsid w:val="00DE5764"/>
    <w:rsid w:val="00DF0276"/>
    <w:rsid w:val="00DF05CA"/>
    <w:rsid w:val="00DF0738"/>
    <w:rsid w:val="00DF0A56"/>
    <w:rsid w:val="00DF112A"/>
    <w:rsid w:val="00DF15CA"/>
    <w:rsid w:val="00DF2621"/>
    <w:rsid w:val="00DF43A4"/>
    <w:rsid w:val="00DF4B88"/>
    <w:rsid w:val="00DF5283"/>
    <w:rsid w:val="00DF6448"/>
    <w:rsid w:val="00DF76C6"/>
    <w:rsid w:val="00E01AAA"/>
    <w:rsid w:val="00E01C55"/>
    <w:rsid w:val="00E04E08"/>
    <w:rsid w:val="00E05379"/>
    <w:rsid w:val="00E05398"/>
    <w:rsid w:val="00E067B7"/>
    <w:rsid w:val="00E073EA"/>
    <w:rsid w:val="00E07C59"/>
    <w:rsid w:val="00E10AC6"/>
    <w:rsid w:val="00E11AAE"/>
    <w:rsid w:val="00E126A5"/>
    <w:rsid w:val="00E13272"/>
    <w:rsid w:val="00E13277"/>
    <w:rsid w:val="00E134D9"/>
    <w:rsid w:val="00E14351"/>
    <w:rsid w:val="00E14A96"/>
    <w:rsid w:val="00E1577A"/>
    <w:rsid w:val="00E15C23"/>
    <w:rsid w:val="00E16117"/>
    <w:rsid w:val="00E16CAB"/>
    <w:rsid w:val="00E208EA"/>
    <w:rsid w:val="00E2266E"/>
    <w:rsid w:val="00E226CC"/>
    <w:rsid w:val="00E23D6B"/>
    <w:rsid w:val="00E253FB"/>
    <w:rsid w:val="00E26521"/>
    <w:rsid w:val="00E27638"/>
    <w:rsid w:val="00E2792A"/>
    <w:rsid w:val="00E308BB"/>
    <w:rsid w:val="00E319E9"/>
    <w:rsid w:val="00E31F7E"/>
    <w:rsid w:val="00E346E1"/>
    <w:rsid w:val="00E34E63"/>
    <w:rsid w:val="00E34F4A"/>
    <w:rsid w:val="00E350F7"/>
    <w:rsid w:val="00E357B9"/>
    <w:rsid w:val="00E361E5"/>
    <w:rsid w:val="00E36900"/>
    <w:rsid w:val="00E3698D"/>
    <w:rsid w:val="00E36DB3"/>
    <w:rsid w:val="00E410D3"/>
    <w:rsid w:val="00E42325"/>
    <w:rsid w:val="00E42B90"/>
    <w:rsid w:val="00E4330B"/>
    <w:rsid w:val="00E4377C"/>
    <w:rsid w:val="00E43B6B"/>
    <w:rsid w:val="00E443C9"/>
    <w:rsid w:val="00E44D7A"/>
    <w:rsid w:val="00E453B1"/>
    <w:rsid w:val="00E46830"/>
    <w:rsid w:val="00E47754"/>
    <w:rsid w:val="00E50027"/>
    <w:rsid w:val="00E500A8"/>
    <w:rsid w:val="00E500AF"/>
    <w:rsid w:val="00E505B2"/>
    <w:rsid w:val="00E51152"/>
    <w:rsid w:val="00E513F2"/>
    <w:rsid w:val="00E517D0"/>
    <w:rsid w:val="00E51B16"/>
    <w:rsid w:val="00E526A4"/>
    <w:rsid w:val="00E5288C"/>
    <w:rsid w:val="00E529A1"/>
    <w:rsid w:val="00E5543D"/>
    <w:rsid w:val="00E556A4"/>
    <w:rsid w:val="00E56F4E"/>
    <w:rsid w:val="00E60981"/>
    <w:rsid w:val="00E62A62"/>
    <w:rsid w:val="00E6367B"/>
    <w:rsid w:val="00E63C3E"/>
    <w:rsid w:val="00E63DBE"/>
    <w:rsid w:val="00E6425C"/>
    <w:rsid w:val="00E64FD3"/>
    <w:rsid w:val="00E65080"/>
    <w:rsid w:val="00E656E6"/>
    <w:rsid w:val="00E65B36"/>
    <w:rsid w:val="00E65CFC"/>
    <w:rsid w:val="00E662A3"/>
    <w:rsid w:val="00E669B1"/>
    <w:rsid w:val="00E705EA"/>
    <w:rsid w:val="00E70A79"/>
    <w:rsid w:val="00E70CAC"/>
    <w:rsid w:val="00E72E32"/>
    <w:rsid w:val="00E73297"/>
    <w:rsid w:val="00E7435F"/>
    <w:rsid w:val="00E744B7"/>
    <w:rsid w:val="00E745AE"/>
    <w:rsid w:val="00E765BA"/>
    <w:rsid w:val="00E765EE"/>
    <w:rsid w:val="00E7677A"/>
    <w:rsid w:val="00E76DB0"/>
    <w:rsid w:val="00E76FBF"/>
    <w:rsid w:val="00E770EC"/>
    <w:rsid w:val="00E77FA5"/>
    <w:rsid w:val="00E802EC"/>
    <w:rsid w:val="00E8097F"/>
    <w:rsid w:val="00E82257"/>
    <w:rsid w:val="00E8281E"/>
    <w:rsid w:val="00E829CC"/>
    <w:rsid w:val="00E82DE2"/>
    <w:rsid w:val="00E83CFC"/>
    <w:rsid w:val="00E8434D"/>
    <w:rsid w:val="00E862D1"/>
    <w:rsid w:val="00E864BE"/>
    <w:rsid w:val="00E8670E"/>
    <w:rsid w:val="00E87973"/>
    <w:rsid w:val="00E900B7"/>
    <w:rsid w:val="00E90D17"/>
    <w:rsid w:val="00E91FEA"/>
    <w:rsid w:val="00E9231C"/>
    <w:rsid w:val="00E9270E"/>
    <w:rsid w:val="00E9395B"/>
    <w:rsid w:val="00E93C7E"/>
    <w:rsid w:val="00E94AB6"/>
    <w:rsid w:val="00E94DBC"/>
    <w:rsid w:val="00E94FB0"/>
    <w:rsid w:val="00E96811"/>
    <w:rsid w:val="00E9682F"/>
    <w:rsid w:val="00E9711D"/>
    <w:rsid w:val="00E97411"/>
    <w:rsid w:val="00E97F61"/>
    <w:rsid w:val="00EA11F5"/>
    <w:rsid w:val="00EA340B"/>
    <w:rsid w:val="00EA4D0F"/>
    <w:rsid w:val="00EA6026"/>
    <w:rsid w:val="00EA67D7"/>
    <w:rsid w:val="00EA6A94"/>
    <w:rsid w:val="00EA6C18"/>
    <w:rsid w:val="00EB147E"/>
    <w:rsid w:val="00EB49A1"/>
    <w:rsid w:val="00EB509F"/>
    <w:rsid w:val="00EB5841"/>
    <w:rsid w:val="00EB5DBD"/>
    <w:rsid w:val="00EB7116"/>
    <w:rsid w:val="00EC0706"/>
    <w:rsid w:val="00EC2588"/>
    <w:rsid w:val="00EC3921"/>
    <w:rsid w:val="00EC3BF4"/>
    <w:rsid w:val="00EC3D10"/>
    <w:rsid w:val="00EC483F"/>
    <w:rsid w:val="00EC4962"/>
    <w:rsid w:val="00EC699D"/>
    <w:rsid w:val="00EC728A"/>
    <w:rsid w:val="00EC7446"/>
    <w:rsid w:val="00EC76A9"/>
    <w:rsid w:val="00EC7A06"/>
    <w:rsid w:val="00ED1547"/>
    <w:rsid w:val="00ED1CE5"/>
    <w:rsid w:val="00ED225A"/>
    <w:rsid w:val="00ED278F"/>
    <w:rsid w:val="00ED2B11"/>
    <w:rsid w:val="00ED2E40"/>
    <w:rsid w:val="00ED2FCB"/>
    <w:rsid w:val="00ED33D8"/>
    <w:rsid w:val="00ED3DA1"/>
    <w:rsid w:val="00ED4CB4"/>
    <w:rsid w:val="00ED5BFB"/>
    <w:rsid w:val="00ED6608"/>
    <w:rsid w:val="00ED70F2"/>
    <w:rsid w:val="00EE017C"/>
    <w:rsid w:val="00EE089E"/>
    <w:rsid w:val="00EE0920"/>
    <w:rsid w:val="00EE157A"/>
    <w:rsid w:val="00EE18ED"/>
    <w:rsid w:val="00EE326E"/>
    <w:rsid w:val="00EE3373"/>
    <w:rsid w:val="00EE3B52"/>
    <w:rsid w:val="00EE3F32"/>
    <w:rsid w:val="00EE456A"/>
    <w:rsid w:val="00EE4FA2"/>
    <w:rsid w:val="00EE5A3E"/>
    <w:rsid w:val="00EE7559"/>
    <w:rsid w:val="00EE764F"/>
    <w:rsid w:val="00EF13BC"/>
    <w:rsid w:val="00EF13DB"/>
    <w:rsid w:val="00EF1638"/>
    <w:rsid w:val="00EF2020"/>
    <w:rsid w:val="00EF24F1"/>
    <w:rsid w:val="00EF28ED"/>
    <w:rsid w:val="00EF2C27"/>
    <w:rsid w:val="00EF3E5A"/>
    <w:rsid w:val="00EF4B8A"/>
    <w:rsid w:val="00EF4D11"/>
    <w:rsid w:val="00EF555C"/>
    <w:rsid w:val="00EF562E"/>
    <w:rsid w:val="00EF6CC3"/>
    <w:rsid w:val="00EF701C"/>
    <w:rsid w:val="00EF7894"/>
    <w:rsid w:val="00F00484"/>
    <w:rsid w:val="00F00B0D"/>
    <w:rsid w:val="00F012DB"/>
    <w:rsid w:val="00F01F68"/>
    <w:rsid w:val="00F02284"/>
    <w:rsid w:val="00F0386E"/>
    <w:rsid w:val="00F03F2E"/>
    <w:rsid w:val="00F04E46"/>
    <w:rsid w:val="00F05227"/>
    <w:rsid w:val="00F05B08"/>
    <w:rsid w:val="00F0690F"/>
    <w:rsid w:val="00F0713C"/>
    <w:rsid w:val="00F07B33"/>
    <w:rsid w:val="00F13D4E"/>
    <w:rsid w:val="00F1480D"/>
    <w:rsid w:val="00F150F2"/>
    <w:rsid w:val="00F15C27"/>
    <w:rsid w:val="00F169C2"/>
    <w:rsid w:val="00F16A5D"/>
    <w:rsid w:val="00F17353"/>
    <w:rsid w:val="00F17B21"/>
    <w:rsid w:val="00F20B1F"/>
    <w:rsid w:val="00F2139C"/>
    <w:rsid w:val="00F21CA5"/>
    <w:rsid w:val="00F22BF5"/>
    <w:rsid w:val="00F23405"/>
    <w:rsid w:val="00F23D09"/>
    <w:rsid w:val="00F24B89"/>
    <w:rsid w:val="00F26ED3"/>
    <w:rsid w:val="00F306EF"/>
    <w:rsid w:val="00F3186B"/>
    <w:rsid w:val="00F31CA7"/>
    <w:rsid w:val="00F32D90"/>
    <w:rsid w:val="00F32F4B"/>
    <w:rsid w:val="00F34C3B"/>
    <w:rsid w:val="00F3597B"/>
    <w:rsid w:val="00F36505"/>
    <w:rsid w:val="00F37B04"/>
    <w:rsid w:val="00F4047B"/>
    <w:rsid w:val="00F43E94"/>
    <w:rsid w:val="00F451BE"/>
    <w:rsid w:val="00F452B6"/>
    <w:rsid w:val="00F471AA"/>
    <w:rsid w:val="00F501C7"/>
    <w:rsid w:val="00F51A0F"/>
    <w:rsid w:val="00F52024"/>
    <w:rsid w:val="00F52EBB"/>
    <w:rsid w:val="00F53B8C"/>
    <w:rsid w:val="00F54C6F"/>
    <w:rsid w:val="00F54C78"/>
    <w:rsid w:val="00F55237"/>
    <w:rsid w:val="00F5527E"/>
    <w:rsid w:val="00F56D35"/>
    <w:rsid w:val="00F56D63"/>
    <w:rsid w:val="00F5780D"/>
    <w:rsid w:val="00F657F5"/>
    <w:rsid w:val="00F6665F"/>
    <w:rsid w:val="00F66E9E"/>
    <w:rsid w:val="00F66F73"/>
    <w:rsid w:val="00F67714"/>
    <w:rsid w:val="00F67B35"/>
    <w:rsid w:val="00F70201"/>
    <w:rsid w:val="00F704B8"/>
    <w:rsid w:val="00F71383"/>
    <w:rsid w:val="00F72BA7"/>
    <w:rsid w:val="00F73017"/>
    <w:rsid w:val="00F74976"/>
    <w:rsid w:val="00F75200"/>
    <w:rsid w:val="00F762F9"/>
    <w:rsid w:val="00F76680"/>
    <w:rsid w:val="00F77372"/>
    <w:rsid w:val="00F774AB"/>
    <w:rsid w:val="00F77687"/>
    <w:rsid w:val="00F77DCD"/>
    <w:rsid w:val="00F81C6C"/>
    <w:rsid w:val="00F820ED"/>
    <w:rsid w:val="00F82404"/>
    <w:rsid w:val="00F854B5"/>
    <w:rsid w:val="00F91F21"/>
    <w:rsid w:val="00F91F31"/>
    <w:rsid w:val="00F92774"/>
    <w:rsid w:val="00F937E6"/>
    <w:rsid w:val="00F962D9"/>
    <w:rsid w:val="00F96B00"/>
    <w:rsid w:val="00F97929"/>
    <w:rsid w:val="00FA19EA"/>
    <w:rsid w:val="00FA1DDF"/>
    <w:rsid w:val="00FA2091"/>
    <w:rsid w:val="00FA2131"/>
    <w:rsid w:val="00FA273E"/>
    <w:rsid w:val="00FA3314"/>
    <w:rsid w:val="00FA3E0B"/>
    <w:rsid w:val="00FA4EE8"/>
    <w:rsid w:val="00FA5306"/>
    <w:rsid w:val="00FA5707"/>
    <w:rsid w:val="00FA5F4D"/>
    <w:rsid w:val="00FA6A4A"/>
    <w:rsid w:val="00FA6D7E"/>
    <w:rsid w:val="00FA7D56"/>
    <w:rsid w:val="00FB078C"/>
    <w:rsid w:val="00FB26C9"/>
    <w:rsid w:val="00FB4AE5"/>
    <w:rsid w:val="00FB706F"/>
    <w:rsid w:val="00FC02D4"/>
    <w:rsid w:val="00FC0E5B"/>
    <w:rsid w:val="00FC1515"/>
    <w:rsid w:val="00FC3AE9"/>
    <w:rsid w:val="00FC3EF0"/>
    <w:rsid w:val="00FC3F23"/>
    <w:rsid w:val="00FC408D"/>
    <w:rsid w:val="00FC41F8"/>
    <w:rsid w:val="00FC5EA7"/>
    <w:rsid w:val="00FC6102"/>
    <w:rsid w:val="00FC64E4"/>
    <w:rsid w:val="00FC6D94"/>
    <w:rsid w:val="00FC7636"/>
    <w:rsid w:val="00FC7685"/>
    <w:rsid w:val="00FD2526"/>
    <w:rsid w:val="00FD2CD4"/>
    <w:rsid w:val="00FD2FB0"/>
    <w:rsid w:val="00FD31CF"/>
    <w:rsid w:val="00FD3856"/>
    <w:rsid w:val="00FD3D3F"/>
    <w:rsid w:val="00FD3D83"/>
    <w:rsid w:val="00FD4152"/>
    <w:rsid w:val="00FD4D93"/>
    <w:rsid w:val="00FD502F"/>
    <w:rsid w:val="00FD5ED4"/>
    <w:rsid w:val="00FD6587"/>
    <w:rsid w:val="00FD75E9"/>
    <w:rsid w:val="00FE0210"/>
    <w:rsid w:val="00FE062C"/>
    <w:rsid w:val="00FE1F5F"/>
    <w:rsid w:val="00FE3149"/>
    <w:rsid w:val="00FE46F9"/>
    <w:rsid w:val="00FE4D6C"/>
    <w:rsid w:val="00FE4F16"/>
    <w:rsid w:val="00FE6099"/>
    <w:rsid w:val="00FE67F6"/>
    <w:rsid w:val="00FE6A8B"/>
    <w:rsid w:val="00FE6DDD"/>
    <w:rsid w:val="00FF0672"/>
    <w:rsid w:val="00FF2AB2"/>
    <w:rsid w:val="00FF48E6"/>
    <w:rsid w:val="00FF62A9"/>
    <w:rsid w:val="00FF68F0"/>
    <w:rsid w:val="00FF79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41"/>
    <o:shapelayout v:ext="edit">
      <o:idmap v:ext="edit" data="1"/>
    </o:shapelayout>
  </w:shapeDefaults>
  <w:decimalSymbol w:val=","/>
  <w:listSeparator w:val=";"/>
  <w14:docId w14:val="1D01DED6"/>
  <w15:docId w15:val="{94665D2D-5B0D-476E-BE9E-93F0D11C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Times New Roman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1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iPriority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8947B6"/>
    <w:rPr>
      <w:sz w:val="16"/>
      <w:szCs w:val="16"/>
      <w:lang w:eastAsia="en-US"/>
    </w:rPr>
  </w:style>
  <w:style w:type="paragraph" w:styleId="Titolo1">
    <w:name w:val="heading 1"/>
    <w:basedOn w:val="Corpotesto"/>
    <w:next w:val="Corpotesto"/>
    <w:link w:val="Titolo1Carattere"/>
    <w:uiPriority w:val="9"/>
    <w:qFormat/>
    <w:rsid w:val="007F5862"/>
    <w:pPr>
      <w:spacing w:before="120" w:line="360" w:lineRule="auto"/>
      <w:contextualSpacing/>
      <w:outlineLvl w:val="0"/>
    </w:pPr>
    <w:rPr>
      <w:rFonts w:ascii="Times New Roman" w:hAnsi="Times New Roman"/>
      <w:b/>
      <w:bCs/>
      <w:sz w:val="24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947B6"/>
    <w:pPr>
      <w:spacing w:before="200"/>
      <w:outlineLvl w:val="1"/>
    </w:pPr>
    <w:rPr>
      <w:b/>
      <w:bCs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8947B6"/>
    <w:pPr>
      <w:spacing w:before="200" w:line="271" w:lineRule="auto"/>
      <w:outlineLvl w:val="2"/>
    </w:pPr>
    <w:rPr>
      <w:b/>
      <w:bCs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8947B6"/>
    <w:pPr>
      <w:spacing w:before="200"/>
      <w:outlineLvl w:val="3"/>
    </w:pPr>
    <w:rPr>
      <w:b/>
      <w:bCs/>
      <w:i/>
      <w:iCs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8947B6"/>
    <w:pPr>
      <w:spacing w:before="200"/>
      <w:outlineLvl w:val="4"/>
    </w:pPr>
    <w:rPr>
      <w:b/>
      <w:bCs/>
      <w:color w:val="7F7F7F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8947B6"/>
    <w:pPr>
      <w:spacing w:line="271" w:lineRule="auto"/>
      <w:outlineLvl w:val="5"/>
    </w:pPr>
    <w:rPr>
      <w:b/>
      <w:bCs/>
      <w:i/>
      <w:iCs/>
      <w:color w:val="7F7F7F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8947B6"/>
    <w:pPr>
      <w:outlineLvl w:val="6"/>
    </w:pPr>
    <w:rPr>
      <w:i/>
      <w:iCs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8947B6"/>
    <w:pPr>
      <w:outlineLvl w:val="7"/>
    </w:pPr>
    <w:rPr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8947B6"/>
    <w:pPr>
      <w:outlineLvl w:val="8"/>
    </w:pPr>
    <w:rPr>
      <w:i/>
      <w:iCs/>
      <w:spacing w:val="5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locked/>
    <w:rsid w:val="007F5862"/>
    <w:rPr>
      <w:rFonts w:ascii="Times New Roman" w:hAnsi="Times New Roman"/>
      <w:b/>
      <w:bCs/>
      <w:sz w:val="24"/>
      <w:szCs w:val="28"/>
      <w:lang w:eastAsia="en-US"/>
    </w:rPr>
  </w:style>
  <w:style w:type="character" w:customStyle="1" w:styleId="Titolo2Carattere">
    <w:name w:val="Titolo 2 Carattere"/>
    <w:link w:val="Titolo2"/>
    <w:uiPriority w:val="9"/>
    <w:locked/>
    <w:rsid w:val="008947B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olo3Carattere">
    <w:name w:val="Titolo 3 Carattere"/>
    <w:link w:val="Titolo3"/>
    <w:uiPriority w:val="9"/>
    <w:locked/>
    <w:rsid w:val="008947B6"/>
    <w:rPr>
      <w:rFonts w:ascii="Cambria" w:eastAsia="Times New Roman" w:hAnsi="Cambria" w:cs="Times New Roman"/>
      <w:b/>
      <w:bCs/>
    </w:rPr>
  </w:style>
  <w:style w:type="character" w:customStyle="1" w:styleId="Titolo4Carattere">
    <w:name w:val="Titolo 4 Carattere"/>
    <w:link w:val="Titolo4"/>
    <w:uiPriority w:val="9"/>
    <w:locked/>
    <w:rsid w:val="008947B6"/>
    <w:rPr>
      <w:rFonts w:ascii="Cambria" w:eastAsia="Times New Roman" w:hAnsi="Cambria" w:cs="Times New Roman"/>
      <w:b/>
      <w:bCs/>
      <w:i/>
      <w:iCs/>
    </w:rPr>
  </w:style>
  <w:style w:type="character" w:customStyle="1" w:styleId="Titolo5Carattere">
    <w:name w:val="Titolo 5 Carattere"/>
    <w:link w:val="Titolo5"/>
    <w:uiPriority w:val="9"/>
    <w:locked/>
    <w:rsid w:val="008947B6"/>
    <w:rPr>
      <w:rFonts w:ascii="Cambria" w:eastAsia="Times New Roman" w:hAnsi="Cambria" w:cs="Times New Roman"/>
      <w:b/>
      <w:bCs/>
      <w:color w:val="7F7F7F"/>
    </w:rPr>
  </w:style>
  <w:style w:type="character" w:customStyle="1" w:styleId="Titolo6Carattere">
    <w:name w:val="Titolo 6 Carattere"/>
    <w:link w:val="Titolo6"/>
    <w:uiPriority w:val="9"/>
    <w:locked/>
    <w:rsid w:val="008947B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Titolo7Carattere">
    <w:name w:val="Titolo 7 Carattere"/>
    <w:link w:val="Titolo7"/>
    <w:uiPriority w:val="9"/>
    <w:locked/>
    <w:rsid w:val="008947B6"/>
    <w:rPr>
      <w:rFonts w:ascii="Cambria" w:eastAsia="Times New Roman" w:hAnsi="Cambria" w:cs="Times New Roman"/>
      <w:i/>
      <w:iCs/>
    </w:rPr>
  </w:style>
  <w:style w:type="character" w:customStyle="1" w:styleId="Titolo8Carattere">
    <w:name w:val="Titolo 8 Carattere"/>
    <w:link w:val="Titolo8"/>
    <w:uiPriority w:val="9"/>
    <w:locked/>
    <w:rsid w:val="008947B6"/>
    <w:rPr>
      <w:rFonts w:ascii="Cambria" w:eastAsia="Times New Roman" w:hAnsi="Cambria" w:cs="Times New Roman"/>
      <w:sz w:val="20"/>
      <w:szCs w:val="20"/>
    </w:rPr>
  </w:style>
  <w:style w:type="character" w:customStyle="1" w:styleId="Titolo9Carattere">
    <w:name w:val="Titolo 9 Carattere"/>
    <w:link w:val="Titolo9"/>
    <w:uiPriority w:val="9"/>
    <w:locked/>
    <w:rsid w:val="008947B6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customStyle="1" w:styleId="Stile2">
    <w:name w:val="Stile2"/>
    <w:basedOn w:val="Normale"/>
    <w:uiPriority w:val="99"/>
    <w:rsid w:val="00751F84"/>
    <w:pPr>
      <w:autoSpaceDE w:val="0"/>
      <w:autoSpaceDN w:val="0"/>
      <w:adjustRightInd w:val="0"/>
    </w:pPr>
    <w:rPr>
      <w:b/>
      <w:bCs/>
      <w:i/>
      <w:iCs/>
    </w:rPr>
  </w:style>
  <w:style w:type="paragraph" w:styleId="Rientrocorpodeltesto2">
    <w:name w:val="Body Text Indent 2"/>
    <w:basedOn w:val="Normale"/>
    <w:link w:val="Rientrocorpodeltesto2Carattere"/>
    <w:uiPriority w:val="99"/>
    <w:rsid w:val="00751F84"/>
    <w:pPr>
      <w:widowControl w:val="0"/>
      <w:tabs>
        <w:tab w:val="left" w:pos="360"/>
      </w:tabs>
      <w:autoSpaceDE w:val="0"/>
      <w:autoSpaceDN w:val="0"/>
      <w:ind w:left="284" w:hanging="284"/>
    </w:pPr>
  </w:style>
  <w:style w:type="character" w:customStyle="1" w:styleId="Rientrocorpodeltesto2Carattere">
    <w:name w:val="Rientro corpo del testo 2 Carattere"/>
    <w:link w:val="Rientrocorpodeltesto2"/>
    <w:uiPriority w:val="99"/>
    <w:semiHidden/>
    <w:locked/>
    <w:rsid w:val="00372F6C"/>
    <w:rPr>
      <w:rFonts w:cs="Times New Roman"/>
      <w:sz w:val="24"/>
      <w:szCs w:val="24"/>
      <w:lang w:eastAsia="en-US"/>
    </w:rPr>
  </w:style>
  <w:style w:type="paragraph" w:styleId="Testodelblocco">
    <w:name w:val="Block Text"/>
    <w:basedOn w:val="Normale"/>
    <w:uiPriority w:val="99"/>
    <w:rsid w:val="00751F84"/>
    <w:pPr>
      <w:autoSpaceDE w:val="0"/>
      <w:autoSpaceDN w:val="0"/>
      <w:ind w:left="851" w:right="191"/>
    </w:pPr>
  </w:style>
  <w:style w:type="paragraph" w:styleId="Testofumetto">
    <w:name w:val="Balloon Text"/>
    <w:basedOn w:val="Normale"/>
    <w:link w:val="TestofumettoCarattere"/>
    <w:uiPriority w:val="99"/>
    <w:semiHidden/>
    <w:rsid w:val="00751F84"/>
    <w:rPr>
      <w:rFonts w:ascii="Tahoma" w:hAnsi="Tahoma" w:cs="Tahoma"/>
    </w:rPr>
  </w:style>
  <w:style w:type="character" w:customStyle="1" w:styleId="TestofumettoCarattere">
    <w:name w:val="Testo fumetto Carattere"/>
    <w:link w:val="Testofumetto"/>
    <w:uiPriority w:val="99"/>
    <w:semiHidden/>
    <w:locked/>
    <w:rsid w:val="00751F84"/>
    <w:rPr>
      <w:rFonts w:ascii="Tahoma" w:hAnsi="Tahoma" w:cs="Tahoma"/>
      <w:sz w:val="16"/>
      <w:szCs w:val="16"/>
      <w:lang w:val="it-IT"/>
    </w:rPr>
  </w:style>
  <w:style w:type="paragraph" w:styleId="Pidipagina">
    <w:name w:val="footer"/>
    <w:basedOn w:val="Normale"/>
    <w:link w:val="PidipaginaCarattere"/>
    <w:uiPriority w:val="99"/>
    <w:rsid w:val="00751F8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locked/>
    <w:rsid w:val="00372F6C"/>
    <w:rPr>
      <w:rFonts w:cs="Times New Roman"/>
      <w:sz w:val="24"/>
      <w:szCs w:val="24"/>
      <w:lang w:eastAsia="en-US"/>
    </w:rPr>
  </w:style>
  <w:style w:type="character" w:styleId="Numeropagina">
    <w:name w:val="page number"/>
    <w:uiPriority w:val="99"/>
    <w:rsid w:val="00751F84"/>
    <w:rPr>
      <w:rFonts w:cs="Times New Roman"/>
    </w:rPr>
  </w:style>
  <w:style w:type="character" w:styleId="Collegamentoipertestuale">
    <w:name w:val="Hyperlink"/>
    <w:uiPriority w:val="99"/>
    <w:rsid w:val="00751F84"/>
    <w:rPr>
      <w:rFonts w:cs="Times New Roman"/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rsid w:val="00751F8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locked/>
    <w:rsid w:val="00751F84"/>
    <w:rPr>
      <w:rFonts w:ascii="Courier New" w:hAnsi="Courier New" w:cs="Courier New"/>
      <w:sz w:val="24"/>
      <w:szCs w:val="24"/>
    </w:rPr>
  </w:style>
  <w:style w:type="table" w:styleId="Grigliatabella">
    <w:name w:val="Table Grid"/>
    <w:basedOn w:val="Tabellanormale"/>
    <w:uiPriority w:val="39"/>
    <w:rsid w:val="00751F84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51F84"/>
    <w:pPr>
      <w:autoSpaceDE w:val="0"/>
      <w:autoSpaceDN w:val="0"/>
      <w:adjustRightInd w:val="0"/>
      <w:ind w:firstLine="36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Rientrocorpodeltesto">
    <w:name w:val="Body Text Indent"/>
    <w:basedOn w:val="Normale"/>
    <w:link w:val="RientrocorpodeltestoCarattere"/>
    <w:uiPriority w:val="99"/>
    <w:rsid w:val="00751F84"/>
    <w:pPr>
      <w:spacing w:after="120"/>
      <w:ind w:left="283"/>
    </w:pPr>
  </w:style>
  <w:style w:type="character" w:customStyle="1" w:styleId="RientrocorpodeltestoCarattere">
    <w:name w:val="Rientro corpo del testo Carattere"/>
    <w:link w:val="Rientrocorpodeltesto"/>
    <w:uiPriority w:val="99"/>
    <w:semiHidden/>
    <w:locked/>
    <w:rsid w:val="00372F6C"/>
    <w:rPr>
      <w:rFonts w:cs="Times New Roman"/>
      <w:sz w:val="24"/>
      <w:szCs w:val="24"/>
      <w:lang w:eastAsia="en-US"/>
    </w:rPr>
  </w:style>
  <w:style w:type="paragraph" w:customStyle="1" w:styleId="OmniPage3">
    <w:name w:val="OmniPage #3"/>
    <w:uiPriority w:val="99"/>
    <w:rsid w:val="00751F84"/>
    <w:pPr>
      <w:tabs>
        <w:tab w:val="left" w:pos="50"/>
        <w:tab w:val="right" w:pos="9661"/>
      </w:tabs>
      <w:ind w:firstLine="360"/>
      <w:jc w:val="both"/>
    </w:pPr>
    <w:rPr>
      <w:rFonts w:ascii="Times Nordic" w:hAnsi="Times Nordic" w:cs="Times Nordic"/>
      <w:sz w:val="22"/>
      <w:szCs w:val="22"/>
      <w:lang w:val="en-US" w:eastAsia="en-US"/>
    </w:rPr>
  </w:style>
  <w:style w:type="paragraph" w:customStyle="1" w:styleId="OmniPage14">
    <w:name w:val="OmniPage #14"/>
    <w:uiPriority w:val="99"/>
    <w:rsid w:val="00751F84"/>
    <w:pPr>
      <w:tabs>
        <w:tab w:val="left" w:pos="50"/>
        <w:tab w:val="right" w:pos="397"/>
      </w:tabs>
      <w:ind w:firstLine="360"/>
      <w:jc w:val="center"/>
    </w:pPr>
    <w:rPr>
      <w:rFonts w:ascii="Times Nordic" w:hAnsi="Times Nordic" w:cs="Times Nordic"/>
      <w:sz w:val="22"/>
      <w:szCs w:val="22"/>
      <w:lang w:val="en-US" w:eastAsia="en-US"/>
    </w:rPr>
  </w:style>
  <w:style w:type="paragraph" w:customStyle="1" w:styleId="c2">
    <w:name w:val="c2"/>
    <w:basedOn w:val="Normale"/>
    <w:uiPriority w:val="99"/>
    <w:rsid w:val="00751F84"/>
    <w:pPr>
      <w:spacing w:line="240" w:lineRule="atLeast"/>
      <w:jc w:val="center"/>
    </w:pPr>
    <w:rPr>
      <w:rFonts w:ascii="Chicago" w:hAnsi="Chicago" w:cs="Chicago"/>
    </w:rPr>
  </w:style>
  <w:style w:type="paragraph" w:customStyle="1" w:styleId="Elencoacolori-Colore11">
    <w:name w:val="Elenco a colori - Colore 11"/>
    <w:basedOn w:val="Normale"/>
    <w:uiPriority w:val="99"/>
    <w:rsid w:val="00751F84"/>
    <w:pPr>
      <w:ind w:left="720"/>
    </w:pPr>
  </w:style>
  <w:style w:type="paragraph" w:customStyle="1" w:styleId="Text1">
    <w:name w:val="Text 1"/>
    <w:basedOn w:val="Normale"/>
    <w:next w:val="Normale"/>
    <w:uiPriority w:val="99"/>
    <w:rsid w:val="00751F84"/>
    <w:pPr>
      <w:widowControl w:val="0"/>
      <w:autoSpaceDE w:val="0"/>
      <w:autoSpaceDN w:val="0"/>
      <w:adjustRightInd w:val="0"/>
      <w:spacing w:after="240"/>
    </w:pPr>
    <w:rPr>
      <w:rFonts w:ascii="Tahoma" w:hAnsi="Tahoma" w:cs="Tahoma"/>
    </w:rPr>
  </w:style>
  <w:style w:type="character" w:styleId="Rimandocommento">
    <w:name w:val="annotation reference"/>
    <w:uiPriority w:val="99"/>
    <w:semiHidden/>
    <w:rsid w:val="00751F84"/>
    <w:rPr>
      <w:rFonts w:cs="Times New Roman"/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rsid w:val="00751F84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locked/>
    <w:rsid w:val="00751F84"/>
    <w:rPr>
      <w:rFonts w:ascii="Courier New" w:hAnsi="Courier New" w:cs="Courier New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rsid w:val="00751F84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locked/>
    <w:rsid w:val="00751F84"/>
    <w:rPr>
      <w:rFonts w:ascii="Courier New" w:hAnsi="Courier New" w:cs="Courier New"/>
      <w:b/>
      <w:bCs/>
    </w:rPr>
  </w:style>
  <w:style w:type="character" w:customStyle="1" w:styleId="titolodoc1">
    <w:name w:val="titolodoc1"/>
    <w:uiPriority w:val="99"/>
    <w:rsid w:val="00751F84"/>
    <w:rPr>
      <w:rFonts w:ascii="Verdana" w:hAnsi="Verdana" w:cs="Verdana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751F84"/>
    <w:pPr>
      <w:spacing w:after="120"/>
    </w:pPr>
  </w:style>
  <w:style w:type="character" w:customStyle="1" w:styleId="CorpotestoCarattere">
    <w:name w:val="Corpo testo Carattere"/>
    <w:link w:val="Corpotesto"/>
    <w:uiPriority w:val="1"/>
    <w:locked/>
    <w:rsid w:val="00751F84"/>
    <w:rPr>
      <w:rFonts w:ascii="Courier New" w:hAnsi="Courier New" w:cs="Courier New"/>
      <w:sz w:val="24"/>
      <w:szCs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8947B6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TitoloCarattere">
    <w:name w:val="Titolo Carattere"/>
    <w:link w:val="Titolo"/>
    <w:uiPriority w:val="10"/>
    <w:locked/>
    <w:rsid w:val="008947B6"/>
    <w:rPr>
      <w:rFonts w:ascii="Cambria" w:eastAsia="Times New Roman" w:hAnsi="Cambria" w:cs="Times New Roman"/>
      <w:spacing w:val="5"/>
      <w:sz w:val="52"/>
      <w:szCs w:val="52"/>
    </w:rPr>
  </w:style>
  <w:style w:type="character" w:styleId="Enfasigrassetto">
    <w:name w:val="Strong"/>
    <w:uiPriority w:val="22"/>
    <w:qFormat/>
    <w:rsid w:val="008947B6"/>
    <w:rPr>
      <w:b/>
      <w:bCs/>
    </w:rPr>
  </w:style>
  <w:style w:type="paragraph" w:customStyle="1" w:styleId="Nessunaspaziatura1">
    <w:name w:val="Nessuna spaziatura1"/>
    <w:basedOn w:val="Normale"/>
    <w:link w:val="NessunaspaziaturaCarattere"/>
    <w:uiPriority w:val="99"/>
    <w:rsid w:val="00751F84"/>
  </w:style>
  <w:style w:type="character" w:customStyle="1" w:styleId="NessunaspaziaturaCarattere">
    <w:name w:val="Nessuna spaziatura Carattere"/>
    <w:link w:val="Nessunaspaziatura1"/>
    <w:uiPriority w:val="99"/>
    <w:locked/>
    <w:rsid w:val="00751F84"/>
    <w:rPr>
      <w:rFonts w:cs="Times New Roman"/>
    </w:rPr>
  </w:style>
  <w:style w:type="paragraph" w:customStyle="1" w:styleId="Titolosommario1">
    <w:name w:val="Titolo sommario1"/>
    <w:basedOn w:val="Titolo1"/>
    <w:next w:val="Normale"/>
    <w:uiPriority w:val="99"/>
    <w:rsid w:val="00751F84"/>
    <w:pPr>
      <w:outlineLvl w:val="9"/>
    </w:pPr>
  </w:style>
  <w:style w:type="paragraph" w:styleId="Sommario1">
    <w:name w:val="toc 1"/>
    <w:basedOn w:val="Normale"/>
    <w:next w:val="Normale"/>
    <w:autoRedefine/>
    <w:uiPriority w:val="39"/>
    <w:rsid w:val="00DD48F4"/>
    <w:pPr>
      <w:tabs>
        <w:tab w:val="left" w:pos="480"/>
        <w:tab w:val="right" w:leader="dot" w:pos="10348"/>
      </w:tabs>
      <w:spacing w:before="120"/>
    </w:pPr>
    <w:rPr>
      <w:rFonts w:cs="Cambria"/>
      <w:b/>
      <w:bCs/>
      <w:caps/>
      <w:sz w:val="22"/>
      <w:szCs w:val="22"/>
    </w:rPr>
  </w:style>
  <w:style w:type="character" w:customStyle="1" w:styleId="descriptionid1siteid36">
    <w:name w:val="descriptionid1siteid36"/>
    <w:uiPriority w:val="99"/>
    <w:rsid w:val="00751F84"/>
    <w:rPr>
      <w:rFonts w:cs="Times New Roman"/>
    </w:rPr>
  </w:style>
  <w:style w:type="paragraph" w:customStyle="1" w:styleId="Sfondoacolori-Colore11">
    <w:name w:val="Sfondo a colori - Colore 11"/>
    <w:hidden/>
    <w:uiPriority w:val="99"/>
    <w:semiHidden/>
    <w:rsid w:val="00751F84"/>
    <w:pPr>
      <w:ind w:firstLine="360"/>
    </w:pPr>
    <w:rPr>
      <w:rFonts w:ascii="Courier New" w:hAnsi="Courier New" w:cs="Courier New"/>
      <w:sz w:val="24"/>
      <w:szCs w:val="24"/>
      <w:lang w:val="en-US" w:eastAsia="en-US"/>
    </w:rPr>
  </w:style>
  <w:style w:type="paragraph" w:styleId="Testonotaapidipagina">
    <w:name w:val="footnote text"/>
    <w:basedOn w:val="Normale"/>
    <w:link w:val="TestonotaapidipaginaCarattere"/>
    <w:rsid w:val="00751F84"/>
    <w:pPr>
      <w:spacing w:before="120"/>
    </w:pPr>
    <w:rPr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locked/>
    <w:rsid w:val="00751F84"/>
    <w:rPr>
      <w:rFonts w:cs="Times New Roman"/>
      <w:sz w:val="18"/>
      <w:szCs w:val="18"/>
    </w:rPr>
  </w:style>
  <w:style w:type="character" w:styleId="Rimandonotaapidipagina">
    <w:name w:val="footnote reference"/>
    <w:aliases w:val="Rimando nota a piË di pagina1,footnote sign,Footnote symbol,16 TESTO NOTA A PIé PAGINA"/>
    <w:rsid w:val="00751F84"/>
    <w:rPr>
      <w:rFonts w:cs="Times New Roman"/>
      <w:vertAlign w:val="superscrip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8947B6"/>
    <w:pPr>
      <w:spacing w:after="600"/>
    </w:pPr>
    <w:rPr>
      <w:i/>
      <w:iCs/>
      <w:spacing w:val="13"/>
      <w:sz w:val="24"/>
      <w:szCs w:val="24"/>
    </w:rPr>
  </w:style>
  <w:style w:type="character" w:customStyle="1" w:styleId="SottotitoloCarattere">
    <w:name w:val="Sottotitolo Carattere"/>
    <w:link w:val="Sottotitolo"/>
    <w:uiPriority w:val="11"/>
    <w:locked/>
    <w:rsid w:val="008947B6"/>
    <w:rPr>
      <w:rFonts w:ascii="Cambria" w:eastAsia="Times New Roman" w:hAnsi="Cambria" w:cs="Times New Roman"/>
      <w:i/>
      <w:iCs/>
      <w:spacing w:val="13"/>
      <w:sz w:val="24"/>
      <w:szCs w:val="24"/>
    </w:rPr>
  </w:style>
  <w:style w:type="paragraph" w:styleId="Sommario2">
    <w:name w:val="toc 2"/>
    <w:basedOn w:val="Normale"/>
    <w:next w:val="Normale"/>
    <w:autoRedefine/>
    <w:uiPriority w:val="39"/>
    <w:rsid w:val="003B267B"/>
    <w:pPr>
      <w:tabs>
        <w:tab w:val="left" w:pos="851"/>
        <w:tab w:val="right" w:leader="dot" w:pos="9923"/>
      </w:tabs>
      <w:spacing w:line="360" w:lineRule="auto"/>
      <w:ind w:left="238"/>
    </w:pPr>
    <w:rPr>
      <w:rFonts w:cs="Cambria"/>
      <w:smallCaps/>
      <w:sz w:val="22"/>
      <w:szCs w:val="22"/>
    </w:rPr>
  </w:style>
  <w:style w:type="paragraph" w:styleId="Sommario3">
    <w:name w:val="toc 3"/>
    <w:basedOn w:val="Normale"/>
    <w:next w:val="Normale"/>
    <w:autoRedefine/>
    <w:uiPriority w:val="39"/>
    <w:rsid w:val="00751F84"/>
    <w:pPr>
      <w:ind w:left="480"/>
    </w:pPr>
    <w:rPr>
      <w:rFonts w:cs="Cambria"/>
      <w:i/>
      <w:iCs/>
      <w:sz w:val="22"/>
      <w:szCs w:val="22"/>
    </w:rPr>
  </w:style>
  <w:style w:type="paragraph" w:styleId="Sommario4">
    <w:name w:val="toc 4"/>
    <w:basedOn w:val="Normale"/>
    <w:next w:val="Normale"/>
    <w:autoRedefine/>
    <w:uiPriority w:val="99"/>
    <w:semiHidden/>
    <w:rsid w:val="00751F84"/>
    <w:pPr>
      <w:ind w:left="720"/>
    </w:pPr>
    <w:rPr>
      <w:rFonts w:cs="Cambria"/>
      <w:sz w:val="18"/>
      <w:szCs w:val="18"/>
    </w:rPr>
  </w:style>
  <w:style w:type="paragraph" w:styleId="Sommario5">
    <w:name w:val="toc 5"/>
    <w:basedOn w:val="Normale"/>
    <w:next w:val="Normale"/>
    <w:autoRedefine/>
    <w:uiPriority w:val="99"/>
    <w:semiHidden/>
    <w:rsid w:val="00751F84"/>
    <w:pPr>
      <w:ind w:left="960"/>
    </w:pPr>
    <w:rPr>
      <w:rFonts w:cs="Cambria"/>
      <w:sz w:val="18"/>
      <w:szCs w:val="18"/>
    </w:rPr>
  </w:style>
  <w:style w:type="paragraph" w:styleId="Sommario6">
    <w:name w:val="toc 6"/>
    <w:basedOn w:val="Normale"/>
    <w:next w:val="Normale"/>
    <w:autoRedefine/>
    <w:uiPriority w:val="99"/>
    <w:semiHidden/>
    <w:rsid w:val="00751F84"/>
    <w:pPr>
      <w:ind w:left="1200"/>
    </w:pPr>
    <w:rPr>
      <w:rFonts w:cs="Cambria"/>
      <w:sz w:val="18"/>
      <w:szCs w:val="18"/>
    </w:rPr>
  </w:style>
  <w:style w:type="paragraph" w:styleId="Sommario7">
    <w:name w:val="toc 7"/>
    <w:basedOn w:val="Normale"/>
    <w:next w:val="Normale"/>
    <w:autoRedefine/>
    <w:uiPriority w:val="99"/>
    <w:semiHidden/>
    <w:rsid w:val="00751F84"/>
    <w:pPr>
      <w:ind w:left="1440"/>
    </w:pPr>
    <w:rPr>
      <w:rFonts w:cs="Cambria"/>
      <w:sz w:val="18"/>
      <w:szCs w:val="18"/>
    </w:rPr>
  </w:style>
  <w:style w:type="paragraph" w:styleId="Sommario8">
    <w:name w:val="toc 8"/>
    <w:basedOn w:val="Normale"/>
    <w:next w:val="Normale"/>
    <w:autoRedefine/>
    <w:uiPriority w:val="99"/>
    <w:semiHidden/>
    <w:rsid w:val="00751F84"/>
    <w:pPr>
      <w:ind w:left="1680"/>
    </w:pPr>
    <w:rPr>
      <w:rFonts w:cs="Cambria"/>
      <w:sz w:val="18"/>
      <w:szCs w:val="18"/>
    </w:rPr>
  </w:style>
  <w:style w:type="paragraph" w:styleId="Sommario9">
    <w:name w:val="toc 9"/>
    <w:basedOn w:val="Normale"/>
    <w:next w:val="Normale"/>
    <w:autoRedefine/>
    <w:uiPriority w:val="99"/>
    <w:semiHidden/>
    <w:rsid w:val="00751F84"/>
    <w:pPr>
      <w:ind w:left="1920"/>
    </w:pPr>
    <w:rPr>
      <w:rFonts w:cs="Cambria"/>
      <w:sz w:val="18"/>
      <w:szCs w:val="18"/>
    </w:rPr>
  </w:style>
  <w:style w:type="paragraph" w:styleId="Didascalia">
    <w:name w:val="caption"/>
    <w:basedOn w:val="Normale"/>
    <w:next w:val="Normale"/>
    <w:uiPriority w:val="99"/>
    <w:rsid w:val="00751F84"/>
    <w:rPr>
      <w:b/>
      <w:bCs/>
      <w:sz w:val="18"/>
      <w:szCs w:val="18"/>
    </w:rPr>
  </w:style>
  <w:style w:type="character" w:styleId="Enfasicorsivo">
    <w:name w:val="Emphasis"/>
    <w:uiPriority w:val="20"/>
    <w:qFormat/>
    <w:rsid w:val="008947B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customStyle="1" w:styleId="Grigliaacolori-Colore11">
    <w:name w:val="Griglia a colori - Colore 11"/>
    <w:basedOn w:val="Normale"/>
    <w:next w:val="Normale"/>
    <w:link w:val="Grigliaacolori-Colore1Carattere"/>
    <w:uiPriority w:val="99"/>
    <w:rsid w:val="00751F84"/>
    <w:rPr>
      <w:rFonts w:cs="Cambria"/>
      <w:i/>
      <w:iCs/>
      <w:color w:val="5A5A5A"/>
    </w:rPr>
  </w:style>
  <w:style w:type="character" w:customStyle="1" w:styleId="Grigliaacolori-Colore1Carattere">
    <w:name w:val="Griglia a colori - Colore 1 Carattere"/>
    <w:link w:val="Grigliaacolori-Colore11"/>
    <w:uiPriority w:val="99"/>
    <w:locked/>
    <w:rsid w:val="00751F84"/>
    <w:rPr>
      <w:rFonts w:ascii="Cambria" w:hAnsi="Cambria" w:cs="Cambria"/>
      <w:i/>
      <w:iCs/>
      <w:color w:val="5A5A5A"/>
    </w:rPr>
  </w:style>
  <w:style w:type="paragraph" w:customStyle="1" w:styleId="Sfondochiaro-Colore21">
    <w:name w:val="Sfondo chiaro - Colore 21"/>
    <w:basedOn w:val="Normale"/>
    <w:next w:val="Normale"/>
    <w:link w:val="Sfondochiaro-Colore2Carattere"/>
    <w:uiPriority w:val="99"/>
    <w:rsid w:val="00751F84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cs="Cambria"/>
      <w:i/>
      <w:iCs/>
      <w:color w:val="FFFFFF"/>
    </w:rPr>
  </w:style>
  <w:style w:type="character" w:customStyle="1" w:styleId="Sfondochiaro-Colore2Carattere">
    <w:name w:val="Sfondo chiaro - Colore 2 Carattere"/>
    <w:link w:val="Sfondochiaro-Colore21"/>
    <w:uiPriority w:val="99"/>
    <w:locked/>
    <w:rsid w:val="00751F84"/>
    <w:rPr>
      <w:rFonts w:ascii="Cambria" w:hAnsi="Cambria" w:cs="Cambria"/>
      <w:i/>
      <w:iCs/>
      <w:color w:val="FFFFFF"/>
      <w:sz w:val="24"/>
      <w:szCs w:val="24"/>
      <w:shd w:val="clear" w:color="auto" w:fill="4F81BD"/>
    </w:rPr>
  </w:style>
  <w:style w:type="character" w:customStyle="1" w:styleId="Enfasidelicata1">
    <w:name w:val="Enfasi delicata1"/>
    <w:uiPriority w:val="99"/>
    <w:rsid w:val="00751F84"/>
    <w:rPr>
      <w:i/>
      <w:color w:val="5A5A5A"/>
    </w:rPr>
  </w:style>
  <w:style w:type="character" w:customStyle="1" w:styleId="Enfasiintensa1">
    <w:name w:val="Enfasi intensa1"/>
    <w:uiPriority w:val="99"/>
    <w:rsid w:val="00751F84"/>
    <w:rPr>
      <w:b/>
      <w:i/>
      <w:color w:val="4F81BD"/>
      <w:sz w:val="22"/>
    </w:rPr>
  </w:style>
  <w:style w:type="character" w:customStyle="1" w:styleId="Riferimentodelicato1">
    <w:name w:val="Riferimento delicato1"/>
    <w:uiPriority w:val="99"/>
    <w:rsid w:val="00751F84"/>
    <w:rPr>
      <w:color w:val="auto"/>
      <w:u w:val="single" w:color="9BBB59"/>
    </w:rPr>
  </w:style>
  <w:style w:type="character" w:customStyle="1" w:styleId="Riferimentointenso1">
    <w:name w:val="Riferimento intenso1"/>
    <w:uiPriority w:val="99"/>
    <w:rsid w:val="00751F84"/>
    <w:rPr>
      <w:rFonts w:cs="Times New Roman"/>
      <w:b/>
      <w:bCs/>
      <w:color w:val="auto"/>
      <w:u w:val="single" w:color="9BBB59"/>
    </w:rPr>
  </w:style>
  <w:style w:type="character" w:customStyle="1" w:styleId="Titolodellibro1">
    <w:name w:val="Titolo del libro1"/>
    <w:uiPriority w:val="99"/>
    <w:rsid w:val="00751F84"/>
    <w:rPr>
      <w:rFonts w:ascii="Cambria" w:hAnsi="Cambria" w:cs="Cambria"/>
      <w:b/>
      <w:bCs/>
      <w:i/>
      <w:iCs/>
      <w:color w:val="auto"/>
    </w:rPr>
  </w:style>
  <w:style w:type="paragraph" w:styleId="NormaleWeb">
    <w:name w:val="Normal (Web)"/>
    <w:basedOn w:val="Normale"/>
    <w:uiPriority w:val="99"/>
    <w:rsid w:val="00751F84"/>
    <w:pPr>
      <w:spacing w:before="100" w:beforeAutospacing="1" w:after="100" w:afterAutospacing="1"/>
    </w:pPr>
    <w:rPr>
      <w:lang w:eastAsia="it-IT"/>
    </w:rPr>
  </w:style>
  <w:style w:type="paragraph" w:styleId="Indice1">
    <w:name w:val="index 1"/>
    <w:basedOn w:val="Normale"/>
    <w:next w:val="Normale"/>
    <w:autoRedefine/>
    <w:uiPriority w:val="99"/>
    <w:semiHidden/>
    <w:rsid w:val="00751F84"/>
    <w:pPr>
      <w:tabs>
        <w:tab w:val="right" w:leader="dot" w:pos="9962"/>
      </w:tabs>
      <w:spacing w:line="360" w:lineRule="auto"/>
      <w:ind w:left="221" w:hanging="221"/>
    </w:pPr>
    <w:rPr>
      <w:sz w:val="18"/>
      <w:szCs w:val="18"/>
    </w:rPr>
  </w:style>
  <w:style w:type="paragraph" w:styleId="Indice2">
    <w:name w:val="index 2"/>
    <w:basedOn w:val="Normale"/>
    <w:next w:val="Normale"/>
    <w:autoRedefine/>
    <w:uiPriority w:val="99"/>
    <w:semiHidden/>
    <w:rsid w:val="00751F84"/>
    <w:pPr>
      <w:ind w:left="440" w:hanging="220"/>
    </w:pPr>
    <w:rPr>
      <w:sz w:val="18"/>
      <w:szCs w:val="18"/>
    </w:rPr>
  </w:style>
  <w:style w:type="paragraph" w:styleId="Indice3">
    <w:name w:val="index 3"/>
    <w:basedOn w:val="Normale"/>
    <w:next w:val="Normale"/>
    <w:autoRedefine/>
    <w:uiPriority w:val="99"/>
    <w:semiHidden/>
    <w:rsid w:val="00751F84"/>
    <w:pPr>
      <w:ind w:left="660" w:hanging="220"/>
    </w:pPr>
    <w:rPr>
      <w:sz w:val="18"/>
      <w:szCs w:val="18"/>
    </w:rPr>
  </w:style>
  <w:style w:type="paragraph" w:styleId="Indice4">
    <w:name w:val="index 4"/>
    <w:basedOn w:val="Normale"/>
    <w:next w:val="Normale"/>
    <w:autoRedefine/>
    <w:uiPriority w:val="99"/>
    <w:semiHidden/>
    <w:rsid w:val="00751F84"/>
    <w:pPr>
      <w:ind w:left="880" w:hanging="220"/>
    </w:pPr>
    <w:rPr>
      <w:sz w:val="18"/>
      <w:szCs w:val="18"/>
    </w:rPr>
  </w:style>
  <w:style w:type="paragraph" w:styleId="Indice5">
    <w:name w:val="index 5"/>
    <w:basedOn w:val="Normale"/>
    <w:next w:val="Normale"/>
    <w:autoRedefine/>
    <w:uiPriority w:val="99"/>
    <w:semiHidden/>
    <w:rsid w:val="00751F84"/>
    <w:pPr>
      <w:ind w:left="1100" w:hanging="220"/>
    </w:pPr>
    <w:rPr>
      <w:sz w:val="18"/>
      <w:szCs w:val="18"/>
    </w:rPr>
  </w:style>
  <w:style w:type="paragraph" w:styleId="Indice6">
    <w:name w:val="index 6"/>
    <w:basedOn w:val="Normale"/>
    <w:next w:val="Normale"/>
    <w:autoRedefine/>
    <w:uiPriority w:val="99"/>
    <w:semiHidden/>
    <w:rsid w:val="00751F84"/>
    <w:pPr>
      <w:ind w:left="1320" w:hanging="220"/>
    </w:pPr>
    <w:rPr>
      <w:sz w:val="18"/>
      <w:szCs w:val="18"/>
    </w:rPr>
  </w:style>
  <w:style w:type="paragraph" w:styleId="Indice7">
    <w:name w:val="index 7"/>
    <w:basedOn w:val="Normale"/>
    <w:next w:val="Normale"/>
    <w:autoRedefine/>
    <w:uiPriority w:val="99"/>
    <w:semiHidden/>
    <w:rsid w:val="00751F84"/>
    <w:pPr>
      <w:ind w:left="1540" w:hanging="220"/>
    </w:pPr>
    <w:rPr>
      <w:sz w:val="18"/>
      <w:szCs w:val="18"/>
    </w:rPr>
  </w:style>
  <w:style w:type="paragraph" w:styleId="Indice8">
    <w:name w:val="index 8"/>
    <w:basedOn w:val="Normale"/>
    <w:next w:val="Normale"/>
    <w:autoRedefine/>
    <w:uiPriority w:val="99"/>
    <w:semiHidden/>
    <w:rsid w:val="00751F84"/>
    <w:pPr>
      <w:ind w:left="1760" w:hanging="220"/>
    </w:pPr>
    <w:rPr>
      <w:sz w:val="18"/>
      <w:szCs w:val="18"/>
    </w:rPr>
  </w:style>
  <w:style w:type="paragraph" w:styleId="Indice9">
    <w:name w:val="index 9"/>
    <w:basedOn w:val="Normale"/>
    <w:next w:val="Normale"/>
    <w:autoRedefine/>
    <w:uiPriority w:val="99"/>
    <w:semiHidden/>
    <w:rsid w:val="00751F84"/>
    <w:pPr>
      <w:ind w:left="1980" w:hanging="220"/>
    </w:pPr>
    <w:rPr>
      <w:sz w:val="18"/>
      <w:szCs w:val="18"/>
    </w:rPr>
  </w:style>
  <w:style w:type="paragraph" w:styleId="Titoloindice">
    <w:name w:val="index heading"/>
    <w:basedOn w:val="Normale"/>
    <w:next w:val="Indice1"/>
    <w:uiPriority w:val="99"/>
    <w:semiHidden/>
    <w:rsid w:val="00751F84"/>
    <w:pPr>
      <w:spacing w:before="240" w:after="120"/>
      <w:jc w:val="center"/>
    </w:pPr>
    <w:rPr>
      <w:b/>
      <w:bCs/>
      <w:sz w:val="26"/>
      <w:szCs w:val="26"/>
    </w:rPr>
  </w:style>
  <w:style w:type="paragraph" w:styleId="Paragrafoelenco">
    <w:name w:val="List Paragraph"/>
    <w:basedOn w:val="Normale"/>
    <w:link w:val="ParagrafoelencoCarattere"/>
    <w:qFormat/>
    <w:rsid w:val="008947B6"/>
    <w:pPr>
      <w:ind w:left="720"/>
      <w:contextualSpacing/>
    </w:pPr>
  </w:style>
  <w:style w:type="paragraph" w:styleId="Revisione">
    <w:name w:val="Revision"/>
    <w:hidden/>
    <w:uiPriority w:val="99"/>
    <w:rsid w:val="00690A6F"/>
    <w:rPr>
      <w:rFonts w:cs="Calibri"/>
      <w:sz w:val="24"/>
      <w:szCs w:val="24"/>
      <w:lang w:eastAsia="en-US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8947B6"/>
    <w:pPr>
      <w:spacing w:before="200"/>
      <w:ind w:left="360" w:right="360"/>
    </w:pPr>
    <w:rPr>
      <w:i/>
      <w:iCs/>
    </w:rPr>
  </w:style>
  <w:style w:type="character" w:customStyle="1" w:styleId="CitazioneCarattere">
    <w:name w:val="Citazione Carattere"/>
    <w:link w:val="Citazione"/>
    <w:uiPriority w:val="29"/>
    <w:locked/>
    <w:rsid w:val="008947B6"/>
    <w:rPr>
      <w:i/>
      <w:iCs/>
    </w:rPr>
  </w:style>
  <w:style w:type="paragraph" w:customStyle="1" w:styleId="Stile1">
    <w:name w:val="Stile1"/>
    <w:basedOn w:val="Normale"/>
    <w:link w:val="Stile1Carattere"/>
    <w:uiPriority w:val="99"/>
    <w:rsid w:val="00720FEE"/>
    <w:pPr>
      <w:autoSpaceDE w:val="0"/>
      <w:autoSpaceDN w:val="0"/>
      <w:adjustRightInd w:val="0"/>
      <w:ind w:left="502"/>
    </w:pPr>
    <w:rPr>
      <w:b/>
      <w:bCs/>
    </w:rPr>
  </w:style>
  <w:style w:type="paragraph" w:customStyle="1" w:styleId="Paragrafoelenco1">
    <w:name w:val="Paragrafo elenco1"/>
    <w:basedOn w:val="Normale"/>
    <w:uiPriority w:val="99"/>
    <w:rsid w:val="00EB5841"/>
    <w:pPr>
      <w:spacing w:before="240" w:line="280" w:lineRule="atLeast"/>
      <w:ind w:left="720"/>
    </w:pPr>
    <w:rPr>
      <w:lang w:eastAsia="it-IT"/>
    </w:rPr>
  </w:style>
  <w:style w:type="character" w:customStyle="1" w:styleId="Stile1Carattere">
    <w:name w:val="Stile1 Carattere"/>
    <w:link w:val="Stile1"/>
    <w:uiPriority w:val="99"/>
    <w:locked/>
    <w:rsid w:val="00720FEE"/>
    <w:rPr>
      <w:rFonts w:cs="Times New Roman"/>
      <w:b/>
      <w:bCs/>
      <w:sz w:val="24"/>
      <w:szCs w:val="24"/>
      <w:lang w:eastAsia="en-US"/>
    </w:rPr>
  </w:style>
  <w:style w:type="paragraph" w:styleId="Mappadocumento">
    <w:name w:val="Document Map"/>
    <w:basedOn w:val="Normale"/>
    <w:link w:val="MappadocumentoCarattere"/>
    <w:uiPriority w:val="99"/>
    <w:semiHidden/>
    <w:locked/>
    <w:rsid w:val="00082472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MappadocumentoCarattere">
    <w:name w:val="Mappa documento Carattere"/>
    <w:link w:val="Mappadocumento"/>
    <w:uiPriority w:val="99"/>
    <w:semiHidden/>
    <w:locked/>
    <w:rsid w:val="009707DF"/>
    <w:rPr>
      <w:rFonts w:ascii="Times New Roman" w:hAnsi="Times New Roman" w:cs="Calibri"/>
      <w:sz w:val="2"/>
      <w:lang w:eastAsia="en-US"/>
    </w:rPr>
  </w:style>
  <w:style w:type="paragraph" w:styleId="Nessunaspaziatura">
    <w:name w:val="No Spacing"/>
    <w:basedOn w:val="Normale"/>
    <w:uiPriority w:val="1"/>
    <w:qFormat/>
    <w:rsid w:val="008947B6"/>
  </w:style>
  <w:style w:type="table" w:customStyle="1" w:styleId="TableNormal">
    <w:name w:val="Table Normal"/>
    <w:uiPriority w:val="2"/>
    <w:semiHidden/>
    <w:unhideWhenUsed/>
    <w:qFormat/>
    <w:rsid w:val="00304B73"/>
    <w:pPr>
      <w:widowControl w:val="0"/>
      <w:autoSpaceDE w:val="0"/>
      <w:autoSpaceDN w:val="0"/>
    </w:pPr>
    <w:rPr>
      <w:rFonts w:eastAsia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rsid w:val="00304B73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/>
    </w:rPr>
  </w:style>
  <w:style w:type="character" w:styleId="Collegamentovisitato">
    <w:name w:val="FollowedHyperlink"/>
    <w:uiPriority w:val="99"/>
    <w:semiHidden/>
    <w:unhideWhenUsed/>
    <w:locked/>
    <w:rsid w:val="00304B73"/>
    <w:rPr>
      <w:color w:val="800080"/>
      <w:u w:val="single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8947B6"/>
    <w:pPr>
      <w:outlineLvl w:val="9"/>
    </w:pPr>
    <w:rPr>
      <w:rFonts w:ascii="Cambria" w:hAnsi="Cambria"/>
      <w:lang w:bidi="en-US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8947B6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CitazioneintensaCarattere">
    <w:name w:val="Citazione intensa Carattere"/>
    <w:link w:val="Citazioneintensa"/>
    <w:uiPriority w:val="30"/>
    <w:rsid w:val="008947B6"/>
    <w:rPr>
      <w:b/>
      <w:bCs/>
      <w:i/>
      <w:iCs/>
    </w:rPr>
  </w:style>
  <w:style w:type="character" w:styleId="Enfasidelicata">
    <w:name w:val="Subtle Emphasis"/>
    <w:uiPriority w:val="19"/>
    <w:qFormat/>
    <w:rsid w:val="008947B6"/>
    <w:rPr>
      <w:i/>
      <w:iCs/>
    </w:rPr>
  </w:style>
  <w:style w:type="character" w:styleId="Enfasiintensa">
    <w:name w:val="Intense Emphasis"/>
    <w:uiPriority w:val="21"/>
    <w:qFormat/>
    <w:rsid w:val="008947B6"/>
    <w:rPr>
      <w:b/>
      <w:bCs/>
    </w:rPr>
  </w:style>
  <w:style w:type="character" w:styleId="Riferimentodelicato">
    <w:name w:val="Subtle Reference"/>
    <w:uiPriority w:val="31"/>
    <w:qFormat/>
    <w:rsid w:val="008947B6"/>
    <w:rPr>
      <w:smallCaps/>
    </w:rPr>
  </w:style>
  <w:style w:type="character" w:styleId="Riferimentointenso">
    <w:name w:val="Intense Reference"/>
    <w:uiPriority w:val="32"/>
    <w:qFormat/>
    <w:rsid w:val="008947B6"/>
    <w:rPr>
      <w:smallCaps/>
      <w:spacing w:val="5"/>
      <w:u w:val="single"/>
    </w:rPr>
  </w:style>
  <w:style w:type="character" w:styleId="Titolodellibro">
    <w:name w:val="Book Title"/>
    <w:uiPriority w:val="33"/>
    <w:qFormat/>
    <w:rsid w:val="008947B6"/>
    <w:rPr>
      <w:i/>
      <w:iCs/>
      <w:smallCaps/>
      <w:spacing w:val="5"/>
    </w:rPr>
  </w:style>
  <w:style w:type="character" w:customStyle="1" w:styleId="ParagrafoelencoCarattere">
    <w:name w:val="Paragrafo elenco Carattere"/>
    <w:link w:val="Paragrafoelenco"/>
    <w:uiPriority w:val="34"/>
    <w:locked/>
    <w:rsid w:val="008C400E"/>
    <w:rPr>
      <w:sz w:val="16"/>
      <w:szCs w:val="16"/>
      <w:lang w:eastAsia="en-US"/>
    </w:rPr>
  </w:style>
  <w:style w:type="table" w:customStyle="1" w:styleId="Grigliatabella1">
    <w:name w:val="Griglia tabella1"/>
    <w:basedOn w:val="Tabellanormale"/>
    <w:next w:val="Grigliatabella"/>
    <w:uiPriority w:val="39"/>
    <w:rsid w:val="0073481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2">
    <w:name w:val="Griglia tabella2"/>
    <w:basedOn w:val="Tabellanormale"/>
    <w:next w:val="Grigliatabella"/>
    <w:uiPriority w:val="39"/>
    <w:rsid w:val="0073481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21">
    <w:name w:val="Griglia tabella21"/>
    <w:basedOn w:val="Tabellanormale"/>
    <w:next w:val="Grigliatabella"/>
    <w:uiPriority w:val="39"/>
    <w:rsid w:val="0073481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Corpotesto"/>
    <w:next w:val="Corpotesto"/>
    <w:qFormat/>
    <w:rsid w:val="00605E60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ntenutocornice">
    <w:name w:val="Contenuto cornice"/>
    <w:basedOn w:val="Normale"/>
    <w:rsid w:val="00755D12"/>
    <w:pPr>
      <w:suppressAutoHyphens/>
      <w:autoSpaceDN w:val="0"/>
      <w:textAlignment w:val="baseline"/>
    </w:pPr>
    <w:rPr>
      <w:rFonts w:ascii="Times New Roman" w:hAnsi="Times New Roman"/>
      <w:color w:val="00000A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9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9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9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91382-9004-40CB-966D-47B4CD63C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4</Words>
  <Characters>4763</Characters>
  <Application>Microsoft Office Word</Application>
  <DocSecurity>0</DocSecurity>
  <Lines>39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ttivazione della Misura 2</vt:lpstr>
    </vt:vector>
  </TitlesOfParts>
  <Company/>
  <LinksUpToDate>false</LinksUpToDate>
  <CharactersWithSpaces>5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vazione della Misura 2</dc:title>
  <dc:creator>REGIONE PUGLIA</dc:creator>
  <cp:lastModifiedBy>User</cp:lastModifiedBy>
  <cp:revision>3</cp:revision>
  <cp:lastPrinted>2019-05-31T10:37:00Z</cp:lastPrinted>
  <dcterms:created xsi:type="dcterms:W3CDTF">2019-06-05T10:00:00Z</dcterms:created>
  <dcterms:modified xsi:type="dcterms:W3CDTF">2019-06-05T10:02:00Z</dcterms:modified>
</cp:coreProperties>
</file>